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36131" w14:textId="17204E11" w:rsidR="00333BF8" w:rsidRPr="00215547" w:rsidRDefault="00392D74" w:rsidP="00215547">
      <w:pPr>
        <w:pStyle w:val="Heading2"/>
        <w:jc w:val="center"/>
      </w:pPr>
      <w:r w:rsidRPr="00215547">
        <w:t>First Lines</w:t>
      </w:r>
      <w:r w:rsidR="00215547">
        <w:t xml:space="preserve"> Form</w:t>
      </w:r>
    </w:p>
    <w:p w14:paraId="50136132" w14:textId="77777777" w:rsidR="00333BF8" w:rsidRDefault="00392D74" w:rsidP="00215547">
      <w:pPr>
        <w:pStyle w:val="BodyText"/>
        <w:tabs>
          <w:tab w:val="left" w:pos="10909"/>
        </w:tabs>
        <w:spacing w:before="251" w:line="439" w:lineRule="auto"/>
        <w:ind w:right="310"/>
      </w:pPr>
      <w:r>
        <w:t>Name</w:t>
      </w:r>
      <w:r>
        <w:rPr>
          <w:u w:val="single"/>
        </w:rPr>
        <w:tab/>
      </w:r>
      <w:r>
        <w:t xml:space="preserve"> Text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133" w14:textId="77777777" w:rsidR="00333BF8" w:rsidRDefault="00392D74">
      <w:pPr>
        <w:pStyle w:val="BodyText"/>
        <w:ind w:left="539"/>
        <w:rPr>
          <w:sz w:val="20"/>
        </w:rPr>
      </w:pPr>
      <w:r>
        <w:rPr>
          <w:noProof/>
          <w:sz w:val="20"/>
        </w:rPr>
        <w:drawing>
          <wp:inline distT="0" distB="0" distL="0" distR="0" wp14:anchorId="50136AE6" wp14:editId="50136AE7">
            <wp:extent cx="6511824" cy="7257669"/>
            <wp:effectExtent l="0" t="0" r="0" b="0"/>
            <wp:docPr id="23" name="image9.png" descr="A one column table with four rows.  Each row is labeled: &quot;First Line&quot;; Prediction&quot;; &quot;Explanation&quot;; and &quot;Revision&quot;.  Blank space is provided for students to write i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9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1824" cy="7257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6134" w14:textId="77777777" w:rsidR="00333BF8" w:rsidRDefault="00333BF8">
      <w:pPr>
        <w:rPr>
          <w:sz w:val="20"/>
        </w:rPr>
        <w:sectPr w:rsidR="00333BF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640" w:right="420" w:bottom="960" w:left="560" w:header="0" w:footer="765" w:gutter="0"/>
          <w:cols w:space="720"/>
        </w:sectPr>
      </w:pPr>
    </w:p>
    <w:p w14:paraId="501361CA" w14:textId="1F5AC554" w:rsidR="00333BF8" w:rsidRPr="0023573E" w:rsidRDefault="00392D74" w:rsidP="00E337CC">
      <w:pPr>
        <w:pStyle w:val="Heading2"/>
        <w:jc w:val="center"/>
      </w:pPr>
      <w:proofErr w:type="spellStart"/>
      <w:r w:rsidRPr="0023573E">
        <w:lastRenderedPageBreak/>
        <w:t>TPRC</w:t>
      </w:r>
      <w:proofErr w:type="spellEnd"/>
      <w:r w:rsidRPr="0023573E">
        <w:t xml:space="preserve"> (Think, Predict, Read, Connect)</w:t>
      </w:r>
      <w:r w:rsidR="0023573E">
        <w:t xml:space="preserve"> Form</w:t>
      </w:r>
    </w:p>
    <w:p w14:paraId="501361CB" w14:textId="77777777" w:rsidR="00333BF8" w:rsidRDefault="00392D74" w:rsidP="0023573E">
      <w:pPr>
        <w:pStyle w:val="BodyText"/>
        <w:tabs>
          <w:tab w:val="left" w:pos="10844"/>
          <w:tab w:val="left" w:pos="10945"/>
        </w:tabs>
        <w:spacing w:before="251" w:line="439" w:lineRule="auto"/>
        <w:ind w:right="312"/>
      </w:pPr>
      <w:r>
        <w:t>Name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501361CC" w14:textId="77777777" w:rsidR="00333BF8" w:rsidRDefault="00392D74">
      <w:pPr>
        <w:pStyle w:val="BodyText"/>
        <w:ind w:left="539"/>
        <w:rPr>
          <w:sz w:val="20"/>
        </w:rPr>
      </w:pPr>
      <w:r>
        <w:rPr>
          <w:noProof/>
          <w:sz w:val="20"/>
        </w:rPr>
        <w:drawing>
          <wp:inline distT="0" distB="0" distL="0" distR="0" wp14:anchorId="50136AFA" wp14:editId="0C611684">
            <wp:extent cx="6385560" cy="3985638"/>
            <wp:effectExtent l="0" t="0" r="0" b="0"/>
            <wp:docPr id="43" name="image16.png" descr="A two column table with seven rows.  The header is labeled: &quot;Think about what you know about the topic and record it in this space.&quot;; and &quot;Predict what you will find in the reading and record it in this space.  While reading, put a check mark and cite the page/paragraph number if your prediction is true.&quot; The rows are blank for students to write in. 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1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1337" cy="40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61CD" w14:textId="77777777" w:rsidR="00333BF8" w:rsidRDefault="00333BF8">
      <w:pPr>
        <w:pStyle w:val="BodyText"/>
        <w:rPr>
          <w:sz w:val="20"/>
        </w:rPr>
      </w:pPr>
    </w:p>
    <w:p w14:paraId="501361CE" w14:textId="77777777" w:rsidR="00333BF8" w:rsidRDefault="00392D74">
      <w:pPr>
        <w:pStyle w:val="BodyText"/>
        <w:tabs>
          <w:tab w:val="left" w:pos="10851"/>
        </w:tabs>
        <w:spacing w:before="261" w:line="424" w:lineRule="auto"/>
        <w:ind w:left="520" w:right="405"/>
      </w:pPr>
      <w:r>
        <w:rPr>
          <w:rFonts w:ascii="Caladea"/>
          <w:b/>
          <w:sz w:val="28"/>
        </w:rPr>
        <w:t>Read</w:t>
      </w:r>
      <w:r>
        <w:rPr>
          <w:rFonts w:ascii="Caladea"/>
          <w:b/>
          <w:sz w:val="28"/>
          <w:u w:val="single"/>
        </w:rPr>
        <w:tab/>
      </w:r>
      <w:r>
        <w:rPr>
          <w:rFonts w:ascii="Caladea"/>
          <w:b/>
          <w:sz w:val="28"/>
        </w:rPr>
        <w:t xml:space="preserve"> Connect </w:t>
      </w:r>
      <w:r>
        <w:t>what you knew about the topic, your predictions, and what you learned in this</w:t>
      </w:r>
      <w:r>
        <w:rPr>
          <w:spacing w:val="-24"/>
        </w:rPr>
        <w:t xml:space="preserve"> </w:t>
      </w:r>
      <w:r>
        <w:t>space.</w:t>
      </w:r>
    </w:p>
    <w:p w14:paraId="501361CF" w14:textId="77777777" w:rsidR="00333BF8" w:rsidRDefault="00333BF8">
      <w:pPr>
        <w:spacing w:line="424" w:lineRule="auto"/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34" w14:textId="35A91336" w:rsidR="00333BF8" w:rsidRPr="00F779D7" w:rsidRDefault="00392D74" w:rsidP="00F779D7">
      <w:pPr>
        <w:pStyle w:val="Heading2"/>
        <w:jc w:val="center"/>
      </w:pPr>
      <w:bookmarkStart w:id="0" w:name="Turn_Headings_into_Questions_(Gallagher,"/>
      <w:bookmarkStart w:id="1" w:name="_bookmark10"/>
      <w:bookmarkEnd w:id="0"/>
      <w:bookmarkEnd w:id="1"/>
      <w:r w:rsidRPr="00F779D7">
        <w:lastRenderedPageBreak/>
        <w:t>Dump and Clump</w:t>
      </w:r>
      <w:r w:rsidR="00F779D7" w:rsidRPr="00F779D7">
        <w:t xml:space="preserve"> Form</w:t>
      </w:r>
    </w:p>
    <w:p w14:paraId="50136235" w14:textId="77777777" w:rsidR="00333BF8" w:rsidRDefault="00392D74">
      <w:pPr>
        <w:pStyle w:val="BodyText"/>
        <w:tabs>
          <w:tab w:val="left" w:pos="10847"/>
          <w:tab w:val="left" w:pos="10948"/>
        </w:tabs>
        <w:spacing w:before="251" w:line="439" w:lineRule="auto"/>
        <w:ind w:left="2200" w:right="309"/>
      </w:pPr>
      <w:r>
        <w:t>Name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50136236" w14:textId="77777777" w:rsidR="00333BF8" w:rsidRDefault="00333BF8">
      <w:pPr>
        <w:pStyle w:val="BodyText"/>
        <w:spacing w:before="1"/>
        <w:rPr>
          <w:sz w:val="33"/>
        </w:rPr>
      </w:pPr>
    </w:p>
    <w:p w14:paraId="50136237" w14:textId="77777777" w:rsidR="00333BF8" w:rsidRDefault="00392D74">
      <w:pPr>
        <w:pStyle w:val="Heading2"/>
        <w:spacing w:before="1"/>
        <w:ind w:right="281"/>
        <w:jc w:val="center"/>
        <w:rPr>
          <w:rFonts w:ascii="Carlito"/>
        </w:rPr>
      </w:pPr>
      <w:r>
        <w:rPr>
          <w:rFonts w:ascii="Carlito"/>
        </w:rPr>
        <w:t>Dumpster</w:t>
      </w:r>
    </w:p>
    <w:p w14:paraId="50136238" w14:textId="77777777" w:rsidR="00333BF8" w:rsidRDefault="009D22E4">
      <w:pPr>
        <w:pStyle w:val="BodyText"/>
        <w:spacing w:before="11"/>
        <w:rPr>
          <w:b/>
          <w:sz w:val="15"/>
        </w:rPr>
      </w:pPr>
      <w:r>
        <w:pict w14:anchorId="50136B06">
          <v:rect id="_x0000_s1408" style="position:absolute;margin-left:54pt;margin-top:12.4pt;width:520.65pt;height:126.9pt;z-index:-15718400;mso-wrap-distance-left:0;mso-wrap-distance-right:0;mso-position-horizontal-relative:page" filled="f" strokeweight="1.5pt">
            <w10:wrap type="topAndBottom" anchorx="page"/>
          </v:rect>
        </w:pict>
      </w:r>
    </w:p>
    <w:p w14:paraId="50136239" w14:textId="77777777" w:rsidR="00333BF8" w:rsidRDefault="00333BF8">
      <w:pPr>
        <w:pStyle w:val="BodyText"/>
        <w:spacing w:before="2"/>
        <w:rPr>
          <w:b/>
          <w:sz w:val="20"/>
        </w:rPr>
      </w:pPr>
    </w:p>
    <w:p w14:paraId="5013623A" w14:textId="77777777" w:rsidR="00333BF8" w:rsidRDefault="009D22E4">
      <w:pPr>
        <w:spacing w:before="44"/>
        <w:ind w:left="499" w:right="278"/>
        <w:jc w:val="center"/>
        <w:rPr>
          <w:b/>
          <w:sz w:val="28"/>
        </w:rPr>
      </w:pPr>
      <w:r>
        <w:pict w14:anchorId="50136B07">
          <v:group id="_x0000_s1401" style="position:absolute;left:0;text-align:left;margin-left:227.1pt;margin-top:34.2pt;width:347.55pt;height:288.25pt;z-index:-17895936;mso-position-horizontal-relative:page" coordorigin="4542,684" coordsize="6951,5765">
            <v:rect id="_x0000_s1407" style="position:absolute;left:4542;top:684;width:3480;height:2883" stroked="f"/>
            <v:line id="_x0000_s1406" style="position:absolute" from="5088,1274" to="7481,1274" strokeweight=".27489mm"/>
            <v:rect id="_x0000_s1405" style="position:absolute;left:4542;top:3566;width:3480;height:2883" stroked="f"/>
            <v:line id="_x0000_s1404" style="position:absolute" from="5088,4154" to="7481,4154" strokeweight=".27489mm"/>
            <v:rect id="_x0000_s1403" style="position:absolute;left:8013;top:3566;width:3480;height:2883" stroked="f"/>
            <v:line id="_x0000_s1402" style="position:absolute" from="8556,4154" to="10949,4154" strokeweight=".27489mm"/>
            <w10:wrap anchorx="page"/>
          </v:group>
        </w:pict>
      </w:r>
      <w:proofErr w:type="spellStart"/>
      <w:r w:rsidR="00392D74">
        <w:rPr>
          <w:b/>
          <w:sz w:val="28"/>
        </w:rPr>
        <w:t>Clumpster</w:t>
      </w:r>
      <w:proofErr w:type="spellEnd"/>
    </w:p>
    <w:p w14:paraId="5013623B" w14:textId="77777777" w:rsidR="00333BF8" w:rsidRDefault="00333BF8">
      <w:pPr>
        <w:pStyle w:val="BodyText"/>
        <w:spacing w:before="11"/>
        <w:rPr>
          <w:b/>
          <w:sz w:val="22"/>
        </w:rPr>
      </w:pPr>
    </w:p>
    <w:tbl>
      <w:tblPr>
        <w:tblW w:w="0" w:type="auto"/>
        <w:tblInd w:w="53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58"/>
        <w:gridCol w:w="3475"/>
        <w:gridCol w:w="3479"/>
      </w:tblGrid>
      <w:tr w:rsidR="00333BF8" w14:paraId="50136243" w14:textId="77777777">
        <w:trPr>
          <w:trHeight w:val="2845"/>
        </w:trPr>
        <w:tc>
          <w:tcPr>
            <w:tcW w:w="3458" w:type="dxa"/>
            <w:tcBorders>
              <w:bottom w:val="single" w:sz="18" w:space="0" w:color="000000"/>
            </w:tcBorders>
          </w:tcPr>
          <w:p w14:paraId="5013623C" w14:textId="77777777" w:rsidR="00333BF8" w:rsidRDefault="00333BF8">
            <w:pPr>
              <w:pStyle w:val="TableParagraph"/>
              <w:ind w:left="0"/>
              <w:rPr>
                <w:b/>
                <w:sz w:val="20"/>
              </w:rPr>
            </w:pPr>
          </w:p>
          <w:p w14:paraId="5013623D" w14:textId="77777777" w:rsidR="00333BF8" w:rsidRDefault="00333BF8">
            <w:pPr>
              <w:pStyle w:val="TableParagraph"/>
              <w:spacing w:before="10"/>
              <w:ind w:left="0"/>
              <w:rPr>
                <w:b/>
                <w:sz w:val="25"/>
              </w:rPr>
            </w:pPr>
          </w:p>
          <w:p w14:paraId="5013623E" w14:textId="77777777" w:rsidR="00333BF8" w:rsidRDefault="009D22E4">
            <w:pPr>
              <w:pStyle w:val="TableParagraph"/>
              <w:spacing w:line="20" w:lineRule="exact"/>
              <w:ind w:left="539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50136B09">
                <v:group id="_x0000_s1399" style="width:119.65pt;height:.8pt;mso-position-horizontal-relative:char;mso-position-vertical-relative:line" coordsize="2393,16">
                  <v:line id="_x0000_s1400" style="position:absolute" from="0,8" to="2393,8" strokeweight=".27489mm"/>
                  <w10:anchorlock/>
                </v:group>
              </w:pict>
            </w:r>
          </w:p>
        </w:tc>
        <w:tc>
          <w:tcPr>
            <w:tcW w:w="3475" w:type="dxa"/>
          </w:tcPr>
          <w:p w14:paraId="5013623F" w14:textId="77777777" w:rsidR="00333BF8" w:rsidRDefault="00333BF8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479" w:type="dxa"/>
            <w:tcBorders>
              <w:bottom w:val="single" w:sz="18" w:space="0" w:color="000000"/>
            </w:tcBorders>
          </w:tcPr>
          <w:p w14:paraId="50136240" w14:textId="77777777" w:rsidR="00333BF8" w:rsidRDefault="00333BF8">
            <w:pPr>
              <w:pStyle w:val="TableParagraph"/>
              <w:ind w:left="0"/>
              <w:rPr>
                <w:b/>
                <w:sz w:val="20"/>
              </w:rPr>
            </w:pPr>
          </w:p>
          <w:p w14:paraId="50136241" w14:textId="77777777" w:rsidR="00333BF8" w:rsidRDefault="00333BF8">
            <w:pPr>
              <w:pStyle w:val="TableParagraph"/>
              <w:spacing w:before="10"/>
              <w:ind w:left="0"/>
              <w:rPr>
                <w:b/>
                <w:sz w:val="25"/>
              </w:rPr>
            </w:pPr>
          </w:p>
          <w:p w14:paraId="50136242" w14:textId="77777777" w:rsidR="00333BF8" w:rsidRDefault="009D22E4">
            <w:pPr>
              <w:pStyle w:val="TableParagraph"/>
              <w:spacing w:line="20" w:lineRule="exact"/>
              <w:ind w:left="542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50136B0B">
                <v:group id="_x0000_s1397" style="width:119.65pt;height:.8pt;mso-position-horizontal-relative:char;mso-position-vertical-relative:line" coordsize="2393,16">
                  <v:line id="_x0000_s1398" style="position:absolute" from="0,8" to="2393,8" strokeweight=".27489mm"/>
                  <w10:anchorlock/>
                </v:group>
              </w:pict>
            </w:r>
          </w:p>
        </w:tc>
      </w:tr>
      <w:tr w:rsidR="00333BF8" w14:paraId="50136249" w14:textId="77777777">
        <w:trPr>
          <w:trHeight w:val="2849"/>
        </w:trPr>
        <w:tc>
          <w:tcPr>
            <w:tcW w:w="3458" w:type="dxa"/>
            <w:tcBorders>
              <w:top w:val="single" w:sz="18" w:space="0" w:color="000000"/>
              <w:right w:val="single" w:sz="24" w:space="0" w:color="000000"/>
            </w:tcBorders>
          </w:tcPr>
          <w:p w14:paraId="50136244" w14:textId="77777777" w:rsidR="00333BF8" w:rsidRDefault="00333BF8">
            <w:pPr>
              <w:pStyle w:val="TableParagraph"/>
              <w:ind w:left="0"/>
              <w:rPr>
                <w:b/>
                <w:sz w:val="20"/>
              </w:rPr>
            </w:pPr>
          </w:p>
          <w:p w14:paraId="50136245" w14:textId="77777777" w:rsidR="00333BF8" w:rsidRDefault="00333BF8">
            <w:pPr>
              <w:pStyle w:val="TableParagraph"/>
              <w:ind w:left="0"/>
              <w:rPr>
                <w:b/>
                <w:sz w:val="26"/>
              </w:rPr>
            </w:pPr>
          </w:p>
          <w:p w14:paraId="50136246" w14:textId="77777777" w:rsidR="00333BF8" w:rsidRDefault="009D22E4">
            <w:pPr>
              <w:pStyle w:val="TableParagraph"/>
              <w:spacing w:line="20" w:lineRule="exact"/>
              <w:ind w:left="532"/>
              <w:rPr>
                <w:sz w:val="2"/>
              </w:rPr>
            </w:pPr>
            <w:r>
              <w:rPr>
                <w:sz w:val="2"/>
              </w:rPr>
            </w:r>
            <w:r>
              <w:rPr>
                <w:sz w:val="2"/>
              </w:rPr>
              <w:pict w14:anchorId="50136B0D">
                <v:group id="_x0000_s1395" style="width:119.65pt;height:.8pt;mso-position-horizontal-relative:char;mso-position-vertical-relative:line" coordsize="2393,16">
                  <v:line id="_x0000_s1396" style="position:absolute" from="0,8" to="2393,8" strokeweight=".27489mm"/>
                  <w10:anchorlock/>
                </v:group>
              </w:pict>
            </w:r>
          </w:p>
        </w:tc>
        <w:tc>
          <w:tcPr>
            <w:tcW w:w="3475" w:type="dxa"/>
            <w:tcBorders>
              <w:left w:val="single" w:sz="24" w:space="0" w:color="000000"/>
              <w:right w:val="single" w:sz="18" w:space="0" w:color="000000"/>
            </w:tcBorders>
          </w:tcPr>
          <w:p w14:paraId="50136247" w14:textId="77777777" w:rsidR="00333BF8" w:rsidRDefault="00333BF8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  <w:tc>
          <w:tcPr>
            <w:tcW w:w="3479" w:type="dxa"/>
            <w:tcBorders>
              <w:top w:val="single" w:sz="18" w:space="0" w:color="000000"/>
              <w:left w:val="single" w:sz="18" w:space="0" w:color="000000"/>
            </w:tcBorders>
          </w:tcPr>
          <w:p w14:paraId="50136248" w14:textId="77777777" w:rsidR="00333BF8" w:rsidRDefault="00333BF8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</w:tbl>
    <w:p w14:paraId="5013624A" w14:textId="77777777" w:rsidR="00333BF8" w:rsidRDefault="00333BF8">
      <w:pPr>
        <w:rPr>
          <w:rFonts w:ascii="Times New Roman"/>
          <w:sz w:val="24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65" w14:textId="00BCF2BE" w:rsidR="00333BF8" w:rsidRPr="0033323E" w:rsidRDefault="009D22E4" w:rsidP="0033323E">
      <w:pPr>
        <w:pStyle w:val="Heading2"/>
        <w:jc w:val="center"/>
      </w:pPr>
      <w:bookmarkStart w:id="2" w:name="Frayer_Model_(Frayer,_Frederick,_&amp;_Klaus"/>
      <w:bookmarkStart w:id="3" w:name="_bookmark14"/>
      <w:bookmarkEnd w:id="2"/>
      <w:bookmarkEnd w:id="3"/>
      <w:r>
        <w:lastRenderedPageBreak/>
        <w:pict w14:anchorId="50136B11">
          <v:shapetype id="_x0000_t202" coordsize="21600,21600" o:spt="202" path="m,l,21600r21600,l21600,xe">
            <v:stroke joinstyle="miter"/>
            <v:path gradientshapeok="t" o:connecttype="rect"/>
          </v:shapetype>
          <v:shape id="_x0000_s1394" type="#_x0000_t202" style="position:absolute;left:0;text-align:left;margin-left:264.45pt;margin-top:435.7pt;width:16.5pt;height:43.5pt;z-index:-17894400;mso-position-horizontal-relative:page;mso-position-vertical-relative:page" filled="f" stroked="f">
            <v:textbox inset="0,0,0,0">
              <w:txbxContent>
                <w:p w14:paraId="50136D0A" w14:textId="77777777" w:rsidR="00333BF8" w:rsidRDefault="00333BF8">
                  <w:pPr>
                    <w:pStyle w:val="BodyText"/>
                    <w:spacing w:before="9"/>
                    <w:rPr>
                      <w:sz w:val="15"/>
                    </w:rPr>
                  </w:pPr>
                </w:p>
                <w:p w14:paraId="50136D0B" w14:textId="77777777" w:rsidR="00333BF8" w:rsidRDefault="00392D74">
                  <w:pPr>
                    <w:spacing w:before="1" w:line="105" w:lineRule="auto"/>
                    <w:jc w:val="both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d/ r o</w:t>
                  </w:r>
                </w:p>
                <w:p w14:paraId="50136D0C" w14:textId="77777777" w:rsidR="00333BF8" w:rsidRDefault="00392D74">
                  <w:pPr>
                    <w:spacing w:line="243" w:lineRule="exact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W</w:t>
                  </w:r>
                </w:p>
              </w:txbxContent>
            </v:textbox>
            <w10:wrap anchorx="page" anchory="page"/>
          </v:shape>
        </w:pict>
      </w:r>
      <w:r>
        <w:pict w14:anchorId="50136B12">
          <v:shape id="_x0000_s1393" type="#_x0000_t202" style="position:absolute;left:0;text-align:left;margin-left:264.45pt;margin-top:383.8pt;width:16.5pt;height:44.05pt;z-index:-17893888;mso-position-horizontal-relative:page;mso-position-vertical-relative:page" filled="f" stroked="f">
            <v:textbox inset="0,0,0,0">
              <w:txbxContent>
                <w:p w14:paraId="50136D0D" w14:textId="77777777" w:rsidR="00333BF8" w:rsidRDefault="00392D74">
                  <w:pPr>
                    <w:spacing w:before="4" w:line="304" w:lineRule="exact"/>
                    <w:rPr>
                      <w:rFonts w:ascii="Caladea"/>
                      <w:b/>
                      <w:sz w:val="28"/>
                    </w:rPr>
                  </w:pPr>
                  <w:proofErr w:type="spellStart"/>
                  <w:r>
                    <w:rPr>
                      <w:rFonts w:ascii="Caladea"/>
                      <w:b/>
                      <w:sz w:val="28"/>
                    </w:rPr>
                    <w:t>pt</w:t>
                  </w:r>
                  <w:proofErr w:type="spellEnd"/>
                </w:p>
                <w:p w14:paraId="50136D0E" w14:textId="77777777" w:rsidR="00333BF8" w:rsidRDefault="00392D74">
                  <w:pPr>
                    <w:spacing w:before="107" w:line="122" w:lineRule="auto"/>
                    <w:rPr>
                      <w:rFonts w:ascii="Caladea"/>
                      <w:b/>
                      <w:sz w:val="28"/>
                    </w:rPr>
                  </w:pPr>
                  <w:proofErr w:type="spellStart"/>
                  <w:r>
                    <w:rPr>
                      <w:rFonts w:ascii="Caladea"/>
                      <w:b/>
                      <w:sz w:val="28"/>
                    </w:rPr>
                    <w:t>ce</w:t>
                  </w:r>
                  <w:proofErr w:type="spellEnd"/>
                  <w:r>
                    <w:rPr>
                      <w:rFonts w:ascii="Caladea"/>
                      <w:b/>
                      <w:sz w:val="28"/>
                    </w:rPr>
                    <w:t xml:space="preserve"> n</w:t>
                  </w:r>
                </w:p>
                <w:p w14:paraId="50136D0F" w14:textId="77777777" w:rsidR="00333BF8" w:rsidRDefault="00392D74">
                  <w:pPr>
                    <w:spacing w:line="130" w:lineRule="exact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o</w:t>
                  </w:r>
                </w:p>
              </w:txbxContent>
            </v:textbox>
            <w10:wrap anchorx="page" anchory="page"/>
          </v:shape>
        </w:pict>
      </w:r>
      <w:r>
        <w:pict w14:anchorId="50136B15">
          <v:shape id="_x0000_s1392" type="#_x0000_t202" style="position:absolute;left:0;text-align:left;margin-left:316.05pt;margin-top:435.2pt;width:252pt;height:4in;z-index:15744512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10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1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2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3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4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5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6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7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8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9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A" w14:textId="77777777" w:rsidR="00333BF8" w:rsidRDefault="00333BF8">
                  <w:pPr>
                    <w:pStyle w:val="BodyText"/>
                    <w:spacing w:before="3"/>
                    <w:rPr>
                      <w:sz w:val="47"/>
                    </w:rPr>
                  </w:pPr>
                </w:p>
                <w:p w14:paraId="50136D1B" w14:textId="77777777" w:rsidR="00333BF8" w:rsidRDefault="00392D74">
                  <w:pPr>
                    <w:ind w:left="72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Examples</w:t>
                  </w:r>
                </w:p>
              </w:txbxContent>
            </v:textbox>
            <w10:wrap anchorx="page" anchory="page"/>
          </v:shape>
        </w:pict>
      </w:r>
      <w:r>
        <w:pict w14:anchorId="50136B16">
          <v:shape id="_x0000_s1391" type="#_x0000_t202" style="position:absolute;left:0;text-align:left;margin-left:54.95pt;margin-top:435.2pt;width:252pt;height:4in;z-index:15745024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1C" w14:textId="77777777" w:rsidR="00333BF8" w:rsidRDefault="00392D74">
                  <w:pPr>
                    <w:spacing w:before="148"/>
                    <w:ind w:left="72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Definitions</w:t>
                  </w:r>
                </w:p>
              </w:txbxContent>
            </v:textbox>
            <w10:wrap anchorx="page" anchory="page"/>
          </v:shape>
        </w:pict>
      </w:r>
      <w:r>
        <w:pict w14:anchorId="50136B17">
          <v:shape id="_x0000_s1390" type="#_x0000_t202" style="position:absolute;left:0;text-align:left;margin-left:263.45pt;margin-top:426.65pt;width:18.5pt;height:10.05pt;z-index:15746560;mso-position-horizontal-relative:page;mso-position-vertical-relative:page" filled="f" stroked="f">
            <v:textbox style="layout-flow:vertical;mso-layout-flow-alt:bottom-to-top" inset="0,0,0,0">
              <w:txbxContent>
                <w:p w14:paraId="50136D1D" w14:textId="77777777" w:rsidR="00333BF8" w:rsidRDefault="00392D74">
                  <w:pPr>
                    <w:spacing w:before="21"/>
                    <w:ind w:left="20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C</w:t>
                  </w:r>
                </w:p>
              </w:txbxContent>
            </v:textbox>
            <w10:wrap anchorx="page" anchory="page"/>
          </v:shape>
        </w:pict>
      </w:r>
      <w:r w:rsidR="00392D74" w:rsidRPr="0033323E">
        <w:t>Frayer Model</w:t>
      </w:r>
      <w:r w:rsidR="0033323E">
        <w:t xml:space="preserve"> Form</w:t>
      </w:r>
    </w:p>
    <w:p w14:paraId="50136266" w14:textId="77777777" w:rsidR="00333BF8" w:rsidRDefault="009D22E4" w:rsidP="0033323E">
      <w:pPr>
        <w:pStyle w:val="BodyText"/>
        <w:tabs>
          <w:tab w:val="left" w:pos="10928"/>
        </w:tabs>
        <w:spacing w:before="251" w:line="439" w:lineRule="auto"/>
        <w:ind w:right="309"/>
      </w:pPr>
      <w:r>
        <w:pict w14:anchorId="50136B18">
          <v:group id="_x0000_s1387" style="position:absolute;margin-left:54pt;margin-top:86.2pt;width:514.05pt;height:584.6pt;z-index:15743488;mso-position-horizontal-relative:page" coordorigin="1080,1724" coordsize="10281,11692">
            <v:shape id="_x0000_s1389" style="position:absolute;left:4862;top:5065;width:2736;height:5040" coordorigin="4862,5065" coordsize="2736,5040" path="m4862,7585r1,-97l4866,7393r5,-95l4878,7204r8,-92l4897,7020r12,-90l4923,6841r15,-87l4956,6668r19,-85l4995,6500r22,-81l5041,6339r25,-78l5092,6185r28,-74l5150,6039r31,-70l5213,5901r33,-66l5280,5772r36,-62l5353,5651r38,-56l5430,5541r40,-52l5512,5440r42,-46l5597,5351r44,-41l5732,5237r94,-60l5924,5129r99,-35l6126,5072r104,-7l6283,5067r103,14l6487,5110r99,41l6682,5205r92,67l6863,5351r43,43l6949,5440r41,49l7030,5541r39,54l7107,5651r37,59l7180,5772r35,63l7248,5901r32,68l7311,6039r29,72l7368,6185r27,76l7420,6339r23,80l7465,6500r21,83l7505,6668r17,86l7538,6841r14,89l7564,7020r10,92l7583,7204r6,94l7594,7393r3,95l7598,7585r-1,97l7594,7777r-5,95l7583,7966r-9,92l7564,8150r-12,90l7538,8329r-16,87l7505,8502r-19,85l7465,8670r-22,81l7420,8831r-25,78l7368,8985r-28,74l7311,9131r-31,70l7248,9269r-33,66l7180,9398r-36,62l7107,9519r-38,56l7030,9629r-40,52l6949,9730r-43,46l6863,9819r-44,41l6728,9933r-94,60l6537,10041r-100,35l6335,10098r-105,7l6178,10103r-104,-14l5973,10061r-98,-42l5779,9965r-93,-67l5597,9819r-43,-43l5512,9730r-42,-49l5430,9629r-39,-54l5353,9519r-37,-59l5280,9398r-34,-63l5213,9269r-32,-68l5150,9131r-30,-72l5092,8985r-26,-76l5041,8831r-24,-80l4995,8670r-20,-83l4956,8502r-18,-86l4923,8329r-14,-89l4897,8150r-11,-92l4878,7966r-7,-94l4866,7777r-3,-95l4862,7585xe" filled="f" strokeweight="2.25pt">
              <v:path arrowok="t"/>
            </v:shape>
            <v:shape id="_x0000_s1388" style="position:absolute;left:1080;top:1724;width:10281;height:11693" coordorigin="1080,1724" coordsize="10281,11693" o:spt="100" adj="0,,0" path="m6120,1724r-5040,l1080,7484r5040,l6120,1724xm6139,7657r-5040,l1099,13416r5040,l6139,7657xm11361,7657r-5040,l6321,13416r5040,l11361,7657xm11361,1724r-5040,l6321,7484r5040,l11361,1724xe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50136B19">
          <v:shape id="_x0000_s1386" type="#_x0000_t202" style="position:absolute;margin-left:316.05pt;margin-top:86.2pt;width:252pt;height:4in;z-index:15745536;mso-position-horizontal-relative:page" filled="f" strokeweight="1.5pt">
            <v:textbox style="layout-flow:vertical;mso-layout-flow-alt:bottom-to-top" inset="0,0,0,0">
              <w:txbxContent>
                <w:p w14:paraId="50136D1E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1F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0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1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2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3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4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5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6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7" w14:textId="77777777" w:rsidR="00333BF8" w:rsidRDefault="00333BF8">
                  <w:pPr>
                    <w:pStyle w:val="BodyText"/>
                    <w:rPr>
                      <w:sz w:val="32"/>
                    </w:rPr>
                  </w:pPr>
                </w:p>
                <w:p w14:paraId="50136D28" w14:textId="77777777" w:rsidR="00333BF8" w:rsidRDefault="00333BF8">
                  <w:pPr>
                    <w:pStyle w:val="BodyText"/>
                    <w:spacing w:before="3"/>
                    <w:rPr>
                      <w:sz w:val="47"/>
                    </w:rPr>
                  </w:pPr>
                </w:p>
                <w:p w14:paraId="50136D29" w14:textId="77777777" w:rsidR="00333BF8" w:rsidRDefault="00392D74">
                  <w:pPr>
                    <w:ind w:left="3806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Non-Examples</w:t>
                  </w:r>
                </w:p>
              </w:txbxContent>
            </v:textbox>
            <w10:wrap anchorx="page"/>
          </v:shape>
        </w:pict>
      </w:r>
      <w:r>
        <w:pict w14:anchorId="50136B1A">
          <v:shape id="_x0000_s1385" type="#_x0000_t202" style="position:absolute;margin-left:54pt;margin-top:86.2pt;width:252pt;height:4in;z-index:15746048;mso-position-horizontal-relative:page" filled="f" strokeweight="1.5pt">
            <v:textbox style="layout-flow:vertical;mso-layout-flow-alt:bottom-to-top" inset="0,0,0,0">
              <w:txbxContent>
                <w:p w14:paraId="50136D2A" w14:textId="77777777" w:rsidR="00333BF8" w:rsidRDefault="00392D74">
                  <w:pPr>
                    <w:spacing w:before="148"/>
                    <w:ind w:left="3722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Characteristics</w:t>
                  </w:r>
                </w:p>
              </w:txbxContent>
            </v:textbox>
            <w10:wrap anchorx="page"/>
          </v:shape>
        </w:pict>
      </w:r>
      <w:r w:rsidR="00392D74">
        <w:t>Name</w:t>
      </w:r>
      <w:r w:rsidR="00392D74">
        <w:rPr>
          <w:u w:val="single"/>
        </w:rPr>
        <w:tab/>
      </w:r>
      <w:r w:rsidR="00392D74">
        <w:t xml:space="preserve"> Text/Topic </w:t>
      </w:r>
      <w:r w:rsidR="00392D74">
        <w:rPr>
          <w:u w:val="single"/>
        </w:rPr>
        <w:t xml:space="preserve"> </w:t>
      </w:r>
      <w:r w:rsidR="00392D74">
        <w:rPr>
          <w:u w:val="single"/>
        </w:rPr>
        <w:tab/>
      </w:r>
    </w:p>
    <w:p w14:paraId="50136267" w14:textId="77777777" w:rsidR="00333BF8" w:rsidRDefault="00333BF8">
      <w:pPr>
        <w:spacing w:line="439" w:lineRule="auto"/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7C" w14:textId="072DC5F9" w:rsidR="00333BF8" w:rsidRPr="00FA2FDD" w:rsidRDefault="00392D74" w:rsidP="00FA2FDD">
      <w:pPr>
        <w:pStyle w:val="Heading2"/>
        <w:ind w:left="2180"/>
      </w:pPr>
      <w:bookmarkStart w:id="4" w:name="PAVE_(Predict,_Associate,_Verify,_Evalua"/>
      <w:bookmarkStart w:id="5" w:name="_bookmark15"/>
      <w:bookmarkEnd w:id="4"/>
      <w:bookmarkEnd w:id="5"/>
      <w:r w:rsidRPr="00FA2FDD">
        <w:lastRenderedPageBreak/>
        <w:t>PAVE (Predict, Associate, Verify, Evaluate)</w:t>
      </w:r>
      <w:r w:rsidR="00FA2FDD">
        <w:t xml:space="preserve"> Form</w:t>
      </w:r>
    </w:p>
    <w:p w14:paraId="5013627D" w14:textId="77777777" w:rsidR="00333BF8" w:rsidRDefault="00392D74" w:rsidP="00FA2FDD">
      <w:pPr>
        <w:pStyle w:val="BodyText"/>
        <w:tabs>
          <w:tab w:val="left" w:pos="10928"/>
        </w:tabs>
        <w:spacing w:before="251" w:line="439" w:lineRule="auto"/>
        <w:ind w:right="309"/>
      </w:pPr>
      <w:r>
        <w:t>Name</w:t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27E" w14:textId="77777777" w:rsidR="00333BF8" w:rsidRDefault="00392D74">
      <w:pPr>
        <w:pStyle w:val="BodyText"/>
        <w:spacing w:before="99"/>
        <w:ind w:left="520"/>
      </w:pPr>
      <w:r>
        <w:t>Copy the context sentence.</w:t>
      </w:r>
    </w:p>
    <w:p w14:paraId="5013627F" w14:textId="77777777" w:rsidR="00333BF8" w:rsidRDefault="009D22E4">
      <w:pPr>
        <w:pStyle w:val="BodyText"/>
        <w:spacing w:before="5"/>
        <w:rPr>
          <w:sz w:val="23"/>
        </w:rPr>
      </w:pPr>
      <w:r>
        <w:pict w14:anchorId="50136B1F">
          <v:shape id="_x0000_s1384" style="position:absolute;margin-left:90pt;margin-top:16.7pt;width:484.1pt;height:.1pt;z-index:-15709696;mso-wrap-distance-left:0;mso-wrap-distance-right:0;mso-position-horizontal-relative:page" coordorigin="1800,334" coordsize="9682,0" path="m1800,334r9681,e" filled="f" strokeweight=".27489mm">
            <v:path arrowok="t"/>
            <w10:wrap type="topAndBottom" anchorx="page"/>
          </v:shape>
        </w:pict>
      </w:r>
      <w:r>
        <w:pict w14:anchorId="50136B20">
          <v:shape id="_x0000_s1383" style="position:absolute;margin-left:90pt;margin-top:34.7pt;width:484.1pt;height:.1pt;z-index:-15709184;mso-wrap-distance-left:0;mso-wrap-distance-right:0;mso-position-horizontal-relative:page" coordorigin="1800,694" coordsize="9682,0" path="m1800,694r9681,e" filled="f" strokeweight=".27489mm">
            <v:path arrowok="t"/>
            <w10:wrap type="topAndBottom" anchorx="page"/>
          </v:shape>
        </w:pict>
      </w:r>
      <w:r>
        <w:pict w14:anchorId="50136B21">
          <v:shape id="_x0000_s1382" style="position:absolute;margin-left:90pt;margin-top:52.7pt;width:484.1pt;height:.1pt;z-index:-15708672;mso-wrap-distance-left:0;mso-wrap-distance-right:0;mso-position-horizontal-relative:page" coordorigin="1800,1054" coordsize="9682,0" path="m1800,1054r9681,e" filled="f" strokeweight=".27489mm">
            <v:path arrowok="t"/>
            <w10:wrap type="topAndBottom" anchorx="page"/>
          </v:shape>
        </w:pict>
      </w:r>
    </w:p>
    <w:p w14:paraId="50136280" w14:textId="77777777" w:rsidR="00333BF8" w:rsidRDefault="00333BF8">
      <w:pPr>
        <w:pStyle w:val="BodyText"/>
        <w:spacing w:before="7"/>
        <w:rPr>
          <w:sz w:val="22"/>
        </w:rPr>
      </w:pPr>
    </w:p>
    <w:p w14:paraId="50136281" w14:textId="77777777" w:rsidR="00333BF8" w:rsidRDefault="00333BF8">
      <w:pPr>
        <w:pStyle w:val="BodyText"/>
        <w:spacing w:before="7"/>
        <w:rPr>
          <w:sz w:val="22"/>
        </w:rPr>
      </w:pPr>
    </w:p>
    <w:p w14:paraId="50136282" w14:textId="77777777" w:rsidR="00333BF8" w:rsidRDefault="00333BF8">
      <w:pPr>
        <w:pStyle w:val="BodyText"/>
        <w:spacing w:before="3"/>
        <w:rPr>
          <w:sz w:val="20"/>
        </w:rPr>
      </w:pPr>
    </w:p>
    <w:p w14:paraId="50136283" w14:textId="77777777" w:rsidR="00333BF8" w:rsidRDefault="00392D74">
      <w:pPr>
        <w:pStyle w:val="BodyText"/>
        <w:spacing w:before="52"/>
        <w:ind w:left="519"/>
      </w:pPr>
      <w:r>
        <w:t>Write the target word.</w:t>
      </w:r>
    </w:p>
    <w:p w14:paraId="50136284" w14:textId="77777777" w:rsidR="00333BF8" w:rsidRDefault="009D22E4">
      <w:pPr>
        <w:pStyle w:val="BodyText"/>
        <w:spacing w:before="3"/>
        <w:rPr>
          <w:sz w:val="23"/>
        </w:rPr>
      </w:pPr>
      <w:r>
        <w:pict w14:anchorId="50136B22">
          <v:shape id="_x0000_s1381" style="position:absolute;margin-left:90pt;margin-top:16.55pt;width:197.4pt;height:.1pt;z-index:-15708160;mso-wrap-distance-left:0;mso-wrap-distance-right:0;mso-position-horizontal-relative:page" coordorigin="1800,331" coordsize="3948,0" path="m1800,331r3948,e" filled="f" strokeweight=".27489mm">
            <v:path arrowok="t"/>
            <w10:wrap type="topAndBottom" anchorx="page"/>
          </v:shape>
        </w:pict>
      </w:r>
    </w:p>
    <w:p w14:paraId="50136285" w14:textId="77777777" w:rsidR="00333BF8" w:rsidRDefault="00333BF8">
      <w:pPr>
        <w:pStyle w:val="BodyText"/>
        <w:spacing w:before="3"/>
        <w:rPr>
          <w:sz w:val="20"/>
        </w:rPr>
      </w:pPr>
    </w:p>
    <w:p w14:paraId="50136286" w14:textId="77777777" w:rsidR="00333BF8" w:rsidRDefault="00392D74">
      <w:pPr>
        <w:pStyle w:val="BodyText"/>
        <w:spacing w:before="52"/>
        <w:ind w:left="520"/>
      </w:pPr>
      <w:r>
        <w:t>Predict the word’s meaning.</w:t>
      </w:r>
    </w:p>
    <w:p w14:paraId="50136287" w14:textId="77777777" w:rsidR="00333BF8" w:rsidRDefault="009D22E4">
      <w:pPr>
        <w:pStyle w:val="BodyText"/>
        <w:spacing w:before="3"/>
        <w:rPr>
          <w:sz w:val="23"/>
        </w:rPr>
      </w:pPr>
      <w:r>
        <w:pict w14:anchorId="50136B23">
          <v:shape id="_x0000_s1380" style="position:absolute;margin-left:90pt;margin-top:16.55pt;width:484.1pt;height:.1pt;z-index:-15707648;mso-wrap-distance-left:0;mso-wrap-distance-right:0;mso-position-horizontal-relative:page" coordorigin="1800,331" coordsize="9682,0" path="m1800,331r9681,e" filled="f" strokeweight=".27489mm">
            <v:path arrowok="t"/>
            <w10:wrap type="topAndBottom" anchorx="page"/>
          </v:shape>
        </w:pict>
      </w:r>
      <w:r>
        <w:pict w14:anchorId="50136B24">
          <v:shape id="_x0000_s1379" style="position:absolute;margin-left:90pt;margin-top:34.55pt;width:484.1pt;height:.1pt;z-index:-15707136;mso-wrap-distance-left:0;mso-wrap-distance-right:0;mso-position-horizontal-relative:page" coordorigin="1800,691" coordsize="9682,0" path="m1800,691r9681,e" filled="f" strokeweight=".27489mm">
            <v:path arrowok="t"/>
            <w10:wrap type="topAndBottom" anchorx="page"/>
          </v:shape>
        </w:pict>
      </w:r>
      <w:r>
        <w:pict w14:anchorId="50136B25">
          <v:shape id="_x0000_s1378" style="position:absolute;margin-left:90pt;margin-top:52.55pt;width:484.1pt;height:.1pt;z-index:-15706624;mso-wrap-distance-left:0;mso-wrap-distance-right:0;mso-position-horizontal-relative:page" coordorigin="1800,1051" coordsize="9682,0" path="m1800,1051r9681,e" filled="f" strokeweight=".27489mm">
            <v:path arrowok="t"/>
            <w10:wrap type="topAndBottom" anchorx="page"/>
          </v:shape>
        </w:pict>
      </w:r>
    </w:p>
    <w:p w14:paraId="50136288" w14:textId="77777777" w:rsidR="00333BF8" w:rsidRDefault="00333BF8">
      <w:pPr>
        <w:pStyle w:val="BodyText"/>
        <w:spacing w:before="7"/>
        <w:rPr>
          <w:sz w:val="22"/>
        </w:rPr>
      </w:pPr>
    </w:p>
    <w:p w14:paraId="50136289" w14:textId="77777777" w:rsidR="00333BF8" w:rsidRDefault="00333BF8">
      <w:pPr>
        <w:pStyle w:val="BodyText"/>
        <w:spacing w:before="7"/>
        <w:rPr>
          <w:sz w:val="22"/>
        </w:rPr>
      </w:pPr>
    </w:p>
    <w:p w14:paraId="5013628A" w14:textId="77777777" w:rsidR="00333BF8" w:rsidRDefault="00333BF8">
      <w:pPr>
        <w:pStyle w:val="BodyText"/>
        <w:spacing w:before="3"/>
        <w:rPr>
          <w:sz w:val="20"/>
        </w:rPr>
      </w:pPr>
    </w:p>
    <w:p w14:paraId="5013628B" w14:textId="77777777" w:rsidR="00333BF8" w:rsidRDefault="00392D74">
      <w:pPr>
        <w:pStyle w:val="BodyText"/>
        <w:spacing w:before="52"/>
        <w:ind w:left="519"/>
      </w:pPr>
      <w:r>
        <w:t>Write one good sentence using the word’s predicted meaning.</w:t>
      </w:r>
    </w:p>
    <w:p w14:paraId="5013628C" w14:textId="77777777" w:rsidR="00333BF8" w:rsidRDefault="009D22E4">
      <w:pPr>
        <w:pStyle w:val="BodyText"/>
        <w:spacing w:before="3"/>
        <w:rPr>
          <w:sz w:val="23"/>
        </w:rPr>
      </w:pPr>
      <w:r>
        <w:pict w14:anchorId="50136B26">
          <v:shape id="_x0000_s1377" style="position:absolute;margin-left:90pt;margin-top:16.55pt;width:484.1pt;height:.1pt;z-index:-15706112;mso-wrap-distance-left:0;mso-wrap-distance-right:0;mso-position-horizontal-relative:page" coordorigin="1800,331" coordsize="9682,0" path="m1800,331r9681,e" filled="f" strokeweight=".27489mm">
            <v:path arrowok="t"/>
            <w10:wrap type="topAndBottom" anchorx="page"/>
          </v:shape>
        </w:pict>
      </w:r>
      <w:r>
        <w:pict w14:anchorId="50136B27">
          <v:shape id="_x0000_s1376" style="position:absolute;margin-left:90pt;margin-top:34.55pt;width:484.1pt;height:.1pt;z-index:-15705600;mso-wrap-distance-left:0;mso-wrap-distance-right:0;mso-position-horizontal-relative:page" coordorigin="1800,691" coordsize="9682,0" path="m1800,691r9681,e" filled="f" strokeweight=".27489mm">
            <v:path arrowok="t"/>
            <w10:wrap type="topAndBottom" anchorx="page"/>
          </v:shape>
        </w:pict>
      </w:r>
      <w:r>
        <w:pict w14:anchorId="50136B28">
          <v:shape id="_x0000_s1375" style="position:absolute;margin-left:90pt;margin-top:52.55pt;width:484.1pt;height:.1pt;z-index:-15705088;mso-wrap-distance-left:0;mso-wrap-distance-right:0;mso-position-horizontal-relative:page" coordorigin="1800,1051" coordsize="9682,0" path="m1800,1051r9681,e" filled="f" strokeweight=".27489mm">
            <v:path arrowok="t"/>
            <w10:wrap type="topAndBottom" anchorx="page"/>
          </v:shape>
        </w:pict>
      </w:r>
    </w:p>
    <w:p w14:paraId="5013628D" w14:textId="77777777" w:rsidR="00333BF8" w:rsidRDefault="00333BF8">
      <w:pPr>
        <w:pStyle w:val="BodyText"/>
        <w:spacing w:before="7"/>
        <w:rPr>
          <w:sz w:val="22"/>
        </w:rPr>
      </w:pPr>
    </w:p>
    <w:p w14:paraId="5013628E" w14:textId="77777777" w:rsidR="00333BF8" w:rsidRDefault="00333BF8">
      <w:pPr>
        <w:pStyle w:val="BodyText"/>
        <w:spacing w:before="7"/>
        <w:rPr>
          <w:sz w:val="22"/>
        </w:rPr>
      </w:pPr>
    </w:p>
    <w:p w14:paraId="5013628F" w14:textId="77777777" w:rsidR="00333BF8" w:rsidRDefault="00333BF8">
      <w:pPr>
        <w:pStyle w:val="BodyText"/>
        <w:spacing w:before="3"/>
        <w:rPr>
          <w:sz w:val="20"/>
        </w:rPr>
      </w:pPr>
    </w:p>
    <w:p w14:paraId="50136290" w14:textId="77777777" w:rsidR="00333BF8" w:rsidRDefault="00392D74">
      <w:pPr>
        <w:pStyle w:val="BodyText"/>
        <w:spacing w:before="52"/>
        <w:ind w:left="520"/>
      </w:pPr>
      <w:r>
        <w:t>Use the dictionary to verify the word’s meaning.</w:t>
      </w:r>
    </w:p>
    <w:p w14:paraId="50136291" w14:textId="77777777" w:rsidR="00333BF8" w:rsidRDefault="009D22E4">
      <w:pPr>
        <w:pStyle w:val="BodyText"/>
        <w:spacing w:before="3"/>
        <w:rPr>
          <w:sz w:val="23"/>
        </w:rPr>
      </w:pPr>
      <w:r>
        <w:pict w14:anchorId="50136B29">
          <v:shape id="_x0000_s1374" style="position:absolute;margin-left:90pt;margin-top:16.55pt;width:484.1pt;height:.1pt;z-index:-15704576;mso-wrap-distance-left:0;mso-wrap-distance-right:0;mso-position-horizontal-relative:page" coordorigin="1800,331" coordsize="9682,0" path="m1800,331r9681,e" filled="f" strokeweight=".27489mm">
            <v:path arrowok="t"/>
            <w10:wrap type="topAndBottom" anchorx="page"/>
          </v:shape>
        </w:pict>
      </w:r>
      <w:r>
        <w:pict w14:anchorId="50136B2A">
          <v:shape id="_x0000_s1373" style="position:absolute;margin-left:90pt;margin-top:34.55pt;width:484.1pt;height:.1pt;z-index:-15704064;mso-wrap-distance-left:0;mso-wrap-distance-right:0;mso-position-horizontal-relative:page" coordorigin="1800,691" coordsize="9682,0" path="m1800,691r9681,e" filled="f" strokeweight=".27489mm">
            <v:path arrowok="t"/>
            <w10:wrap type="topAndBottom" anchorx="page"/>
          </v:shape>
        </w:pict>
      </w:r>
      <w:r>
        <w:pict w14:anchorId="50136B2B">
          <v:shape id="_x0000_s1372" style="position:absolute;margin-left:90pt;margin-top:52.55pt;width:484.1pt;height:.1pt;z-index:-15703552;mso-wrap-distance-left:0;mso-wrap-distance-right:0;mso-position-horizontal-relative:page" coordorigin="1800,1051" coordsize="9682,0" path="m1800,1051r9681,e" filled="f" strokeweight=".27489mm">
            <v:path arrowok="t"/>
            <w10:wrap type="topAndBottom" anchorx="page"/>
          </v:shape>
        </w:pict>
      </w:r>
    </w:p>
    <w:p w14:paraId="50136292" w14:textId="77777777" w:rsidR="00333BF8" w:rsidRDefault="00333BF8">
      <w:pPr>
        <w:pStyle w:val="BodyText"/>
        <w:spacing w:before="7"/>
        <w:rPr>
          <w:sz w:val="22"/>
        </w:rPr>
      </w:pPr>
    </w:p>
    <w:p w14:paraId="50136293" w14:textId="77777777" w:rsidR="00333BF8" w:rsidRDefault="00333BF8">
      <w:pPr>
        <w:pStyle w:val="BodyText"/>
        <w:spacing w:before="7"/>
        <w:rPr>
          <w:sz w:val="22"/>
        </w:rPr>
      </w:pPr>
    </w:p>
    <w:p w14:paraId="50136294" w14:textId="77777777" w:rsidR="00333BF8" w:rsidRDefault="00333BF8">
      <w:pPr>
        <w:pStyle w:val="BodyText"/>
        <w:spacing w:before="3"/>
        <w:rPr>
          <w:sz w:val="20"/>
        </w:rPr>
      </w:pPr>
    </w:p>
    <w:p w14:paraId="50136295" w14:textId="77777777" w:rsidR="00333BF8" w:rsidRDefault="00392D74">
      <w:pPr>
        <w:pStyle w:val="BodyText"/>
        <w:spacing w:before="52"/>
        <w:ind w:left="520"/>
      </w:pPr>
      <w:r>
        <w:t>Write another good sentence using the word’s verified definition.</w:t>
      </w:r>
    </w:p>
    <w:p w14:paraId="50136296" w14:textId="77777777" w:rsidR="00333BF8" w:rsidRDefault="009D22E4">
      <w:pPr>
        <w:pStyle w:val="BodyText"/>
        <w:spacing w:before="3"/>
        <w:rPr>
          <w:sz w:val="23"/>
        </w:rPr>
      </w:pPr>
      <w:r>
        <w:pict w14:anchorId="50136B2C">
          <v:shape id="_x0000_s1371" style="position:absolute;margin-left:90pt;margin-top:16.55pt;width:484.1pt;height:.1pt;z-index:-15703040;mso-wrap-distance-left:0;mso-wrap-distance-right:0;mso-position-horizontal-relative:page" coordorigin="1800,331" coordsize="9682,0" path="m1800,331r9681,e" filled="f" strokeweight=".27489mm">
            <v:path arrowok="t"/>
            <w10:wrap type="topAndBottom" anchorx="page"/>
          </v:shape>
        </w:pict>
      </w:r>
      <w:r>
        <w:pict w14:anchorId="50136B2D">
          <v:shape id="_x0000_s1370" style="position:absolute;margin-left:90pt;margin-top:34.55pt;width:484.1pt;height:.1pt;z-index:-15702528;mso-wrap-distance-left:0;mso-wrap-distance-right:0;mso-position-horizontal-relative:page" coordorigin="1800,691" coordsize="9682,0" path="m1800,691r9681,e" filled="f" strokeweight=".27489mm">
            <v:path arrowok="t"/>
            <w10:wrap type="topAndBottom" anchorx="page"/>
          </v:shape>
        </w:pict>
      </w:r>
      <w:r>
        <w:pict w14:anchorId="50136B2E">
          <v:shape id="_x0000_s1369" style="position:absolute;margin-left:90pt;margin-top:52.55pt;width:484.1pt;height:.1pt;z-index:-15702016;mso-wrap-distance-left:0;mso-wrap-distance-right:0;mso-position-horizontal-relative:page" coordorigin="1800,1051" coordsize="9682,0" path="m1800,1051r9681,e" filled="f" strokeweight=".27489mm">
            <v:path arrowok="t"/>
            <w10:wrap type="topAndBottom" anchorx="page"/>
          </v:shape>
        </w:pict>
      </w:r>
    </w:p>
    <w:p w14:paraId="50136297" w14:textId="77777777" w:rsidR="00333BF8" w:rsidRDefault="00333BF8">
      <w:pPr>
        <w:pStyle w:val="BodyText"/>
        <w:spacing w:before="7"/>
        <w:rPr>
          <w:sz w:val="22"/>
        </w:rPr>
      </w:pPr>
    </w:p>
    <w:p w14:paraId="50136298" w14:textId="77777777" w:rsidR="00333BF8" w:rsidRDefault="00333BF8">
      <w:pPr>
        <w:pStyle w:val="BodyText"/>
        <w:spacing w:before="7"/>
        <w:rPr>
          <w:sz w:val="22"/>
        </w:rPr>
      </w:pPr>
    </w:p>
    <w:p w14:paraId="50136299" w14:textId="77777777" w:rsidR="00333BF8" w:rsidRDefault="00333BF8">
      <w:pPr>
        <w:pStyle w:val="BodyText"/>
        <w:spacing w:before="6"/>
        <w:rPr>
          <w:sz w:val="18"/>
        </w:rPr>
      </w:pPr>
    </w:p>
    <w:p w14:paraId="5013629A" w14:textId="77777777" w:rsidR="00333BF8" w:rsidRDefault="00392D74">
      <w:pPr>
        <w:pStyle w:val="BodyText"/>
        <w:spacing w:before="52"/>
        <w:ind w:left="520"/>
      </w:pPr>
      <w:r>
        <w:t>Draw a picture to associate with the word’s meaning.</w:t>
      </w:r>
    </w:p>
    <w:p w14:paraId="5013629B" w14:textId="77777777" w:rsidR="00333BF8" w:rsidRDefault="00333BF8">
      <w:p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B8" w14:textId="523CB252" w:rsidR="00333BF8" w:rsidRPr="005E724B" w:rsidRDefault="009D22E4" w:rsidP="005E724B">
      <w:pPr>
        <w:pStyle w:val="Heading2"/>
        <w:jc w:val="center"/>
      </w:pPr>
      <w:r>
        <w:lastRenderedPageBreak/>
        <w:pict w14:anchorId="50136B33">
          <v:shape id="_x0000_s1368" type="#_x0000_t202" style="position:absolute;left:0;text-align:left;margin-left:189pt;margin-top:606.1pt;width:234pt;height:90pt;z-index:15757312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2B" w14:textId="77777777" w:rsidR="00333BF8" w:rsidRDefault="00392D74">
                  <w:pPr>
                    <w:spacing w:before="148"/>
                    <w:ind w:left="188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Characters</w:t>
                  </w:r>
                </w:p>
              </w:txbxContent>
            </v:textbox>
            <w10:wrap anchorx="page" anchory="page"/>
          </v:shape>
        </w:pict>
      </w:r>
      <w:r>
        <w:pict w14:anchorId="50136B34">
          <v:shape id="_x0000_s1367" type="#_x0000_t202" style="position:absolute;left:0;text-align:left;margin-left:6in;margin-top:426.55pt;width:126pt;height:243pt;z-index:15757824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2C" w14:textId="77777777" w:rsidR="00333BF8" w:rsidRDefault="00392D74">
                  <w:pPr>
                    <w:spacing w:before="148"/>
                    <w:ind w:left="1700" w:right="1696"/>
                    <w:jc w:val="center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Action</w:t>
                  </w:r>
                </w:p>
              </w:txbxContent>
            </v:textbox>
            <w10:wrap anchorx="page" anchory="page"/>
          </v:shape>
        </w:pict>
      </w:r>
      <w:r>
        <w:pict w14:anchorId="50136B35">
          <v:shape id="_x0000_s1366" type="#_x0000_t202" style="position:absolute;left:0;text-align:left;margin-left:54pt;margin-top:427pt;width:126pt;height:243pt;z-index:15758336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2D" w14:textId="77777777" w:rsidR="00333BF8" w:rsidRDefault="00392D74">
                  <w:pPr>
                    <w:spacing w:before="148"/>
                    <w:ind w:left="1700" w:right="1696"/>
                    <w:jc w:val="center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Setting</w:t>
                  </w:r>
                </w:p>
              </w:txbxContent>
            </v:textbox>
            <w10:wrap anchorx="page" anchory="page"/>
          </v:shape>
        </w:pict>
      </w:r>
      <w:r>
        <w:pict w14:anchorId="50136B36">
          <v:shape id="_x0000_s1365" type="#_x0000_t202" style="position:absolute;left:0;text-align:left;margin-left:189pt;margin-top:237.55pt;width:234pt;height:5in;z-index:15758848;mso-position-horizontal-relative:page;mso-position-vertical-relative:page" filled="f" strokeweight="2.25pt">
            <v:textbox style="layout-flow:vertical;mso-layout-flow-alt:bottom-to-top" inset="0,0,0,0">
              <w:txbxContent>
                <w:p w14:paraId="50136D2E" w14:textId="77777777" w:rsidR="00333BF8" w:rsidRDefault="00392D74">
                  <w:pPr>
                    <w:spacing w:before="148"/>
                    <w:ind w:left="2827" w:right="2822"/>
                    <w:jc w:val="center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Vocabulary</w:t>
                  </w:r>
                </w:p>
              </w:txbxContent>
            </v:textbox>
            <w10:wrap anchorx="page" anchory="page"/>
          </v:shape>
        </w:pict>
      </w:r>
      <w:r w:rsidR="00392D74" w:rsidRPr="005E724B">
        <w:t>Predict-O-Gram (Literary)</w:t>
      </w:r>
      <w:r w:rsidR="005E724B">
        <w:t xml:space="preserve"> Form</w:t>
      </w:r>
    </w:p>
    <w:p w14:paraId="501362B9" w14:textId="77777777" w:rsidR="00333BF8" w:rsidRDefault="009D22E4" w:rsidP="005E724B">
      <w:pPr>
        <w:pStyle w:val="BodyText"/>
        <w:tabs>
          <w:tab w:val="left" w:pos="10924"/>
        </w:tabs>
        <w:spacing w:before="251" w:line="439" w:lineRule="auto"/>
        <w:ind w:right="314"/>
      </w:pPr>
      <w:r>
        <w:pict w14:anchorId="50136B37">
          <v:shape id="_x0000_s1364" type="#_x0000_t202" style="position:absolute;margin-left:54pt;margin-top:139.75pt;width:126pt;height:225pt;z-index:15759360;mso-position-horizontal-relative:page" filled="f" strokeweight="1.5pt">
            <v:textbox style="layout-flow:vertical;mso-layout-flow-alt:bottom-to-top" inset="0,0,0,0">
              <w:txbxContent>
                <w:p w14:paraId="50136D2F" w14:textId="77777777" w:rsidR="00333BF8" w:rsidRDefault="00392D74">
                  <w:pPr>
                    <w:spacing w:before="148"/>
                    <w:ind w:left="1117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Conflict/Problem</w:t>
                  </w:r>
                </w:p>
              </w:txbxContent>
            </v:textbox>
            <w10:wrap anchorx="page"/>
          </v:shape>
        </w:pict>
      </w:r>
      <w:r>
        <w:pict w14:anchorId="50136B38">
          <v:shape id="_x0000_s1363" type="#_x0000_t202" style="position:absolute;margin-left:6in;margin-top:122.2pt;width:126pt;height:243pt;z-index:15759872;mso-position-horizontal-relative:page" filled="f" strokeweight="1.5pt">
            <v:textbox style="layout-flow:vertical;mso-layout-flow-alt:bottom-to-top" inset="0,0,0,0">
              <w:txbxContent>
                <w:p w14:paraId="50136D30" w14:textId="77777777" w:rsidR="00333BF8" w:rsidRDefault="00392D74">
                  <w:pPr>
                    <w:spacing w:before="148"/>
                    <w:ind w:left="1700" w:right="1696"/>
                    <w:jc w:val="center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Resolution</w:t>
                  </w:r>
                </w:p>
              </w:txbxContent>
            </v:textbox>
            <w10:wrap anchorx="page"/>
          </v:shape>
        </w:pict>
      </w:r>
      <w:r>
        <w:pict w14:anchorId="50136B39">
          <v:shape id="_x0000_s1362" type="#_x0000_t202" style="position:absolute;margin-left:189pt;margin-top:86.2pt;width:234pt;height:90pt;z-index:15760384;mso-position-horizontal-relative:page" filled="f" strokeweight="1.5pt">
            <v:textbox style="layout-flow:vertical;mso-layout-flow-alt:bottom-to-top" inset="0,0,0,0">
              <w:txbxContent>
                <w:p w14:paraId="50136D31" w14:textId="77777777" w:rsidR="00333BF8" w:rsidRDefault="00392D74">
                  <w:pPr>
                    <w:spacing w:before="148"/>
                    <w:ind w:left="313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Oddballs</w:t>
                  </w:r>
                </w:p>
              </w:txbxContent>
            </v:textbox>
            <w10:wrap anchorx="page"/>
          </v:shape>
        </w:pict>
      </w:r>
      <w:r w:rsidR="00392D74">
        <w:t>Name</w:t>
      </w:r>
      <w:r w:rsidR="00392D74">
        <w:rPr>
          <w:u w:val="single"/>
        </w:rPr>
        <w:tab/>
      </w:r>
      <w:r w:rsidR="00392D74">
        <w:t xml:space="preserve"> Text/Topic </w:t>
      </w:r>
      <w:r w:rsidR="00392D74">
        <w:rPr>
          <w:u w:val="single"/>
        </w:rPr>
        <w:t xml:space="preserve"> </w:t>
      </w:r>
      <w:r w:rsidR="00392D74">
        <w:rPr>
          <w:u w:val="single"/>
        </w:rPr>
        <w:tab/>
      </w:r>
    </w:p>
    <w:p w14:paraId="501362BA" w14:textId="77777777" w:rsidR="00333BF8" w:rsidRDefault="00333BF8">
      <w:pPr>
        <w:spacing w:line="439" w:lineRule="auto"/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BB" w14:textId="3146A7FB" w:rsidR="00333BF8" w:rsidRPr="005E724B" w:rsidRDefault="009D22E4" w:rsidP="005E724B">
      <w:pPr>
        <w:pStyle w:val="Heading2"/>
        <w:jc w:val="center"/>
      </w:pPr>
      <w:r>
        <w:lastRenderedPageBreak/>
        <w:pict w14:anchorId="50136B3C">
          <v:shape id="_x0000_s1361" type="#_x0000_t202" style="position:absolute;left:0;text-align:left;margin-left:173.7pt;margin-top:606.1pt;width:234pt;height:90pt;z-index:15761408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32" w14:textId="77777777" w:rsidR="00333BF8" w:rsidRDefault="00392D74">
                  <w:pPr>
                    <w:spacing w:before="149"/>
                    <w:ind w:left="107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</w:t>
                  </w:r>
                </w:p>
              </w:txbxContent>
            </v:textbox>
            <w10:wrap anchorx="page" anchory="page"/>
          </v:shape>
        </w:pict>
      </w:r>
      <w:r>
        <w:pict w14:anchorId="50136B3D">
          <v:shape id="_x0000_s1360" type="#_x0000_t202" style="position:absolute;left:0;text-align:left;margin-left:416.7pt;margin-top:426.55pt;width:126pt;height:243pt;z-index:15761920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33" w14:textId="77777777" w:rsidR="00333BF8" w:rsidRDefault="00392D74">
                  <w:pPr>
                    <w:spacing w:before="149"/>
                    <w:ind w:left="1325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______</w:t>
                  </w:r>
                </w:p>
              </w:txbxContent>
            </v:textbox>
            <w10:wrap anchorx="page" anchory="page"/>
          </v:shape>
        </w:pict>
      </w:r>
      <w:r>
        <w:pict w14:anchorId="50136B3E">
          <v:shape id="_x0000_s1359" type="#_x0000_t202" style="position:absolute;left:0;text-align:left;margin-left:38.7pt;margin-top:427pt;width:126pt;height:243pt;z-index:15762432;mso-position-horizontal-relative:page;mso-position-vertical-relative:page" filled="f" strokeweight="1.5pt">
            <v:textbox style="layout-flow:vertical;mso-layout-flow-alt:bottom-to-top" inset="0,0,0,0">
              <w:txbxContent>
                <w:p w14:paraId="50136D34" w14:textId="77777777" w:rsidR="00333BF8" w:rsidRDefault="00392D74">
                  <w:pPr>
                    <w:spacing w:before="149"/>
                    <w:ind w:left="1378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_____</w:t>
                  </w:r>
                </w:p>
              </w:txbxContent>
            </v:textbox>
            <w10:wrap anchorx="page" anchory="page"/>
          </v:shape>
        </w:pict>
      </w:r>
      <w:r>
        <w:pict w14:anchorId="50136B3F">
          <v:shape id="_x0000_s1358" type="#_x0000_t202" style="position:absolute;left:0;text-align:left;margin-left:173.7pt;margin-top:237.55pt;width:234pt;height:5in;z-index:15762944;mso-position-horizontal-relative:page;mso-position-vertical-relative:page" filled="f" strokeweight="2.25pt">
            <v:textbox style="layout-flow:vertical;mso-layout-flow-alt:bottom-to-top" inset="0,0,0,0">
              <w:txbxContent>
                <w:p w14:paraId="50136D35" w14:textId="77777777" w:rsidR="00333BF8" w:rsidRDefault="00392D74">
                  <w:pPr>
                    <w:spacing w:before="149"/>
                    <w:ind w:left="2827" w:right="2822"/>
                    <w:jc w:val="center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Vocabulary</w:t>
                  </w:r>
                </w:p>
              </w:txbxContent>
            </v:textbox>
            <w10:wrap anchorx="page" anchory="page"/>
          </v:shape>
        </w:pict>
      </w:r>
      <w:r w:rsidR="00392D74" w:rsidRPr="005E724B">
        <w:t>Predict-O-Gram (Informational)</w:t>
      </w:r>
      <w:r w:rsidR="005E724B" w:rsidRPr="005E724B">
        <w:t xml:space="preserve"> Form</w:t>
      </w:r>
    </w:p>
    <w:p w14:paraId="501362BC" w14:textId="77777777" w:rsidR="00333BF8" w:rsidRDefault="009D22E4" w:rsidP="005E724B">
      <w:pPr>
        <w:pStyle w:val="BodyText"/>
        <w:tabs>
          <w:tab w:val="left" w:pos="10568"/>
        </w:tabs>
        <w:spacing w:before="251" w:line="439" w:lineRule="auto"/>
        <w:ind w:right="669"/>
      </w:pPr>
      <w:r>
        <w:pict w14:anchorId="50136B40">
          <v:shape id="_x0000_s1357" type="#_x0000_t202" style="position:absolute;margin-left:38.7pt;margin-top:139.75pt;width:126pt;height:225pt;z-index:15763456;mso-position-horizontal-relative:page" filled="f" strokeweight="1.5pt">
            <v:textbox style="layout-flow:vertical;mso-layout-flow-alt:bottom-to-top" inset="0,0,0,0">
              <w:txbxContent>
                <w:p w14:paraId="50136D36" w14:textId="77777777" w:rsidR="00333BF8" w:rsidRDefault="00392D74">
                  <w:pPr>
                    <w:spacing w:before="149"/>
                    <w:ind w:left="1146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______</w:t>
                  </w:r>
                </w:p>
              </w:txbxContent>
            </v:textbox>
            <w10:wrap anchorx="page"/>
          </v:shape>
        </w:pict>
      </w:r>
      <w:r>
        <w:pict w14:anchorId="50136B41">
          <v:shape id="_x0000_s1356" type="#_x0000_t202" style="position:absolute;margin-left:416.7pt;margin-top:122.2pt;width:126pt;height:243pt;z-index:15763968;mso-position-horizontal-relative:page" filled="f" strokeweight="1.5pt">
            <v:textbox style="layout-flow:vertical;mso-layout-flow-alt:bottom-to-top" inset="0,0,0,0">
              <w:txbxContent>
                <w:p w14:paraId="50136D37" w14:textId="77777777" w:rsidR="00333BF8" w:rsidRDefault="00392D74">
                  <w:pPr>
                    <w:spacing w:before="149"/>
                    <w:ind w:left="1378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_____</w:t>
                  </w:r>
                </w:p>
              </w:txbxContent>
            </v:textbox>
            <w10:wrap anchorx="page"/>
          </v:shape>
        </w:pict>
      </w:r>
      <w:r>
        <w:pict w14:anchorId="50136B42">
          <v:shape id="_x0000_s1355" type="#_x0000_t202" style="position:absolute;margin-left:173.7pt;margin-top:86.2pt;width:234pt;height:90pt;z-index:15764480;mso-position-horizontal-relative:page" filled="f" strokeweight="1.5pt">
            <v:textbox style="layout-flow:vertical;mso-layout-flow-alt:bottom-to-top" inset="0,0,0,0">
              <w:txbxContent>
                <w:p w14:paraId="50136D38" w14:textId="77777777" w:rsidR="00333BF8" w:rsidRDefault="00392D74">
                  <w:pPr>
                    <w:spacing w:before="149"/>
                    <w:ind w:left="106"/>
                    <w:rPr>
                      <w:rFonts w:ascii="Caladea"/>
                      <w:b/>
                      <w:sz w:val="28"/>
                    </w:rPr>
                  </w:pPr>
                  <w:r>
                    <w:rPr>
                      <w:rFonts w:ascii="Caladea"/>
                      <w:b/>
                      <w:sz w:val="28"/>
                    </w:rPr>
                    <w:t>_______________</w:t>
                  </w:r>
                </w:p>
              </w:txbxContent>
            </v:textbox>
            <w10:wrap anchorx="page"/>
          </v:shape>
        </w:pict>
      </w:r>
      <w:r w:rsidR="00392D74">
        <w:t>Name</w:t>
      </w:r>
      <w:r w:rsidR="00392D74">
        <w:rPr>
          <w:u w:val="single"/>
        </w:rPr>
        <w:tab/>
      </w:r>
      <w:r w:rsidR="00392D74">
        <w:t xml:space="preserve"> Text/Topic </w:t>
      </w:r>
      <w:r w:rsidR="00392D74">
        <w:rPr>
          <w:u w:val="single"/>
        </w:rPr>
        <w:t xml:space="preserve"> </w:t>
      </w:r>
      <w:r w:rsidR="00392D74">
        <w:rPr>
          <w:u w:val="single"/>
        </w:rPr>
        <w:tab/>
      </w:r>
    </w:p>
    <w:p w14:paraId="501362BD" w14:textId="77777777" w:rsidR="00333BF8" w:rsidRDefault="00333BF8">
      <w:pPr>
        <w:spacing w:line="439" w:lineRule="auto"/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2E8" w14:textId="39EC41DC" w:rsidR="00333BF8" w:rsidRPr="002F247D" w:rsidRDefault="00392D74" w:rsidP="00997F58">
      <w:pPr>
        <w:pStyle w:val="Heading2"/>
        <w:jc w:val="center"/>
      </w:pPr>
      <w:bookmarkStart w:id="6" w:name="Vocabulary_Knowledge_Rating_Scale_(Blach"/>
      <w:bookmarkStart w:id="7" w:name="_bookmark18"/>
      <w:bookmarkEnd w:id="6"/>
      <w:bookmarkEnd w:id="7"/>
      <w:r w:rsidRPr="002F247D">
        <w:lastRenderedPageBreak/>
        <w:t>Vocabulary Knowledge Rating Scale</w:t>
      </w:r>
      <w:r w:rsidR="0056212B">
        <w:t xml:space="preserve"> Form</w:t>
      </w:r>
    </w:p>
    <w:p w14:paraId="501362E9" w14:textId="77777777" w:rsidR="00333BF8" w:rsidRDefault="00392D74" w:rsidP="003B3506">
      <w:pPr>
        <w:pStyle w:val="BodyText"/>
        <w:tabs>
          <w:tab w:val="left" w:pos="10928"/>
        </w:tabs>
        <w:spacing w:before="251" w:line="439" w:lineRule="auto"/>
        <w:ind w:right="309"/>
      </w:pPr>
      <w:r>
        <w:t>Name</w:t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2EA" w14:textId="77777777" w:rsidR="00333BF8" w:rsidRDefault="00392D74">
      <w:pPr>
        <w:pStyle w:val="BodyText"/>
        <w:spacing w:before="1"/>
        <w:ind w:left="520"/>
      </w:pPr>
      <w:r>
        <w:t>1 = I don’t know the word.</w:t>
      </w:r>
    </w:p>
    <w:p w14:paraId="501362EB" w14:textId="77777777" w:rsidR="00333BF8" w:rsidRDefault="00392D74">
      <w:pPr>
        <w:pStyle w:val="BodyText"/>
        <w:spacing w:before="43" w:line="278" w:lineRule="auto"/>
        <w:ind w:left="520" w:right="7381"/>
      </w:pPr>
      <w:r>
        <w:t>2 = I have seen or heard the word. 3 = I think I know the word.</w:t>
      </w:r>
    </w:p>
    <w:p w14:paraId="501362EC" w14:textId="77777777" w:rsidR="00333BF8" w:rsidRDefault="00392D74">
      <w:pPr>
        <w:pStyle w:val="BodyText"/>
        <w:spacing w:line="288" w:lineRule="exact"/>
        <w:ind w:left="520"/>
      </w:pPr>
      <w:r>
        <w:t>4 = I know and can use the word.</w:t>
      </w:r>
    </w:p>
    <w:p w14:paraId="501362ED" w14:textId="77777777" w:rsidR="00333BF8" w:rsidRDefault="00392D74">
      <w:pPr>
        <w:pStyle w:val="BodyText"/>
        <w:spacing w:before="11"/>
        <w:rPr>
          <w:sz w:val="16"/>
        </w:rPr>
      </w:pPr>
      <w:r>
        <w:rPr>
          <w:noProof/>
        </w:rPr>
        <w:drawing>
          <wp:anchor distT="0" distB="0" distL="0" distR="0" simplePos="0" relativeHeight="73" behindDoc="0" locked="0" layoutInCell="1" allowOverlap="1" wp14:anchorId="50136B49" wp14:editId="50136B4A">
            <wp:simplePos x="0" y="0"/>
            <wp:positionH relativeFrom="page">
              <wp:posOffset>698269</wp:posOffset>
            </wp:positionH>
            <wp:positionV relativeFrom="paragraph">
              <wp:posOffset>155852</wp:posOffset>
            </wp:positionV>
            <wp:extent cx="6510753" cy="6704742"/>
            <wp:effectExtent l="0" t="0" r="0" b="0"/>
            <wp:wrapTopAndBottom/>
            <wp:docPr id="75" name="image26.png" descr="A six column table with 12 rows.  The header reads: &quot;Word&quot;; &quot;1&quot;; &quot;2&quot;; &quot;3&quot;; &quot;4&quot;; and &quot;Definition and Synonym.  The rows are blank for students to write in.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2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0753" cy="6704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1362EE" w14:textId="77777777" w:rsidR="00333BF8" w:rsidRDefault="00333BF8">
      <w:pPr>
        <w:rPr>
          <w:sz w:val="16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305" w14:textId="6EFF82A5" w:rsidR="00333BF8" w:rsidRPr="002F247D" w:rsidRDefault="00392D74" w:rsidP="00F24D0E">
      <w:pPr>
        <w:pStyle w:val="Heading2"/>
        <w:jc w:val="center"/>
      </w:pPr>
      <w:bookmarkStart w:id="8" w:name="Vocabulary_Self-Collection_Strategy_(Hag"/>
      <w:bookmarkStart w:id="9" w:name="_bookmark19"/>
      <w:bookmarkEnd w:id="8"/>
      <w:bookmarkEnd w:id="9"/>
      <w:r w:rsidRPr="002F247D">
        <w:lastRenderedPageBreak/>
        <w:t>Vocabulary Self-Collection Strategy</w:t>
      </w:r>
      <w:r w:rsidR="0056212B">
        <w:t xml:space="preserve"> Form</w:t>
      </w:r>
    </w:p>
    <w:p w14:paraId="50136306" w14:textId="77777777" w:rsidR="00333BF8" w:rsidRDefault="00392D74" w:rsidP="00CD6A10">
      <w:pPr>
        <w:pStyle w:val="BodyText"/>
        <w:tabs>
          <w:tab w:val="left" w:pos="10926"/>
        </w:tabs>
        <w:spacing w:before="251" w:line="439" w:lineRule="auto"/>
        <w:ind w:right="312"/>
      </w:pPr>
      <w:r>
        <w:t>Name</w:t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307" w14:textId="77777777" w:rsidR="00333BF8" w:rsidRDefault="00392D74">
      <w:pPr>
        <w:pStyle w:val="BodyText"/>
        <w:ind w:left="539"/>
        <w:rPr>
          <w:sz w:val="20"/>
        </w:rPr>
      </w:pPr>
      <w:r>
        <w:rPr>
          <w:noProof/>
          <w:sz w:val="20"/>
        </w:rPr>
        <w:drawing>
          <wp:inline distT="0" distB="0" distL="0" distR="0" wp14:anchorId="50136B4F" wp14:editId="50136B50">
            <wp:extent cx="6510602" cy="7564850"/>
            <wp:effectExtent l="0" t="0" r="0" b="0"/>
            <wp:docPr id="81" name="image28.png" descr="A three column table with eight rows.  The header reads: &quot;Word&quot;; &quot;Reason for Selecting&quot;; and &quot;Definition&quot;.  The rows are blank for students to write 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2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0602" cy="756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6308" w14:textId="77777777" w:rsidR="00333BF8" w:rsidRDefault="00333BF8">
      <w:pPr>
        <w:rPr>
          <w:sz w:val="20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31D" w14:textId="0DE8EDD1" w:rsidR="00333BF8" w:rsidRPr="002F247D" w:rsidRDefault="00392D74" w:rsidP="00F24D0E">
      <w:pPr>
        <w:pStyle w:val="Heading2"/>
        <w:jc w:val="center"/>
      </w:pPr>
      <w:bookmarkStart w:id="10" w:name="Word_Expert_Cards_(Richek,_2005)"/>
      <w:bookmarkStart w:id="11" w:name="_bookmark20"/>
      <w:bookmarkEnd w:id="10"/>
      <w:bookmarkEnd w:id="11"/>
      <w:r w:rsidRPr="002F247D">
        <w:lastRenderedPageBreak/>
        <w:t>Word Expert Card</w:t>
      </w:r>
      <w:r w:rsidR="0056212B">
        <w:t xml:space="preserve"> Form</w:t>
      </w:r>
    </w:p>
    <w:p w14:paraId="5013631E" w14:textId="77777777" w:rsidR="00333BF8" w:rsidRDefault="00392D74" w:rsidP="00AF17B5">
      <w:pPr>
        <w:pStyle w:val="BodyText"/>
        <w:tabs>
          <w:tab w:val="left" w:pos="10828"/>
        </w:tabs>
        <w:spacing w:before="251" w:after="15" w:line="439" w:lineRule="auto"/>
        <w:ind w:right="410"/>
      </w:pPr>
      <w:r>
        <w:t>Name</w:t>
      </w:r>
      <w:r>
        <w:rPr>
          <w:u w:val="single"/>
        </w:rPr>
        <w:tab/>
      </w:r>
      <w:r>
        <w:t xml:space="preserve"> Text/Topic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31F" w14:textId="77777777" w:rsidR="00333BF8" w:rsidRDefault="00392D74">
      <w:pPr>
        <w:pStyle w:val="BodyText"/>
        <w:ind w:left="546"/>
        <w:rPr>
          <w:sz w:val="20"/>
        </w:rPr>
      </w:pPr>
      <w:r>
        <w:rPr>
          <w:noProof/>
          <w:sz w:val="20"/>
        </w:rPr>
        <w:drawing>
          <wp:inline distT="0" distB="0" distL="0" distR="0" wp14:anchorId="50136B55" wp14:editId="50136B56">
            <wp:extent cx="6514758" cy="7638573"/>
            <wp:effectExtent l="0" t="0" r="0" b="0"/>
            <wp:docPr id="87" name="image30.png" descr="Four boxes labeled: &quot;Word&quot;; &quot;how I define the word&quot;; &quot;My picture of the word&quot;; and &quot;The word used in a sentence&quot;.  Each box has space for students to write in.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image30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4758" cy="763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6320" w14:textId="77777777" w:rsidR="00333BF8" w:rsidRDefault="00333BF8">
      <w:pPr>
        <w:rPr>
          <w:sz w:val="20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486" w14:textId="1B1FF4F8" w:rsidR="00333BF8" w:rsidRPr="002F247D" w:rsidRDefault="00392D74" w:rsidP="00F24D0E">
      <w:pPr>
        <w:pStyle w:val="Heading2"/>
        <w:jc w:val="center"/>
      </w:pPr>
      <w:bookmarkStart w:id="12" w:name="It_Says,_I_Say,_and_So_(Beers,_2003)"/>
      <w:bookmarkStart w:id="13" w:name="_bookmark33"/>
      <w:bookmarkEnd w:id="12"/>
      <w:bookmarkEnd w:id="13"/>
      <w:r w:rsidRPr="002F247D">
        <w:lastRenderedPageBreak/>
        <w:t>It Says, I Say, and So</w:t>
      </w:r>
      <w:r w:rsidR="0056212B">
        <w:t xml:space="preserve"> Form</w:t>
      </w:r>
    </w:p>
    <w:p w14:paraId="50136487" w14:textId="77777777" w:rsidR="00333BF8" w:rsidRDefault="00392D74" w:rsidP="002F247D">
      <w:pPr>
        <w:spacing w:before="251"/>
        <w:rPr>
          <w:sz w:val="24"/>
        </w:rPr>
      </w:pPr>
      <w:r>
        <w:rPr>
          <w:b/>
          <w:sz w:val="24"/>
        </w:rPr>
        <w:t xml:space="preserve">It Says: </w:t>
      </w:r>
      <w:r>
        <w:rPr>
          <w:sz w:val="24"/>
        </w:rPr>
        <w:t>Direct quote (cite text evidence)</w:t>
      </w:r>
    </w:p>
    <w:p w14:paraId="50136488" w14:textId="77777777" w:rsidR="00333BF8" w:rsidRDefault="00392D74" w:rsidP="002F247D">
      <w:pPr>
        <w:pStyle w:val="BodyText"/>
        <w:spacing w:before="43"/>
      </w:pPr>
      <w:r>
        <w:rPr>
          <w:b/>
        </w:rPr>
        <w:t xml:space="preserve">I Say: </w:t>
      </w:r>
      <w:r>
        <w:t>What does that mean? (interpretation)</w:t>
      </w:r>
    </w:p>
    <w:p w14:paraId="50136489" w14:textId="77777777" w:rsidR="00333BF8" w:rsidRDefault="00392D74" w:rsidP="002F247D">
      <w:pPr>
        <w:pStyle w:val="BodyText"/>
        <w:spacing w:before="43"/>
      </w:pPr>
      <w:r>
        <w:rPr>
          <w:b/>
        </w:rPr>
        <w:t xml:space="preserve">And So: </w:t>
      </w:r>
      <w:r>
        <w:t>Put it together to answer the question (Inference)</w:t>
      </w:r>
    </w:p>
    <w:p w14:paraId="5013648B" w14:textId="30F43A1D" w:rsidR="00333BF8" w:rsidRDefault="00392D74" w:rsidP="006A6CA7">
      <w:pPr>
        <w:pStyle w:val="BodyText"/>
        <w:spacing w:before="11"/>
        <w:rPr>
          <w:sz w:val="16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  <w:r>
        <w:rPr>
          <w:noProof/>
        </w:rPr>
        <w:drawing>
          <wp:anchor distT="0" distB="0" distL="0" distR="0" simplePos="0" relativeHeight="94" behindDoc="0" locked="0" layoutInCell="1" allowOverlap="1" wp14:anchorId="50136B80" wp14:editId="50136B81">
            <wp:simplePos x="0" y="0"/>
            <wp:positionH relativeFrom="page">
              <wp:posOffset>698270</wp:posOffset>
            </wp:positionH>
            <wp:positionV relativeFrom="paragraph">
              <wp:posOffset>156327</wp:posOffset>
            </wp:positionV>
            <wp:extent cx="6511791" cy="7401020"/>
            <wp:effectExtent l="0" t="0" r="0" b="0"/>
            <wp:wrapTopAndBottom/>
            <wp:docPr id="129" name="image49.png" descr="A four column, five row table.  The header reads: “Question”; “It Says (information from the text)”; “I Say (initial thoughts and previous knowledge)”; and “And So (conclusion)”.  The rows are blank for students to write in.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49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1791" cy="7401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1366EF" w14:textId="72251259" w:rsidR="00333BF8" w:rsidRPr="00A25519" w:rsidRDefault="00392D74" w:rsidP="00F24D0E">
      <w:pPr>
        <w:pStyle w:val="Heading2"/>
        <w:jc w:val="center"/>
      </w:pPr>
      <w:bookmarkStart w:id="14" w:name="Eyewitness_Testimony_(Buehl,_2014)"/>
      <w:bookmarkStart w:id="15" w:name="_bookmark48"/>
      <w:bookmarkEnd w:id="14"/>
      <w:bookmarkEnd w:id="15"/>
      <w:r w:rsidRPr="00A25519">
        <w:lastRenderedPageBreak/>
        <w:t>Eyewitness Testimony</w:t>
      </w:r>
      <w:r w:rsidR="0056212B">
        <w:t xml:space="preserve"> Form</w:t>
      </w:r>
    </w:p>
    <w:p w14:paraId="501366F0" w14:textId="77777777" w:rsidR="00333BF8" w:rsidRDefault="00392D74" w:rsidP="00A25519">
      <w:pPr>
        <w:pStyle w:val="BodyText"/>
        <w:tabs>
          <w:tab w:val="left" w:pos="10830"/>
          <w:tab w:val="left" w:pos="10909"/>
        </w:tabs>
        <w:spacing w:before="251" w:line="439" w:lineRule="auto"/>
        <w:ind w:right="348"/>
      </w:pPr>
      <w:r>
        <w:t>Name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Text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</w:p>
    <w:p w14:paraId="501366F1" w14:textId="77777777" w:rsidR="00333BF8" w:rsidRDefault="00392D74">
      <w:pPr>
        <w:pStyle w:val="BodyText"/>
        <w:spacing w:before="1"/>
        <w:rPr>
          <w:sz w:val="10"/>
        </w:rPr>
      </w:pPr>
      <w:r>
        <w:rPr>
          <w:noProof/>
        </w:rPr>
        <w:drawing>
          <wp:anchor distT="0" distB="0" distL="0" distR="0" simplePos="0" relativeHeight="137" behindDoc="0" locked="0" layoutInCell="1" allowOverlap="1" wp14:anchorId="50136BCE" wp14:editId="50136BCF">
            <wp:simplePos x="0" y="0"/>
            <wp:positionH relativeFrom="page">
              <wp:posOffset>698269</wp:posOffset>
            </wp:positionH>
            <wp:positionV relativeFrom="paragraph">
              <wp:posOffset>103234</wp:posOffset>
            </wp:positionV>
            <wp:extent cx="6510926" cy="7618095"/>
            <wp:effectExtent l="0" t="0" r="0" b="0"/>
            <wp:wrapTopAndBottom/>
            <wp:docPr id="179" name="image77.png" descr="A three column, one row table.  The header reads: “I was there and can describe…”; “The author’s words…”; and “My version (I saw, heard, felt, experienced)…”  The row is blank for students to write i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image77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0926" cy="7618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1366F2" w14:textId="77777777" w:rsidR="00333BF8" w:rsidRDefault="00333BF8">
      <w:pPr>
        <w:rPr>
          <w:sz w:val="10"/>
        </w:rPr>
        <w:sectPr w:rsidR="00333BF8">
          <w:pgSz w:w="12240" w:h="15840"/>
          <w:pgMar w:top="640" w:right="420" w:bottom="960" w:left="560" w:header="0" w:footer="765" w:gutter="0"/>
          <w:cols w:space="720"/>
        </w:sectPr>
      </w:pPr>
    </w:p>
    <w:p w14:paraId="50136714" w14:textId="0525AD8B" w:rsidR="00333BF8" w:rsidRPr="00E20AB7" w:rsidRDefault="00392D74" w:rsidP="00F24D0E">
      <w:pPr>
        <w:pStyle w:val="Heading2"/>
        <w:jc w:val="center"/>
      </w:pPr>
      <w:bookmarkStart w:id="16" w:name="FRAME_Routine_(Ellis,_1998)"/>
      <w:bookmarkStart w:id="17" w:name="_bookmark49"/>
      <w:bookmarkEnd w:id="16"/>
      <w:bookmarkEnd w:id="17"/>
      <w:r w:rsidRPr="00E20AB7">
        <w:lastRenderedPageBreak/>
        <w:t>The FRAME</w:t>
      </w:r>
      <w:r w:rsidR="00E20AB7">
        <w:t xml:space="preserve"> Form</w:t>
      </w:r>
    </w:p>
    <w:p w14:paraId="50136715" w14:textId="77777777" w:rsidR="00333BF8" w:rsidRDefault="00392D74" w:rsidP="00E20AB7">
      <w:pPr>
        <w:pStyle w:val="BodyText"/>
        <w:tabs>
          <w:tab w:val="left" w:pos="10935"/>
        </w:tabs>
        <w:spacing w:before="251" w:line="439" w:lineRule="auto"/>
        <w:ind w:right="302"/>
      </w:pPr>
      <w:r>
        <w:t>Name</w:t>
      </w:r>
      <w:r>
        <w:rPr>
          <w:u w:val="single"/>
        </w:rPr>
        <w:tab/>
      </w:r>
      <w:r>
        <w:t xml:space="preserve"> Topic/Text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716" w14:textId="77777777" w:rsidR="00333BF8" w:rsidRDefault="00392D74">
      <w:pPr>
        <w:pStyle w:val="BodyText"/>
        <w:spacing w:before="1"/>
        <w:ind w:left="520" w:right="8521"/>
      </w:pPr>
      <w:r>
        <w:rPr>
          <w:b/>
          <w:u w:val="single"/>
        </w:rPr>
        <w:t>F</w:t>
      </w:r>
      <w:r>
        <w:t xml:space="preserve">ocus on the topic </w:t>
      </w:r>
      <w:r>
        <w:rPr>
          <w:b/>
          <w:u w:val="single"/>
        </w:rPr>
        <w:t>R</w:t>
      </w:r>
      <w:r>
        <w:t xml:space="preserve">eveal the main ideas. </w:t>
      </w:r>
      <w:r>
        <w:rPr>
          <w:b/>
          <w:u w:val="single"/>
        </w:rPr>
        <w:t>A</w:t>
      </w:r>
      <w:r>
        <w:t>nalyze the details.</w:t>
      </w:r>
    </w:p>
    <w:p w14:paraId="50136717" w14:textId="77777777" w:rsidR="00333BF8" w:rsidRDefault="00392D74">
      <w:pPr>
        <w:pStyle w:val="BodyText"/>
        <w:spacing w:line="292" w:lineRule="exact"/>
        <w:ind w:left="520"/>
      </w:pPr>
      <w:r>
        <w:rPr>
          <w:b/>
          <w:u w:val="single"/>
        </w:rPr>
        <w:t>M</w:t>
      </w:r>
      <w:r>
        <w:t>ake a “so what” statement.</w:t>
      </w:r>
    </w:p>
    <w:p w14:paraId="50136719" w14:textId="17ACFBE9" w:rsidR="00333BF8" w:rsidRDefault="00392D74" w:rsidP="00F24D0E">
      <w:pPr>
        <w:pStyle w:val="BodyText"/>
        <w:ind w:left="520"/>
        <w:sectPr w:rsidR="00333BF8">
          <w:pgSz w:w="12240" w:h="15840"/>
          <w:pgMar w:top="640" w:right="420" w:bottom="960" w:left="560" w:header="0" w:footer="765" w:gutter="0"/>
          <w:cols w:space="720"/>
        </w:sectPr>
      </w:pPr>
      <w:r>
        <w:rPr>
          <w:noProof/>
        </w:rPr>
        <w:drawing>
          <wp:anchor distT="0" distB="0" distL="0" distR="0" simplePos="0" relativeHeight="140" behindDoc="0" locked="0" layoutInCell="1" allowOverlap="1" wp14:anchorId="50136BD4" wp14:editId="50136BD5">
            <wp:simplePos x="0" y="0"/>
            <wp:positionH relativeFrom="page">
              <wp:posOffset>702425</wp:posOffset>
            </wp:positionH>
            <wp:positionV relativeFrom="paragraph">
              <wp:posOffset>203516</wp:posOffset>
            </wp:positionV>
            <wp:extent cx="6502937" cy="6798945"/>
            <wp:effectExtent l="0" t="0" r="0" b="0"/>
            <wp:wrapTopAndBottom/>
            <wp:docPr id="185" name="image79.png" descr="Nine boxes with space for students to write in.  Box 1 says: “Topic” and is attached to box 2 that says: “is about…”  Box 3 says “Main Idea” and is attached to box 4 that says: “Essential Ideas”.  Box 5 says “Main Idea” and is attached to box 6 that says: “Essential Ideas”.  Box 7 says “Main Idea” and is attached to box 8 that says: “Essential Ideas”.  Box 9 says: “Big Idea or ‘So What’ Statement”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image79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2937" cy="6798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u w:val="single"/>
        </w:rPr>
        <w:t>E</w:t>
      </w:r>
      <w:r>
        <w:t>xtend your understanding.</w:t>
      </w:r>
    </w:p>
    <w:p w14:paraId="50136733" w14:textId="3F8EFD69" w:rsidR="00333BF8" w:rsidRPr="0013612D" w:rsidRDefault="00392D74" w:rsidP="009D22E4">
      <w:pPr>
        <w:pStyle w:val="Heading2"/>
        <w:jc w:val="center"/>
      </w:pPr>
      <w:bookmarkStart w:id="18" w:name="GIST_Summary_Writing_(Frey,_Fisher,_&amp;_He"/>
      <w:bookmarkStart w:id="19" w:name="_bookmark50"/>
      <w:bookmarkEnd w:id="18"/>
      <w:bookmarkEnd w:id="19"/>
      <w:r w:rsidRPr="0013612D">
        <w:lastRenderedPageBreak/>
        <w:t>GIST Summary Writing</w:t>
      </w:r>
      <w:r w:rsidR="0013612D">
        <w:t xml:space="preserve"> Form</w:t>
      </w:r>
    </w:p>
    <w:p w14:paraId="50136734" w14:textId="77777777" w:rsidR="00333BF8" w:rsidRDefault="00392D74" w:rsidP="0013612D">
      <w:pPr>
        <w:pStyle w:val="BodyText"/>
        <w:tabs>
          <w:tab w:val="left" w:pos="10931"/>
        </w:tabs>
        <w:spacing w:before="251" w:line="439" w:lineRule="auto"/>
        <w:ind w:right="307"/>
      </w:pPr>
      <w:r>
        <w:t>Name</w:t>
      </w:r>
      <w:r>
        <w:rPr>
          <w:u w:val="single"/>
        </w:rPr>
        <w:tab/>
      </w:r>
      <w:r>
        <w:t xml:space="preserve"> Topic/Text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136735" w14:textId="77777777" w:rsidR="00333BF8" w:rsidRDefault="00392D74">
      <w:pPr>
        <w:pStyle w:val="ListParagraph"/>
        <w:numPr>
          <w:ilvl w:val="0"/>
          <w:numId w:val="12"/>
        </w:numPr>
        <w:tabs>
          <w:tab w:val="left" w:pos="880"/>
        </w:tabs>
        <w:spacing w:before="1" w:line="276" w:lineRule="auto"/>
        <w:ind w:right="1147"/>
        <w:rPr>
          <w:sz w:val="24"/>
        </w:rPr>
      </w:pPr>
      <w:r>
        <w:rPr>
          <w:sz w:val="24"/>
        </w:rPr>
        <w:t xml:space="preserve">Read the sections and write a one-sentence summary. It may be helpful to answer 5 </w:t>
      </w:r>
      <w:proofErr w:type="spellStart"/>
      <w:r>
        <w:rPr>
          <w:sz w:val="24"/>
        </w:rPr>
        <w:t>Ws</w:t>
      </w:r>
      <w:proofErr w:type="spellEnd"/>
      <w:r>
        <w:rPr>
          <w:sz w:val="24"/>
        </w:rPr>
        <w:t xml:space="preserve"> and H questions (</w:t>
      </w:r>
      <w:r>
        <w:rPr>
          <w:b/>
          <w:sz w:val="24"/>
          <w:u w:val="single"/>
        </w:rPr>
        <w:t>W</w:t>
      </w:r>
      <w:r>
        <w:rPr>
          <w:sz w:val="24"/>
        </w:rPr>
        <w:t xml:space="preserve">ho, </w:t>
      </w:r>
      <w:r>
        <w:rPr>
          <w:b/>
          <w:sz w:val="24"/>
          <w:u w:val="single"/>
        </w:rPr>
        <w:t>W</w:t>
      </w:r>
      <w:r>
        <w:rPr>
          <w:sz w:val="24"/>
        </w:rPr>
        <w:t xml:space="preserve">hat, </w:t>
      </w:r>
      <w:r>
        <w:rPr>
          <w:b/>
          <w:sz w:val="24"/>
          <w:u w:val="single"/>
        </w:rPr>
        <w:t>W</w:t>
      </w:r>
      <w:r>
        <w:rPr>
          <w:sz w:val="24"/>
        </w:rPr>
        <w:t xml:space="preserve">here, </w:t>
      </w:r>
      <w:r>
        <w:rPr>
          <w:b/>
          <w:sz w:val="24"/>
          <w:u w:val="single"/>
        </w:rPr>
        <w:t>W</w:t>
      </w:r>
      <w:r>
        <w:rPr>
          <w:sz w:val="24"/>
        </w:rPr>
        <w:t>hen, and</w:t>
      </w:r>
      <w:r>
        <w:rPr>
          <w:spacing w:val="-12"/>
          <w:sz w:val="24"/>
        </w:rPr>
        <w:t xml:space="preserve"> </w:t>
      </w:r>
      <w:r>
        <w:rPr>
          <w:b/>
          <w:sz w:val="24"/>
          <w:u w:val="single"/>
        </w:rPr>
        <w:t>H</w:t>
      </w:r>
      <w:r>
        <w:rPr>
          <w:sz w:val="24"/>
        </w:rPr>
        <w:t>ow).</w:t>
      </w:r>
    </w:p>
    <w:p w14:paraId="50136736" w14:textId="77777777" w:rsidR="00333BF8" w:rsidRDefault="00392D74">
      <w:pPr>
        <w:pStyle w:val="Heading3"/>
        <w:spacing w:before="1"/>
        <w:ind w:left="880"/>
      </w:pPr>
      <w:r>
        <w:t>Section</w:t>
      </w:r>
      <w:r>
        <w:rPr>
          <w:spacing w:val="-2"/>
        </w:rPr>
        <w:t xml:space="preserve"> </w:t>
      </w:r>
      <w:r>
        <w:t>1:</w:t>
      </w:r>
    </w:p>
    <w:p w14:paraId="50136737" w14:textId="77777777" w:rsidR="00333BF8" w:rsidRDefault="00333BF8">
      <w:pPr>
        <w:pStyle w:val="BodyText"/>
        <w:rPr>
          <w:b/>
        </w:rPr>
      </w:pPr>
    </w:p>
    <w:p w14:paraId="50136738" w14:textId="77777777" w:rsidR="00333BF8" w:rsidRDefault="00333BF8">
      <w:pPr>
        <w:pStyle w:val="BodyText"/>
        <w:rPr>
          <w:b/>
        </w:rPr>
      </w:pPr>
    </w:p>
    <w:p w14:paraId="50136739" w14:textId="77777777" w:rsidR="00333BF8" w:rsidRDefault="00333BF8">
      <w:pPr>
        <w:pStyle w:val="BodyText"/>
        <w:rPr>
          <w:b/>
        </w:rPr>
      </w:pPr>
    </w:p>
    <w:p w14:paraId="5013673A" w14:textId="77777777" w:rsidR="00333BF8" w:rsidRDefault="00333BF8">
      <w:pPr>
        <w:pStyle w:val="BodyText"/>
        <w:spacing w:before="11"/>
        <w:rPr>
          <w:b/>
          <w:sz w:val="23"/>
        </w:rPr>
      </w:pPr>
    </w:p>
    <w:p w14:paraId="5013673B" w14:textId="77777777" w:rsidR="00333BF8" w:rsidRDefault="00392D74">
      <w:pPr>
        <w:ind w:left="880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2:</w:t>
      </w:r>
    </w:p>
    <w:p w14:paraId="5013673C" w14:textId="77777777" w:rsidR="00333BF8" w:rsidRDefault="00333BF8">
      <w:pPr>
        <w:pStyle w:val="BodyText"/>
        <w:rPr>
          <w:b/>
        </w:rPr>
      </w:pPr>
    </w:p>
    <w:p w14:paraId="5013673D" w14:textId="77777777" w:rsidR="00333BF8" w:rsidRDefault="00333BF8">
      <w:pPr>
        <w:pStyle w:val="BodyText"/>
        <w:rPr>
          <w:b/>
        </w:rPr>
      </w:pPr>
    </w:p>
    <w:p w14:paraId="5013673E" w14:textId="77777777" w:rsidR="00333BF8" w:rsidRDefault="00333BF8">
      <w:pPr>
        <w:pStyle w:val="BodyText"/>
        <w:rPr>
          <w:b/>
        </w:rPr>
      </w:pPr>
    </w:p>
    <w:p w14:paraId="5013673F" w14:textId="77777777" w:rsidR="00333BF8" w:rsidRDefault="00333BF8">
      <w:pPr>
        <w:pStyle w:val="BodyText"/>
        <w:spacing w:before="1"/>
        <w:rPr>
          <w:b/>
        </w:rPr>
      </w:pPr>
    </w:p>
    <w:p w14:paraId="50136740" w14:textId="77777777" w:rsidR="00333BF8" w:rsidRDefault="00392D74">
      <w:pPr>
        <w:ind w:left="880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3:</w:t>
      </w:r>
    </w:p>
    <w:p w14:paraId="50136741" w14:textId="77777777" w:rsidR="00333BF8" w:rsidRDefault="00333BF8">
      <w:pPr>
        <w:pStyle w:val="BodyText"/>
        <w:rPr>
          <w:b/>
        </w:rPr>
      </w:pPr>
    </w:p>
    <w:p w14:paraId="50136742" w14:textId="77777777" w:rsidR="00333BF8" w:rsidRDefault="00333BF8">
      <w:pPr>
        <w:pStyle w:val="BodyText"/>
        <w:rPr>
          <w:b/>
        </w:rPr>
      </w:pPr>
    </w:p>
    <w:p w14:paraId="50136743" w14:textId="77777777" w:rsidR="00333BF8" w:rsidRDefault="00333BF8">
      <w:pPr>
        <w:pStyle w:val="BodyText"/>
        <w:rPr>
          <w:b/>
        </w:rPr>
      </w:pPr>
    </w:p>
    <w:p w14:paraId="50136744" w14:textId="77777777" w:rsidR="00333BF8" w:rsidRDefault="00333BF8">
      <w:pPr>
        <w:pStyle w:val="BodyText"/>
        <w:spacing w:before="12"/>
        <w:rPr>
          <w:b/>
          <w:sz w:val="23"/>
        </w:rPr>
      </w:pPr>
    </w:p>
    <w:p w14:paraId="50136745" w14:textId="77777777" w:rsidR="00333BF8" w:rsidRDefault="00392D74">
      <w:pPr>
        <w:ind w:left="880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4:</w:t>
      </w:r>
    </w:p>
    <w:p w14:paraId="50136746" w14:textId="77777777" w:rsidR="00333BF8" w:rsidRDefault="00333BF8">
      <w:pPr>
        <w:pStyle w:val="BodyText"/>
        <w:rPr>
          <w:b/>
        </w:rPr>
      </w:pPr>
    </w:p>
    <w:p w14:paraId="50136747" w14:textId="77777777" w:rsidR="00333BF8" w:rsidRDefault="00333BF8">
      <w:pPr>
        <w:pStyle w:val="BodyText"/>
        <w:rPr>
          <w:b/>
        </w:rPr>
      </w:pPr>
    </w:p>
    <w:p w14:paraId="50136748" w14:textId="77777777" w:rsidR="00333BF8" w:rsidRDefault="00333BF8">
      <w:pPr>
        <w:pStyle w:val="BodyText"/>
        <w:rPr>
          <w:b/>
        </w:rPr>
      </w:pPr>
    </w:p>
    <w:p w14:paraId="50136749" w14:textId="77777777" w:rsidR="00333BF8" w:rsidRDefault="00333BF8">
      <w:pPr>
        <w:pStyle w:val="BodyText"/>
        <w:spacing w:before="11"/>
        <w:rPr>
          <w:b/>
          <w:sz w:val="23"/>
        </w:rPr>
      </w:pPr>
    </w:p>
    <w:p w14:paraId="5013674A" w14:textId="77777777" w:rsidR="00333BF8" w:rsidRDefault="00392D74">
      <w:pPr>
        <w:ind w:left="880"/>
        <w:rPr>
          <w:b/>
          <w:sz w:val="24"/>
        </w:rPr>
      </w:pPr>
      <w:r>
        <w:rPr>
          <w:b/>
          <w:sz w:val="24"/>
        </w:rPr>
        <w:t>Sec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5:</w:t>
      </w:r>
    </w:p>
    <w:p w14:paraId="5013674B" w14:textId="77777777" w:rsidR="00333BF8" w:rsidRDefault="00333BF8">
      <w:pPr>
        <w:pStyle w:val="BodyText"/>
        <w:rPr>
          <w:b/>
        </w:rPr>
      </w:pPr>
    </w:p>
    <w:p w14:paraId="5013674D" w14:textId="77777777" w:rsidR="00333BF8" w:rsidRDefault="00333BF8">
      <w:pPr>
        <w:pStyle w:val="BodyText"/>
        <w:rPr>
          <w:b/>
        </w:rPr>
      </w:pPr>
    </w:p>
    <w:p w14:paraId="5013674E" w14:textId="77777777" w:rsidR="00333BF8" w:rsidRDefault="00333BF8">
      <w:pPr>
        <w:pStyle w:val="BodyText"/>
        <w:rPr>
          <w:b/>
        </w:rPr>
      </w:pPr>
    </w:p>
    <w:p w14:paraId="5013674F" w14:textId="77777777" w:rsidR="00333BF8" w:rsidRDefault="00333BF8">
      <w:pPr>
        <w:pStyle w:val="BodyText"/>
        <w:spacing w:before="6"/>
        <w:rPr>
          <w:b/>
          <w:sz w:val="27"/>
        </w:rPr>
      </w:pPr>
    </w:p>
    <w:p w14:paraId="50136750" w14:textId="77777777" w:rsidR="00333BF8" w:rsidRDefault="00392D74">
      <w:pPr>
        <w:pStyle w:val="ListParagraph"/>
        <w:numPr>
          <w:ilvl w:val="0"/>
          <w:numId w:val="12"/>
        </w:numPr>
        <w:tabs>
          <w:tab w:val="left" w:pos="880"/>
        </w:tabs>
        <w:rPr>
          <w:sz w:val="24"/>
        </w:rPr>
      </w:pPr>
      <w:r>
        <w:rPr>
          <w:sz w:val="24"/>
        </w:rPr>
        <w:t>Highlight or underline key words from each section. Use those words to write a 20-word</w:t>
      </w:r>
      <w:r>
        <w:rPr>
          <w:spacing w:val="-17"/>
          <w:sz w:val="24"/>
        </w:rPr>
        <w:t xml:space="preserve"> </w:t>
      </w:r>
      <w:r>
        <w:rPr>
          <w:sz w:val="24"/>
        </w:rPr>
        <w:t>GIST.</w:t>
      </w:r>
    </w:p>
    <w:p w14:paraId="50136751" w14:textId="77777777" w:rsidR="00333BF8" w:rsidRDefault="00333BF8">
      <w:pPr>
        <w:pStyle w:val="BodyText"/>
        <w:rPr>
          <w:sz w:val="20"/>
        </w:rPr>
      </w:pPr>
    </w:p>
    <w:p w14:paraId="50136752" w14:textId="77777777" w:rsidR="00333BF8" w:rsidRDefault="009D22E4">
      <w:pPr>
        <w:pStyle w:val="BodyText"/>
        <w:spacing w:before="6"/>
        <w:rPr>
          <w:sz w:val="19"/>
        </w:rPr>
      </w:pPr>
      <w:r>
        <w:pict w14:anchorId="50136BDA">
          <v:shape id="_x0000_s1308" style="position:absolute;margin-left:126pt;margin-top:14.3pt;width:95.8pt;height:.1pt;z-index:-15655424;mso-wrap-distance-left:0;mso-wrap-distance-right:0;mso-position-horizontal-relative:page" coordorigin="2520,286" coordsize="1916,0" path="m2520,286r1915,e" filled="f" strokeweight=".27489mm">
            <v:path arrowok="t"/>
            <w10:wrap type="topAndBottom" anchorx="page"/>
          </v:shape>
        </w:pict>
      </w:r>
      <w:r>
        <w:pict w14:anchorId="50136BDB">
          <v:shape id="_x0000_s1307" style="position:absolute;margin-left:234pt;margin-top:14.3pt;width:95.8pt;height:.1pt;z-index:-15654912;mso-wrap-distance-left:0;mso-wrap-distance-right:0;mso-position-horizontal-relative:page" coordorigin="4680,286" coordsize="1916,0" path="m4680,286r1915,e" filled="f" strokeweight=".27489mm">
            <v:path arrowok="t"/>
            <w10:wrap type="topAndBottom" anchorx="page"/>
          </v:shape>
        </w:pict>
      </w:r>
      <w:r>
        <w:pict w14:anchorId="50136BDC">
          <v:shape id="_x0000_s1306" style="position:absolute;margin-left:342pt;margin-top:14.3pt;width:95.8pt;height:.1pt;z-index:-15654400;mso-wrap-distance-left:0;mso-wrap-distance-right:0;mso-position-horizontal-relative:page" coordorigin="6840,286" coordsize="1916,0" path="m6840,286r1915,e" filled="f" strokeweight=".27489mm">
            <v:path arrowok="t"/>
            <w10:wrap type="topAndBottom" anchorx="page"/>
          </v:shape>
        </w:pict>
      </w:r>
      <w:r>
        <w:pict w14:anchorId="50136BDD">
          <v:shape id="_x0000_s1305" style="position:absolute;margin-left:450pt;margin-top:14.3pt;width:95.8pt;height:.1pt;z-index:-15653888;mso-wrap-distance-left:0;mso-wrap-distance-right:0;mso-position-horizontal-relative:page" coordorigin="9000,286" coordsize="1916,0" path="m9000,286r1915,e" filled="f" strokeweight=".27489mm">
            <v:path arrowok="t"/>
            <w10:wrap type="topAndBottom" anchorx="page"/>
          </v:shape>
        </w:pict>
      </w:r>
    </w:p>
    <w:p w14:paraId="50136753" w14:textId="77777777" w:rsidR="00333BF8" w:rsidRDefault="00333BF8">
      <w:pPr>
        <w:pStyle w:val="BodyText"/>
        <w:rPr>
          <w:sz w:val="20"/>
        </w:rPr>
      </w:pPr>
    </w:p>
    <w:p w14:paraId="50136754" w14:textId="77777777" w:rsidR="00333BF8" w:rsidRDefault="009D22E4">
      <w:pPr>
        <w:pStyle w:val="BodyText"/>
        <w:spacing w:before="3"/>
        <w:rPr>
          <w:sz w:val="20"/>
        </w:rPr>
      </w:pPr>
      <w:r>
        <w:pict w14:anchorId="50136BDE">
          <v:shape id="_x0000_s1304" style="position:absolute;margin-left:126pt;margin-top:14.75pt;width:95.8pt;height:.1pt;z-index:-15653376;mso-wrap-distance-left:0;mso-wrap-distance-right:0;mso-position-horizontal-relative:page" coordorigin="2520,295" coordsize="1916,0" path="m2520,295r1915,e" filled="f" strokeweight=".27489mm">
            <v:path arrowok="t"/>
            <w10:wrap type="topAndBottom" anchorx="page"/>
          </v:shape>
        </w:pict>
      </w:r>
      <w:r>
        <w:pict w14:anchorId="50136BDF">
          <v:shape id="_x0000_s1303" style="position:absolute;margin-left:234pt;margin-top:14.75pt;width:95.8pt;height:.1pt;z-index:-15652864;mso-wrap-distance-left:0;mso-wrap-distance-right:0;mso-position-horizontal-relative:page" coordorigin="4680,295" coordsize="1916,0" path="m4680,295r1915,e" filled="f" strokeweight=".27489mm">
            <v:path arrowok="t"/>
            <w10:wrap type="topAndBottom" anchorx="page"/>
          </v:shape>
        </w:pict>
      </w:r>
      <w:r>
        <w:pict w14:anchorId="50136BE0">
          <v:shape id="_x0000_s1302" style="position:absolute;margin-left:342pt;margin-top:14.75pt;width:95.8pt;height:.1pt;z-index:-15652352;mso-wrap-distance-left:0;mso-wrap-distance-right:0;mso-position-horizontal-relative:page" coordorigin="6840,295" coordsize="1916,0" path="m6840,295r1915,e" filled="f" strokeweight=".27489mm">
            <v:path arrowok="t"/>
            <w10:wrap type="topAndBottom" anchorx="page"/>
          </v:shape>
        </w:pict>
      </w:r>
      <w:r>
        <w:pict w14:anchorId="50136BE1">
          <v:shape id="_x0000_s1301" style="position:absolute;margin-left:450pt;margin-top:14.75pt;width:95.8pt;height:.1pt;z-index:-15651840;mso-wrap-distance-left:0;mso-wrap-distance-right:0;mso-position-horizontal-relative:page" coordorigin="9000,295" coordsize="1916,0" path="m9000,295r1915,e" filled="f" strokeweight=".27489mm">
            <v:path arrowok="t"/>
            <w10:wrap type="topAndBottom" anchorx="page"/>
          </v:shape>
        </w:pict>
      </w:r>
    </w:p>
    <w:p w14:paraId="50136755" w14:textId="77777777" w:rsidR="00333BF8" w:rsidRDefault="00333BF8">
      <w:pPr>
        <w:pStyle w:val="BodyText"/>
        <w:rPr>
          <w:sz w:val="20"/>
        </w:rPr>
      </w:pPr>
    </w:p>
    <w:p w14:paraId="50136756" w14:textId="77777777" w:rsidR="00333BF8" w:rsidRDefault="009D22E4">
      <w:pPr>
        <w:pStyle w:val="BodyText"/>
        <w:spacing w:before="3"/>
        <w:rPr>
          <w:sz w:val="20"/>
        </w:rPr>
      </w:pPr>
      <w:r>
        <w:pict w14:anchorId="50136BE2">
          <v:shape id="_x0000_s1300" style="position:absolute;margin-left:126pt;margin-top:14.75pt;width:95.8pt;height:.1pt;z-index:-15651328;mso-wrap-distance-left:0;mso-wrap-distance-right:0;mso-position-horizontal-relative:page" coordorigin="2520,295" coordsize="1916,0" path="m2520,295r1915,e" filled="f" strokeweight=".27489mm">
            <v:path arrowok="t"/>
            <w10:wrap type="topAndBottom" anchorx="page"/>
          </v:shape>
        </w:pict>
      </w:r>
      <w:r>
        <w:pict w14:anchorId="50136BE3">
          <v:shape id="_x0000_s1299" style="position:absolute;margin-left:234pt;margin-top:14.75pt;width:95.8pt;height:.1pt;z-index:-15650816;mso-wrap-distance-left:0;mso-wrap-distance-right:0;mso-position-horizontal-relative:page" coordorigin="4680,295" coordsize="1916,0" path="m4680,295r1915,e" filled="f" strokeweight=".27489mm">
            <v:path arrowok="t"/>
            <w10:wrap type="topAndBottom" anchorx="page"/>
          </v:shape>
        </w:pict>
      </w:r>
      <w:r>
        <w:pict w14:anchorId="50136BE4">
          <v:shape id="_x0000_s1298" style="position:absolute;margin-left:342pt;margin-top:14.75pt;width:95.8pt;height:.1pt;z-index:-15650304;mso-wrap-distance-left:0;mso-wrap-distance-right:0;mso-position-horizontal-relative:page" coordorigin="6840,295" coordsize="1916,0" path="m6840,295r1915,e" filled="f" strokeweight=".27489mm">
            <v:path arrowok="t"/>
            <w10:wrap type="topAndBottom" anchorx="page"/>
          </v:shape>
        </w:pict>
      </w:r>
      <w:r>
        <w:pict w14:anchorId="50136BE5">
          <v:shape id="_x0000_s1297" style="position:absolute;margin-left:450pt;margin-top:14.75pt;width:95.8pt;height:.1pt;z-index:-15649792;mso-wrap-distance-left:0;mso-wrap-distance-right:0;mso-position-horizontal-relative:page" coordorigin="9000,295" coordsize="1916,0" path="m9000,295r1915,e" filled="f" strokeweight=".27489mm">
            <v:path arrowok="t"/>
            <w10:wrap type="topAndBottom" anchorx="page"/>
          </v:shape>
        </w:pict>
      </w:r>
    </w:p>
    <w:p w14:paraId="50136757" w14:textId="77777777" w:rsidR="00333BF8" w:rsidRDefault="00333BF8">
      <w:pPr>
        <w:pStyle w:val="BodyText"/>
        <w:rPr>
          <w:sz w:val="20"/>
        </w:rPr>
      </w:pPr>
    </w:p>
    <w:p w14:paraId="50136758" w14:textId="77777777" w:rsidR="00333BF8" w:rsidRDefault="009D22E4">
      <w:pPr>
        <w:pStyle w:val="BodyText"/>
        <w:spacing w:before="6"/>
        <w:rPr>
          <w:sz w:val="20"/>
        </w:rPr>
      </w:pPr>
      <w:bookmarkStart w:id="20" w:name="_GoBack"/>
      <w:bookmarkEnd w:id="20"/>
      <w:r>
        <w:pict w14:anchorId="50136BE6">
          <v:shape id="_x0000_s1296" style="position:absolute;margin-left:126pt;margin-top:14.85pt;width:95.8pt;height:.1pt;z-index:-15649280;mso-wrap-distance-left:0;mso-wrap-distance-right:0;mso-position-horizontal-relative:page" coordorigin="2520,297" coordsize="1916,0" path="m2520,297r1915,e" filled="f" strokeweight=".27489mm">
            <v:path arrowok="t"/>
            <w10:wrap type="topAndBottom" anchorx="page"/>
          </v:shape>
        </w:pict>
      </w:r>
      <w:r>
        <w:pict w14:anchorId="50136BE7">
          <v:shape id="_x0000_s1295" style="position:absolute;margin-left:234pt;margin-top:14.85pt;width:95.8pt;height:.1pt;z-index:-15648768;mso-wrap-distance-left:0;mso-wrap-distance-right:0;mso-position-horizontal-relative:page" coordorigin="4680,297" coordsize="1916,0" path="m4680,297r1915,e" filled="f" strokeweight=".27489mm">
            <v:path arrowok="t"/>
            <w10:wrap type="topAndBottom" anchorx="page"/>
          </v:shape>
        </w:pict>
      </w:r>
      <w:r>
        <w:pict w14:anchorId="50136BE8">
          <v:shape id="_x0000_s1294" style="position:absolute;margin-left:342pt;margin-top:14.85pt;width:95.8pt;height:.1pt;z-index:-15648256;mso-wrap-distance-left:0;mso-wrap-distance-right:0;mso-position-horizontal-relative:page" coordorigin="6840,297" coordsize="1916,0" path="m6840,297r1915,e" filled="f" strokeweight=".27489mm">
            <v:path arrowok="t"/>
            <w10:wrap type="topAndBottom" anchorx="page"/>
          </v:shape>
        </w:pict>
      </w:r>
      <w:r>
        <w:pict w14:anchorId="50136BE9">
          <v:shape id="_x0000_s1293" style="position:absolute;margin-left:450pt;margin-top:14.85pt;width:95.8pt;height:.1pt;z-index:-15647744;mso-wrap-distance-left:0;mso-wrap-distance-right:0;mso-position-horizontal-relative:page" coordorigin="9000,297" coordsize="1916,0" path="m9000,297r1915,e" filled="f" strokeweight=".27489mm">
            <v:path arrowok="t"/>
            <w10:wrap type="topAndBottom" anchorx="page"/>
          </v:shape>
        </w:pict>
      </w:r>
    </w:p>
    <w:p w14:paraId="50136759" w14:textId="77777777" w:rsidR="00333BF8" w:rsidRDefault="00333BF8">
      <w:pPr>
        <w:pStyle w:val="BodyText"/>
        <w:rPr>
          <w:sz w:val="20"/>
        </w:rPr>
      </w:pPr>
    </w:p>
    <w:p w14:paraId="5013675A" w14:textId="77777777" w:rsidR="00333BF8" w:rsidRDefault="009D22E4">
      <w:pPr>
        <w:pStyle w:val="BodyText"/>
        <w:spacing w:before="3"/>
        <w:rPr>
          <w:sz w:val="20"/>
        </w:rPr>
      </w:pPr>
      <w:r>
        <w:pict w14:anchorId="50136BEA">
          <v:shape id="_x0000_s1292" style="position:absolute;margin-left:126pt;margin-top:14.75pt;width:95.8pt;height:.1pt;z-index:-15647232;mso-wrap-distance-left:0;mso-wrap-distance-right:0;mso-position-horizontal-relative:page" coordorigin="2520,295" coordsize="1916,0" path="m2520,295r1915,e" filled="f" strokeweight=".27489mm">
            <v:path arrowok="t"/>
            <w10:wrap type="topAndBottom" anchorx="page"/>
          </v:shape>
        </w:pict>
      </w:r>
      <w:r>
        <w:pict w14:anchorId="50136BEB">
          <v:shape id="_x0000_s1291" style="position:absolute;margin-left:234pt;margin-top:14.75pt;width:95.8pt;height:.1pt;z-index:-15646720;mso-wrap-distance-left:0;mso-wrap-distance-right:0;mso-position-horizontal-relative:page" coordorigin="4680,295" coordsize="1916,0" path="m4680,295r1915,e" filled="f" strokeweight=".27489mm">
            <v:path arrowok="t"/>
            <w10:wrap type="topAndBottom" anchorx="page"/>
          </v:shape>
        </w:pict>
      </w:r>
      <w:r>
        <w:pict w14:anchorId="50136BEC">
          <v:shape id="_x0000_s1290" style="position:absolute;margin-left:342pt;margin-top:14.75pt;width:95.8pt;height:.1pt;z-index:-15646208;mso-wrap-distance-left:0;mso-wrap-distance-right:0;mso-position-horizontal-relative:page" coordorigin="6840,295" coordsize="1916,0" path="m6840,295r1915,e" filled="f" strokeweight=".27489mm">
            <v:path arrowok="t"/>
            <w10:wrap type="topAndBottom" anchorx="page"/>
          </v:shape>
        </w:pict>
      </w:r>
      <w:r>
        <w:pict w14:anchorId="50136BED">
          <v:shape id="_x0000_s1289" style="position:absolute;margin-left:450pt;margin-top:14.75pt;width:95.8pt;height:.1pt;z-index:-15645696;mso-wrap-distance-left:0;mso-wrap-distance-right:0;mso-position-horizontal-relative:page" coordorigin="9000,295" coordsize="1916,0" path="m9000,295r1915,e" filled="f" strokeweight=".27489mm">
            <v:path arrowok="t"/>
            <w10:wrap type="topAndBottom" anchorx="page"/>
          </v:shape>
        </w:pict>
      </w:r>
    </w:p>
    <w:p w14:paraId="50136ACF" w14:textId="6EE6FC7D" w:rsidR="00333BF8" w:rsidRDefault="00333BF8">
      <w:pPr>
        <w:pStyle w:val="BodyText"/>
        <w:rPr>
          <w:sz w:val="18"/>
        </w:rPr>
      </w:pPr>
      <w:bookmarkStart w:id="21" w:name="Somebody-Wanted-But-So-Then_(Ellery,_200"/>
      <w:bookmarkStart w:id="22" w:name="_bookmark51"/>
      <w:bookmarkStart w:id="23" w:name="Elaboration_Techniques"/>
      <w:bookmarkStart w:id="24" w:name="_bookmark60"/>
      <w:bookmarkEnd w:id="21"/>
      <w:bookmarkEnd w:id="22"/>
      <w:bookmarkEnd w:id="23"/>
      <w:bookmarkEnd w:id="24"/>
    </w:p>
    <w:sectPr w:rsidR="00333BF8">
      <w:footerReference w:type="even" r:id="rId22"/>
      <w:pgSz w:w="12240" w:h="15840"/>
      <w:pgMar w:top="700" w:right="420" w:bottom="280" w:left="5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06CF8" w14:textId="77777777" w:rsidR="00392D74" w:rsidRDefault="00392D74">
      <w:r>
        <w:separator/>
      </w:r>
    </w:p>
  </w:endnote>
  <w:endnote w:type="continuationSeparator" w:id="0">
    <w:p w14:paraId="7475CF40" w14:textId="77777777" w:rsidR="00392D74" w:rsidRDefault="00392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36D05" w14:textId="77777777" w:rsidR="00333BF8" w:rsidRDefault="009D22E4">
    <w:pPr>
      <w:pStyle w:val="BodyText"/>
      <w:spacing w:line="14" w:lineRule="auto"/>
      <w:rPr>
        <w:sz w:val="20"/>
      </w:rPr>
    </w:pPr>
    <w:r>
      <w:pict w14:anchorId="50136D08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2.9pt;margin-top:742.75pt;width:24.4pt;height:14pt;z-index:-251658752;mso-position-horizontal-relative:page;mso-position-vertical-relative:page" filled="f" stroked="f">
          <v:textbox inset="0,0,0,0">
            <w:txbxContent>
              <w:p w14:paraId="50136D7B" w14:textId="77777777" w:rsidR="00333BF8" w:rsidRDefault="00392D74">
                <w:pPr>
                  <w:pStyle w:val="BodyText"/>
                  <w:spacing w:line="264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64587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6FFF0C" w14:textId="237B335F" w:rsidR="00855A5A" w:rsidRDefault="00855A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136D06" w14:textId="0C279D68" w:rsidR="00333BF8" w:rsidRDefault="00333BF8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93981" w14:textId="77777777" w:rsidR="00855A5A" w:rsidRDefault="00855A5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36D07" w14:textId="77777777" w:rsidR="00333BF8" w:rsidRDefault="00333BF8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70BA5" w14:textId="77777777" w:rsidR="00392D74" w:rsidRDefault="00392D74">
      <w:r>
        <w:separator/>
      </w:r>
    </w:p>
  </w:footnote>
  <w:footnote w:type="continuationSeparator" w:id="0">
    <w:p w14:paraId="203DC7EA" w14:textId="77777777" w:rsidR="00392D74" w:rsidRDefault="00392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19AED" w14:textId="77777777" w:rsidR="00855A5A" w:rsidRDefault="00855A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CAFA5" w14:textId="77777777" w:rsidR="00855A5A" w:rsidRDefault="00855A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B5C45" w14:textId="77777777" w:rsidR="00855A5A" w:rsidRDefault="00855A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415A4"/>
    <w:multiLevelType w:val="hybridMultilevel"/>
    <w:tmpl w:val="CBC0253E"/>
    <w:lvl w:ilvl="0" w:tplc="15C47A0A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4204237E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2" w:tplc="F844CD54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9DB25762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AC7C8D86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FAD456B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1756B9C0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7D78FC42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329E61A4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1A11F88"/>
    <w:multiLevelType w:val="hybridMultilevel"/>
    <w:tmpl w:val="B25AD3A0"/>
    <w:lvl w:ilvl="0" w:tplc="5FE42426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1EFAB106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A802D312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0A1AD6CE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41A48B7A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2828CD02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7C5414EA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AE6E3B68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6BD6678E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2C74B85"/>
    <w:multiLevelType w:val="hybridMultilevel"/>
    <w:tmpl w:val="C8A4C146"/>
    <w:lvl w:ilvl="0" w:tplc="189EEC1E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CA689210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EE501FC8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ar-SA"/>
      </w:rPr>
    </w:lvl>
    <w:lvl w:ilvl="3" w:tplc="ACE43C84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ar-SA"/>
      </w:rPr>
    </w:lvl>
    <w:lvl w:ilvl="4" w:tplc="FC38B10A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5" w:tplc="462EB418">
      <w:numFmt w:val="bullet"/>
      <w:lvlText w:val="•"/>
      <w:lvlJc w:val="left"/>
      <w:pPr>
        <w:ind w:left="6126" w:hanging="360"/>
      </w:pPr>
      <w:rPr>
        <w:rFonts w:hint="default"/>
        <w:lang w:val="en-US" w:eastAsia="en-US" w:bidi="ar-SA"/>
      </w:rPr>
    </w:lvl>
    <w:lvl w:ilvl="6" w:tplc="AF38746E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7" w:tplc="35626F96">
      <w:numFmt w:val="bullet"/>
      <w:lvlText w:val="•"/>
      <w:lvlJc w:val="left"/>
      <w:pPr>
        <w:ind w:left="8180" w:hanging="360"/>
      </w:pPr>
      <w:rPr>
        <w:rFonts w:hint="default"/>
        <w:lang w:val="en-US" w:eastAsia="en-US" w:bidi="ar-SA"/>
      </w:rPr>
    </w:lvl>
    <w:lvl w:ilvl="8" w:tplc="58529FE6">
      <w:numFmt w:val="bullet"/>
      <w:lvlText w:val="•"/>
      <w:lvlJc w:val="left"/>
      <w:pPr>
        <w:ind w:left="920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73A62EE"/>
    <w:multiLevelType w:val="hybridMultilevel"/>
    <w:tmpl w:val="27E4A478"/>
    <w:lvl w:ilvl="0" w:tplc="3126CF50">
      <w:numFmt w:val="bullet"/>
      <w:lvlText w:val="•"/>
      <w:lvlJc w:val="left"/>
      <w:pPr>
        <w:ind w:left="880" w:hanging="360"/>
      </w:pPr>
      <w:rPr>
        <w:rFonts w:ascii="Arial" w:eastAsia="Arial" w:hAnsi="Arial" w:cs="Arial" w:hint="default"/>
        <w:w w:val="142"/>
        <w:sz w:val="24"/>
        <w:szCs w:val="24"/>
        <w:lang w:val="en-US" w:eastAsia="en-US" w:bidi="ar-SA"/>
      </w:rPr>
    </w:lvl>
    <w:lvl w:ilvl="1" w:tplc="F0908B0A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92E4ADA6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35B4C934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6E6ECB78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73F29372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EEE6A274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C23AB094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A7366004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2667FE4"/>
    <w:multiLevelType w:val="hybridMultilevel"/>
    <w:tmpl w:val="5E4CDC10"/>
    <w:lvl w:ilvl="0" w:tplc="FE7A28D2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B7C4D1A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2" w:tplc="5B123A80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8D8A88EE">
      <w:numFmt w:val="bullet"/>
      <w:lvlText w:val="•"/>
      <w:lvlJc w:val="left"/>
      <w:pPr>
        <w:ind w:left="4498" w:hanging="360"/>
      </w:pPr>
      <w:rPr>
        <w:rFonts w:hint="default"/>
        <w:lang w:val="en-US" w:eastAsia="en-US" w:bidi="ar-SA"/>
      </w:rPr>
    </w:lvl>
    <w:lvl w:ilvl="4" w:tplc="A22851E8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ar-SA"/>
      </w:rPr>
    </w:lvl>
    <w:lvl w:ilvl="5" w:tplc="981CE12C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6" w:tplc="E102AFF8">
      <w:numFmt w:val="bullet"/>
      <w:lvlText w:val="•"/>
      <w:lvlJc w:val="left"/>
      <w:pPr>
        <w:ind w:left="7396" w:hanging="360"/>
      </w:pPr>
      <w:rPr>
        <w:rFonts w:hint="default"/>
        <w:lang w:val="en-US" w:eastAsia="en-US" w:bidi="ar-SA"/>
      </w:rPr>
    </w:lvl>
    <w:lvl w:ilvl="7" w:tplc="5A4C7A46">
      <w:numFmt w:val="bullet"/>
      <w:lvlText w:val="•"/>
      <w:lvlJc w:val="left"/>
      <w:pPr>
        <w:ind w:left="8362" w:hanging="360"/>
      </w:pPr>
      <w:rPr>
        <w:rFonts w:hint="default"/>
        <w:lang w:val="en-US" w:eastAsia="en-US" w:bidi="ar-SA"/>
      </w:rPr>
    </w:lvl>
    <w:lvl w:ilvl="8" w:tplc="6D7EE7E2">
      <w:numFmt w:val="bullet"/>
      <w:lvlText w:val="•"/>
      <w:lvlJc w:val="left"/>
      <w:pPr>
        <w:ind w:left="932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51750C3"/>
    <w:multiLevelType w:val="hybridMultilevel"/>
    <w:tmpl w:val="361ACCE6"/>
    <w:lvl w:ilvl="0" w:tplc="2B48F5A8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48A848C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5FF6C376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0962337A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2454108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570CBF98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D1AA1E78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6AB63674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735AA1FA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163B7923"/>
    <w:multiLevelType w:val="hybridMultilevel"/>
    <w:tmpl w:val="07DCD70A"/>
    <w:lvl w:ilvl="0" w:tplc="1EB4425C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36941C96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01AEAFDE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5866C708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2ECA7680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948644A8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6C96544C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4B3807A6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D3529FFE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189C4947"/>
    <w:multiLevelType w:val="hybridMultilevel"/>
    <w:tmpl w:val="DE2E2A4A"/>
    <w:lvl w:ilvl="0" w:tplc="E4F8A880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A1B06B68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F69425C0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8F2AB6C6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76BC840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C8D659AC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9B2EA354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38CAFAE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E0B0749A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B9A0A5D"/>
    <w:multiLevelType w:val="hybridMultilevel"/>
    <w:tmpl w:val="74963E8C"/>
    <w:lvl w:ilvl="0" w:tplc="1124DC2C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4044FED2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4DA885AC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A08CA79A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63DC7806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08E81AC2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0666F046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65700924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2A6E1934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DC128DE"/>
    <w:multiLevelType w:val="hybridMultilevel"/>
    <w:tmpl w:val="2C5897F8"/>
    <w:lvl w:ilvl="0" w:tplc="7382B7F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64D25DE6">
      <w:start w:val="1"/>
      <w:numFmt w:val="decimal"/>
      <w:lvlText w:val="%2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2" w:tplc="B6BCDD76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ACFCC810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92B837DC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6A747706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8C3429DA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1BF4C34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3C086F56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DF338EC"/>
    <w:multiLevelType w:val="hybridMultilevel"/>
    <w:tmpl w:val="099E6D1A"/>
    <w:lvl w:ilvl="0" w:tplc="1584A614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DBA8584E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45566C14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C1E60FD4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8112F394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361659E6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68666882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A76667B6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401CE180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1FD44B4F"/>
    <w:multiLevelType w:val="hybridMultilevel"/>
    <w:tmpl w:val="BB9CD306"/>
    <w:lvl w:ilvl="0" w:tplc="0F9E86BE">
      <w:numFmt w:val="bullet"/>
      <w:lvlText w:val=""/>
      <w:lvlJc w:val="left"/>
      <w:pPr>
        <w:ind w:left="880" w:hanging="360"/>
      </w:pPr>
      <w:rPr>
        <w:rFonts w:hint="default"/>
        <w:w w:val="100"/>
        <w:lang w:val="en-US" w:eastAsia="en-US" w:bidi="ar-SA"/>
      </w:rPr>
    </w:lvl>
    <w:lvl w:ilvl="1" w:tplc="C2F2616E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2" w:tplc="15C48710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04268452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E140D388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90E652EE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D86E876E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18A8591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1576A732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099472D"/>
    <w:multiLevelType w:val="hybridMultilevel"/>
    <w:tmpl w:val="BBEA9360"/>
    <w:lvl w:ilvl="0" w:tplc="6772F7F6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944A49A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28AC9966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65A838CC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4CB2CCB6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F1BEB660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2E74787E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D77432F4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44F2676A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21AA2FB0"/>
    <w:multiLevelType w:val="hybridMultilevel"/>
    <w:tmpl w:val="41B65C68"/>
    <w:lvl w:ilvl="0" w:tplc="58067A50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E10C4952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27DA2C00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843A3F02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88AC9B0A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4D843D1C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D76E12D8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4CFE10B6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5C0C9516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1C81C5A"/>
    <w:multiLevelType w:val="hybridMultilevel"/>
    <w:tmpl w:val="C3541C6C"/>
    <w:lvl w:ilvl="0" w:tplc="C10EF06C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C4E126A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EAAED578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EE9A4024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0AEE955C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66123DE0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395CEBFC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A992CEBC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9048A980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34264BD"/>
    <w:multiLevelType w:val="hybridMultilevel"/>
    <w:tmpl w:val="F4F875D8"/>
    <w:lvl w:ilvl="0" w:tplc="8410C58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811A5798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E042E648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EB604D04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1A06A6F0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BEB81A1C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E26E3F6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683A0DC2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459A87B8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23B34F7F"/>
    <w:multiLevelType w:val="hybridMultilevel"/>
    <w:tmpl w:val="12E65BF8"/>
    <w:lvl w:ilvl="0" w:tplc="B6E037E0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05C6C83A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F1ECA852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BD841F8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CDBEA9F4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696EFE2E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C2885CC4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47F032A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492C7746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24632348"/>
    <w:multiLevelType w:val="hybridMultilevel"/>
    <w:tmpl w:val="6A6C3238"/>
    <w:lvl w:ilvl="0" w:tplc="0DE2F710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236784C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9A66D6F2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8D3A6948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44E217C6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6C80EFD2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D2909664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E7E830A0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B39846CC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56D7137"/>
    <w:multiLevelType w:val="hybridMultilevel"/>
    <w:tmpl w:val="437E8890"/>
    <w:lvl w:ilvl="0" w:tplc="752A520A">
      <w:numFmt w:val="bullet"/>
      <w:lvlText w:val=""/>
      <w:lvlJc w:val="left"/>
      <w:pPr>
        <w:ind w:left="69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94418B2">
      <w:numFmt w:val="bullet"/>
      <w:lvlText w:val="•"/>
      <w:lvlJc w:val="left"/>
      <w:pPr>
        <w:ind w:left="988" w:hanging="360"/>
      </w:pPr>
      <w:rPr>
        <w:rFonts w:hint="default"/>
        <w:lang w:val="en-US" w:eastAsia="en-US" w:bidi="ar-SA"/>
      </w:rPr>
    </w:lvl>
    <w:lvl w:ilvl="2" w:tplc="DD4665B0">
      <w:numFmt w:val="bullet"/>
      <w:lvlText w:val="•"/>
      <w:lvlJc w:val="left"/>
      <w:pPr>
        <w:ind w:left="1276" w:hanging="360"/>
      </w:pPr>
      <w:rPr>
        <w:rFonts w:hint="default"/>
        <w:lang w:val="en-US" w:eastAsia="en-US" w:bidi="ar-SA"/>
      </w:rPr>
    </w:lvl>
    <w:lvl w:ilvl="3" w:tplc="91C4A4E4">
      <w:numFmt w:val="bullet"/>
      <w:lvlText w:val="•"/>
      <w:lvlJc w:val="left"/>
      <w:pPr>
        <w:ind w:left="1565" w:hanging="360"/>
      </w:pPr>
      <w:rPr>
        <w:rFonts w:hint="default"/>
        <w:lang w:val="en-US" w:eastAsia="en-US" w:bidi="ar-SA"/>
      </w:rPr>
    </w:lvl>
    <w:lvl w:ilvl="4" w:tplc="41A2611A">
      <w:numFmt w:val="bullet"/>
      <w:lvlText w:val="•"/>
      <w:lvlJc w:val="left"/>
      <w:pPr>
        <w:ind w:left="1853" w:hanging="360"/>
      </w:pPr>
      <w:rPr>
        <w:rFonts w:hint="default"/>
        <w:lang w:val="en-US" w:eastAsia="en-US" w:bidi="ar-SA"/>
      </w:rPr>
    </w:lvl>
    <w:lvl w:ilvl="5" w:tplc="8D80E332">
      <w:numFmt w:val="bullet"/>
      <w:lvlText w:val="•"/>
      <w:lvlJc w:val="left"/>
      <w:pPr>
        <w:ind w:left="2142" w:hanging="360"/>
      </w:pPr>
      <w:rPr>
        <w:rFonts w:hint="default"/>
        <w:lang w:val="en-US" w:eastAsia="en-US" w:bidi="ar-SA"/>
      </w:rPr>
    </w:lvl>
    <w:lvl w:ilvl="6" w:tplc="9E6AB6B4">
      <w:numFmt w:val="bullet"/>
      <w:lvlText w:val="•"/>
      <w:lvlJc w:val="left"/>
      <w:pPr>
        <w:ind w:left="2430" w:hanging="360"/>
      </w:pPr>
      <w:rPr>
        <w:rFonts w:hint="default"/>
        <w:lang w:val="en-US" w:eastAsia="en-US" w:bidi="ar-SA"/>
      </w:rPr>
    </w:lvl>
    <w:lvl w:ilvl="7" w:tplc="93047BCA">
      <w:numFmt w:val="bullet"/>
      <w:lvlText w:val="•"/>
      <w:lvlJc w:val="left"/>
      <w:pPr>
        <w:ind w:left="2719" w:hanging="360"/>
      </w:pPr>
      <w:rPr>
        <w:rFonts w:hint="default"/>
        <w:lang w:val="en-US" w:eastAsia="en-US" w:bidi="ar-SA"/>
      </w:rPr>
    </w:lvl>
    <w:lvl w:ilvl="8" w:tplc="548626BE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277D1FA6"/>
    <w:multiLevelType w:val="hybridMultilevel"/>
    <w:tmpl w:val="9EB40722"/>
    <w:lvl w:ilvl="0" w:tplc="FFDE8128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44165F72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04966422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E1589A38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C6C05504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F1B07332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AFF24D90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FED02C40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FA48208E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8186925"/>
    <w:multiLevelType w:val="hybridMultilevel"/>
    <w:tmpl w:val="EF867A90"/>
    <w:lvl w:ilvl="0" w:tplc="782489D0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06CAEEE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2" w:tplc="4C9210C0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DB4C9CE4">
      <w:numFmt w:val="bullet"/>
      <w:lvlText w:val="•"/>
      <w:lvlJc w:val="left"/>
      <w:pPr>
        <w:ind w:left="4498" w:hanging="360"/>
      </w:pPr>
      <w:rPr>
        <w:rFonts w:hint="default"/>
        <w:lang w:val="en-US" w:eastAsia="en-US" w:bidi="ar-SA"/>
      </w:rPr>
    </w:lvl>
    <w:lvl w:ilvl="4" w:tplc="56509C2C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ar-SA"/>
      </w:rPr>
    </w:lvl>
    <w:lvl w:ilvl="5" w:tplc="E348D876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6" w:tplc="DB7CBE7E">
      <w:numFmt w:val="bullet"/>
      <w:lvlText w:val="•"/>
      <w:lvlJc w:val="left"/>
      <w:pPr>
        <w:ind w:left="7396" w:hanging="360"/>
      </w:pPr>
      <w:rPr>
        <w:rFonts w:hint="default"/>
        <w:lang w:val="en-US" w:eastAsia="en-US" w:bidi="ar-SA"/>
      </w:rPr>
    </w:lvl>
    <w:lvl w:ilvl="7" w:tplc="715090E4">
      <w:numFmt w:val="bullet"/>
      <w:lvlText w:val="•"/>
      <w:lvlJc w:val="left"/>
      <w:pPr>
        <w:ind w:left="8362" w:hanging="360"/>
      </w:pPr>
      <w:rPr>
        <w:rFonts w:hint="default"/>
        <w:lang w:val="en-US" w:eastAsia="en-US" w:bidi="ar-SA"/>
      </w:rPr>
    </w:lvl>
    <w:lvl w:ilvl="8" w:tplc="E4149966">
      <w:numFmt w:val="bullet"/>
      <w:lvlText w:val="•"/>
      <w:lvlJc w:val="left"/>
      <w:pPr>
        <w:ind w:left="9328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2A774DC7"/>
    <w:multiLevelType w:val="hybridMultilevel"/>
    <w:tmpl w:val="22EAC8C6"/>
    <w:lvl w:ilvl="0" w:tplc="E3085B52">
      <w:numFmt w:val="bullet"/>
      <w:lvlText w:val=""/>
      <w:lvlJc w:val="left"/>
      <w:pPr>
        <w:ind w:left="91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2A0AAD0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61580B10">
      <w:numFmt w:val="bullet"/>
      <w:lvlText w:val="•"/>
      <w:lvlJc w:val="left"/>
      <w:pPr>
        <w:ind w:left="2821" w:hanging="360"/>
      </w:pPr>
      <w:rPr>
        <w:rFonts w:hint="default"/>
        <w:lang w:val="en-US" w:eastAsia="en-US" w:bidi="ar-SA"/>
      </w:rPr>
    </w:lvl>
    <w:lvl w:ilvl="3" w:tplc="C45EF994">
      <w:numFmt w:val="bullet"/>
      <w:lvlText w:val="•"/>
      <w:lvlJc w:val="left"/>
      <w:pPr>
        <w:ind w:left="3772" w:hanging="360"/>
      </w:pPr>
      <w:rPr>
        <w:rFonts w:hint="default"/>
        <w:lang w:val="en-US" w:eastAsia="en-US" w:bidi="ar-SA"/>
      </w:rPr>
    </w:lvl>
    <w:lvl w:ilvl="4" w:tplc="4C1E85C6">
      <w:numFmt w:val="bullet"/>
      <w:lvlText w:val="•"/>
      <w:lvlJc w:val="left"/>
      <w:pPr>
        <w:ind w:left="4722" w:hanging="360"/>
      </w:pPr>
      <w:rPr>
        <w:rFonts w:hint="default"/>
        <w:lang w:val="en-US" w:eastAsia="en-US" w:bidi="ar-SA"/>
      </w:rPr>
    </w:lvl>
    <w:lvl w:ilvl="5" w:tplc="830CD044">
      <w:numFmt w:val="bullet"/>
      <w:lvlText w:val="•"/>
      <w:lvlJc w:val="left"/>
      <w:pPr>
        <w:ind w:left="5673" w:hanging="360"/>
      </w:pPr>
      <w:rPr>
        <w:rFonts w:hint="default"/>
        <w:lang w:val="en-US" w:eastAsia="en-US" w:bidi="ar-SA"/>
      </w:rPr>
    </w:lvl>
    <w:lvl w:ilvl="6" w:tplc="5F34DCC2">
      <w:numFmt w:val="bullet"/>
      <w:lvlText w:val="•"/>
      <w:lvlJc w:val="left"/>
      <w:pPr>
        <w:ind w:left="6624" w:hanging="360"/>
      </w:pPr>
      <w:rPr>
        <w:rFonts w:hint="default"/>
        <w:lang w:val="en-US" w:eastAsia="en-US" w:bidi="ar-SA"/>
      </w:rPr>
    </w:lvl>
    <w:lvl w:ilvl="7" w:tplc="A8D8D53A">
      <w:numFmt w:val="bullet"/>
      <w:lvlText w:val="•"/>
      <w:lvlJc w:val="left"/>
      <w:pPr>
        <w:ind w:left="7574" w:hanging="360"/>
      </w:pPr>
      <w:rPr>
        <w:rFonts w:hint="default"/>
        <w:lang w:val="en-US" w:eastAsia="en-US" w:bidi="ar-SA"/>
      </w:rPr>
    </w:lvl>
    <w:lvl w:ilvl="8" w:tplc="A4587672">
      <w:numFmt w:val="bullet"/>
      <w:lvlText w:val="•"/>
      <w:lvlJc w:val="left"/>
      <w:pPr>
        <w:ind w:left="8525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2DED2878"/>
    <w:multiLevelType w:val="hybridMultilevel"/>
    <w:tmpl w:val="564E8368"/>
    <w:lvl w:ilvl="0" w:tplc="C00C0136">
      <w:numFmt w:val="bullet"/>
      <w:lvlText w:val=""/>
      <w:lvlJc w:val="left"/>
      <w:pPr>
        <w:ind w:left="88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1" w:tplc="EA8C9184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F628F252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EDA0BEE2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78D26C60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334406EE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48E0329C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FC1C87F8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99AC04BA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2E98410D"/>
    <w:multiLevelType w:val="hybridMultilevel"/>
    <w:tmpl w:val="AE2E88A6"/>
    <w:lvl w:ilvl="0" w:tplc="D018C55C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5"/>
        <w:w w:val="100"/>
        <w:sz w:val="24"/>
        <w:szCs w:val="24"/>
        <w:lang w:val="en-US" w:eastAsia="en-US" w:bidi="ar-SA"/>
      </w:rPr>
    </w:lvl>
    <w:lvl w:ilvl="1" w:tplc="EA964438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83386142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8BEC6F7C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62E8E9BC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50E4B10A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6152071C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3B9C419E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B270EB2A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2FA33679"/>
    <w:multiLevelType w:val="hybridMultilevel"/>
    <w:tmpl w:val="1BD06B62"/>
    <w:lvl w:ilvl="0" w:tplc="209A20E0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5"/>
        <w:w w:val="100"/>
        <w:sz w:val="24"/>
        <w:szCs w:val="24"/>
        <w:lang w:val="en-US" w:eastAsia="en-US" w:bidi="ar-SA"/>
      </w:rPr>
    </w:lvl>
    <w:lvl w:ilvl="1" w:tplc="AA54075A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71F42C92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4C48D69C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A1222670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1E54CC7A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E2C2BDF2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91A00C00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B23C4F82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2FF460CA"/>
    <w:multiLevelType w:val="hybridMultilevel"/>
    <w:tmpl w:val="FEF0C4E2"/>
    <w:lvl w:ilvl="0" w:tplc="BC7EACE8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88C0320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61DCD4FC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58B69F28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6B54EA22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98B4C364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6C7AF418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C1349510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EEB06050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00B5883"/>
    <w:multiLevelType w:val="hybridMultilevel"/>
    <w:tmpl w:val="E110D0C8"/>
    <w:lvl w:ilvl="0" w:tplc="2E78FD1E">
      <w:start w:val="4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F4366DF0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2326C152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08EEF29A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9DC040A0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ADBCA5F4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F7622D2C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56A8BF9A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00D09908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30B84087"/>
    <w:multiLevelType w:val="hybridMultilevel"/>
    <w:tmpl w:val="7B96B7FC"/>
    <w:lvl w:ilvl="0" w:tplc="BE38DD9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A6523534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7F3ED73E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FD4E439C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4E0EC3A0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8E62B2E8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0FF0D4DE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D728D9C2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8868A5FE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31507B2C"/>
    <w:multiLevelType w:val="hybridMultilevel"/>
    <w:tmpl w:val="3C9A55C8"/>
    <w:lvl w:ilvl="0" w:tplc="71763E50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DD72FDA4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1A4C5B6E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1CA8A204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F5CC4918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96C4896E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A90EF2A2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B8948A32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1B76FEEE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3314446B"/>
    <w:multiLevelType w:val="hybridMultilevel"/>
    <w:tmpl w:val="DDE415F2"/>
    <w:lvl w:ilvl="0" w:tplc="6154469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A768C308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B498DB32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D0A61BD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4E2EB904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555AEBC0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A8C4053E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68840F68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8592B446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34CE0AC0"/>
    <w:multiLevelType w:val="hybridMultilevel"/>
    <w:tmpl w:val="1B665CD4"/>
    <w:lvl w:ilvl="0" w:tplc="B4467DC8">
      <w:start w:val="1"/>
      <w:numFmt w:val="decimal"/>
      <w:lvlText w:val="%1."/>
      <w:lvlJc w:val="left"/>
      <w:pPr>
        <w:ind w:left="880" w:hanging="445"/>
        <w:jc w:val="left"/>
      </w:pPr>
      <w:rPr>
        <w:rFonts w:hint="default"/>
        <w:w w:val="100"/>
        <w:lang w:val="en-US" w:eastAsia="en-US" w:bidi="ar-SA"/>
      </w:rPr>
    </w:lvl>
    <w:lvl w:ilvl="1" w:tplc="01DA402E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color w:val="303030"/>
        <w:w w:val="100"/>
        <w:sz w:val="24"/>
        <w:szCs w:val="24"/>
        <w:lang w:val="en-US" w:eastAsia="en-US" w:bidi="ar-SA"/>
      </w:rPr>
    </w:lvl>
    <w:lvl w:ilvl="2" w:tplc="72242B66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42AC293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9CE235DE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DEA871A0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8182F8F0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933045B4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7C92688C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354B3135"/>
    <w:multiLevelType w:val="multilevel"/>
    <w:tmpl w:val="54B635CC"/>
    <w:lvl w:ilvl="0">
      <w:start w:val="3"/>
      <w:numFmt w:val="decimal"/>
      <w:lvlText w:val="%1"/>
      <w:lvlJc w:val="left"/>
      <w:pPr>
        <w:ind w:left="1748" w:hanging="569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-%2"/>
      <w:lvlJc w:val="left"/>
      <w:pPr>
        <w:ind w:left="1748" w:hanging="569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-%2-%3"/>
      <w:lvlJc w:val="left"/>
      <w:pPr>
        <w:ind w:left="1748" w:hanging="569"/>
        <w:jc w:val="left"/>
      </w:pPr>
      <w:rPr>
        <w:rFonts w:ascii="Carlito" w:eastAsia="Carlito" w:hAnsi="Carlito" w:cs="Carlito" w:hint="default"/>
        <w:spacing w:val="-2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2680" w:hanging="54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5540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93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446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400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353" w:hanging="540"/>
      </w:pPr>
      <w:rPr>
        <w:rFonts w:hint="default"/>
        <w:lang w:val="en-US" w:eastAsia="en-US" w:bidi="ar-SA"/>
      </w:rPr>
    </w:lvl>
  </w:abstractNum>
  <w:abstractNum w:abstractNumId="32" w15:restartNumberingAfterBreak="0">
    <w:nsid w:val="398C6DBA"/>
    <w:multiLevelType w:val="hybridMultilevel"/>
    <w:tmpl w:val="8B582392"/>
    <w:lvl w:ilvl="0" w:tplc="137CB914">
      <w:numFmt w:val="bullet"/>
      <w:lvlText w:val="□"/>
      <w:lvlJc w:val="left"/>
      <w:pPr>
        <w:ind w:left="1600" w:hanging="360"/>
      </w:pPr>
      <w:rPr>
        <w:rFonts w:ascii="Arial" w:eastAsia="Arial" w:hAnsi="Arial" w:cs="Arial" w:hint="default"/>
        <w:w w:val="100"/>
        <w:sz w:val="40"/>
        <w:szCs w:val="40"/>
        <w:lang w:val="en-US" w:eastAsia="en-US" w:bidi="ar-SA"/>
      </w:rPr>
    </w:lvl>
    <w:lvl w:ilvl="1" w:tplc="C26419BC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2" w:tplc="B024F95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A9A46584">
      <w:numFmt w:val="bullet"/>
      <w:lvlText w:val="•"/>
      <w:lvlJc w:val="left"/>
      <w:pPr>
        <w:ind w:left="4498" w:hanging="360"/>
      </w:pPr>
      <w:rPr>
        <w:rFonts w:hint="default"/>
        <w:lang w:val="en-US" w:eastAsia="en-US" w:bidi="ar-SA"/>
      </w:rPr>
    </w:lvl>
    <w:lvl w:ilvl="4" w:tplc="DF1E3FD2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ar-SA"/>
      </w:rPr>
    </w:lvl>
    <w:lvl w:ilvl="5" w:tplc="D34EFCCE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6" w:tplc="F8020B48">
      <w:numFmt w:val="bullet"/>
      <w:lvlText w:val="•"/>
      <w:lvlJc w:val="left"/>
      <w:pPr>
        <w:ind w:left="7396" w:hanging="360"/>
      </w:pPr>
      <w:rPr>
        <w:rFonts w:hint="default"/>
        <w:lang w:val="en-US" w:eastAsia="en-US" w:bidi="ar-SA"/>
      </w:rPr>
    </w:lvl>
    <w:lvl w:ilvl="7" w:tplc="41AA7E2A">
      <w:numFmt w:val="bullet"/>
      <w:lvlText w:val="•"/>
      <w:lvlJc w:val="left"/>
      <w:pPr>
        <w:ind w:left="8362" w:hanging="360"/>
      </w:pPr>
      <w:rPr>
        <w:rFonts w:hint="default"/>
        <w:lang w:val="en-US" w:eastAsia="en-US" w:bidi="ar-SA"/>
      </w:rPr>
    </w:lvl>
    <w:lvl w:ilvl="8" w:tplc="710E85E0">
      <w:numFmt w:val="bullet"/>
      <w:lvlText w:val="•"/>
      <w:lvlJc w:val="left"/>
      <w:pPr>
        <w:ind w:left="9328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39D84FD4"/>
    <w:multiLevelType w:val="hybridMultilevel"/>
    <w:tmpl w:val="9D74D08A"/>
    <w:lvl w:ilvl="0" w:tplc="D7C2BF80">
      <w:start w:val="1"/>
      <w:numFmt w:val="decimal"/>
      <w:lvlText w:val="%1."/>
      <w:lvlJc w:val="left"/>
      <w:pPr>
        <w:ind w:left="1240" w:hanging="360"/>
        <w:jc w:val="left"/>
      </w:pPr>
      <w:rPr>
        <w:rFonts w:hint="default"/>
        <w:spacing w:val="-4"/>
        <w:w w:val="100"/>
        <w:lang w:val="en-US" w:eastAsia="en-US" w:bidi="ar-SA"/>
      </w:rPr>
    </w:lvl>
    <w:lvl w:ilvl="1" w:tplc="4B38F3A2">
      <w:numFmt w:val="bullet"/>
      <w:lvlText w:val=""/>
      <w:lvlJc w:val="left"/>
      <w:pPr>
        <w:ind w:left="17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31B42184">
      <w:numFmt w:val="bullet"/>
      <w:lvlText w:val="o"/>
      <w:lvlJc w:val="left"/>
      <w:pPr>
        <w:ind w:left="2231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3" w:tplc="479EF370">
      <w:numFmt w:val="bullet"/>
      <w:lvlText w:val="•"/>
      <w:lvlJc w:val="left"/>
      <w:pPr>
        <w:ind w:left="3367" w:hanging="360"/>
      </w:pPr>
      <w:rPr>
        <w:rFonts w:hint="default"/>
        <w:lang w:val="en-US" w:eastAsia="en-US" w:bidi="ar-SA"/>
      </w:rPr>
    </w:lvl>
    <w:lvl w:ilvl="4" w:tplc="B3B6DFD6">
      <w:numFmt w:val="bullet"/>
      <w:lvlText w:val="•"/>
      <w:lvlJc w:val="left"/>
      <w:pPr>
        <w:ind w:left="4495" w:hanging="360"/>
      </w:pPr>
      <w:rPr>
        <w:rFonts w:hint="default"/>
        <w:lang w:val="en-US" w:eastAsia="en-US" w:bidi="ar-SA"/>
      </w:rPr>
    </w:lvl>
    <w:lvl w:ilvl="5" w:tplc="C9705772">
      <w:numFmt w:val="bullet"/>
      <w:lvlText w:val="•"/>
      <w:lvlJc w:val="left"/>
      <w:pPr>
        <w:ind w:left="5622" w:hanging="360"/>
      </w:pPr>
      <w:rPr>
        <w:rFonts w:hint="default"/>
        <w:lang w:val="en-US" w:eastAsia="en-US" w:bidi="ar-SA"/>
      </w:rPr>
    </w:lvl>
    <w:lvl w:ilvl="6" w:tplc="4C6C4382">
      <w:numFmt w:val="bullet"/>
      <w:lvlText w:val="•"/>
      <w:lvlJc w:val="left"/>
      <w:pPr>
        <w:ind w:left="6750" w:hanging="360"/>
      </w:pPr>
      <w:rPr>
        <w:rFonts w:hint="default"/>
        <w:lang w:val="en-US" w:eastAsia="en-US" w:bidi="ar-SA"/>
      </w:rPr>
    </w:lvl>
    <w:lvl w:ilvl="7" w:tplc="246E16A4">
      <w:numFmt w:val="bullet"/>
      <w:lvlText w:val="•"/>
      <w:lvlJc w:val="left"/>
      <w:pPr>
        <w:ind w:left="7877" w:hanging="360"/>
      </w:pPr>
      <w:rPr>
        <w:rFonts w:hint="default"/>
        <w:lang w:val="en-US" w:eastAsia="en-US" w:bidi="ar-SA"/>
      </w:rPr>
    </w:lvl>
    <w:lvl w:ilvl="8" w:tplc="DC647CE2">
      <w:numFmt w:val="bullet"/>
      <w:lvlText w:val="•"/>
      <w:lvlJc w:val="left"/>
      <w:pPr>
        <w:ind w:left="9005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3A0B6CC9"/>
    <w:multiLevelType w:val="hybridMultilevel"/>
    <w:tmpl w:val="76226046"/>
    <w:lvl w:ilvl="0" w:tplc="BF02612C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5"/>
        <w:w w:val="100"/>
        <w:sz w:val="24"/>
        <w:szCs w:val="24"/>
        <w:lang w:val="en-US" w:eastAsia="en-US" w:bidi="ar-SA"/>
      </w:rPr>
    </w:lvl>
    <w:lvl w:ilvl="1" w:tplc="4866CB2C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DEE44E98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8B3A9066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04208C18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ECE6C7C4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22D6DD70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A38CA3E8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670EE7B4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3B475001"/>
    <w:multiLevelType w:val="hybridMultilevel"/>
    <w:tmpl w:val="EC7E2A4E"/>
    <w:lvl w:ilvl="0" w:tplc="6C3A7B8A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FFAC0480">
      <w:numFmt w:val="bullet"/>
      <w:lvlText w:val="•"/>
      <w:lvlJc w:val="left"/>
      <w:pPr>
        <w:ind w:left="2380" w:hanging="360"/>
      </w:pPr>
      <w:rPr>
        <w:rFonts w:hint="default"/>
        <w:lang w:val="en-US" w:eastAsia="en-US" w:bidi="ar-SA"/>
      </w:rPr>
    </w:lvl>
    <w:lvl w:ilvl="2" w:tplc="011610AA">
      <w:numFmt w:val="bullet"/>
      <w:lvlText w:val="•"/>
      <w:lvlJc w:val="left"/>
      <w:pPr>
        <w:ind w:left="3366" w:hanging="360"/>
      </w:pPr>
      <w:rPr>
        <w:rFonts w:hint="default"/>
        <w:lang w:val="en-US" w:eastAsia="en-US" w:bidi="ar-SA"/>
      </w:rPr>
    </w:lvl>
    <w:lvl w:ilvl="3" w:tplc="C422C3C6">
      <w:numFmt w:val="bullet"/>
      <w:lvlText w:val="•"/>
      <w:lvlJc w:val="left"/>
      <w:pPr>
        <w:ind w:left="4353" w:hanging="360"/>
      </w:pPr>
      <w:rPr>
        <w:rFonts w:hint="default"/>
        <w:lang w:val="en-US" w:eastAsia="en-US" w:bidi="ar-SA"/>
      </w:rPr>
    </w:lvl>
    <w:lvl w:ilvl="4" w:tplc="1E5ABAC8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5" w:tplc="23BAE434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ar-SA"/>
      </w:rPr>
    </w:lvl>
    <w:lvl w:ilvl="6" w:tplc="5F1049CC">
      <w:numFmt w:val="bullet"/>
      <w:lvlText w:val="•"/>
      <w:lvlJc w:val="left"/>
      <w:pPr>
        <w:ind w:left="7313" w:hanging="360"/>
      </w:pPr>
      <w:rPr>
        <w:rFonts w:hint="default"/>
        <w:lang w:val="en-US" w:eastAsia="en-US" w:bidi="ar-SA"/>
      </w:rPr>
    </w:lvl>
    <w:lvl w:ilvl="7" w:tplc="742C51D4">
      <w:numFmt w:val="bullet"/>
      <w:lvlText w:val="•"/>
      <w:lvlJc w:val="left"/>
      <w:pPr>
        <w:ind w:left="8300" w:hanging="360"/>
      </w:pPr>
      <w:rPr>
        <w:rFonts w:hint="default"/>
        <w:lang w:val="en-US" w:eastAsia="en-US" w:bidi="ar-SA"/>
      </w:rPr>
    </w:lvl>
    <w:lvl w:ilvl="8" w:tplc="B85056D2">
      <w:numFmt w:val="bullet"/>
      <w:lvlText w:val="•"/>
      <w:lvlJc w:val="left"/>
      <w:pPr>
        <w:ind w:left="9286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3FD05709"/>
    <w:multiLevelType w:val="hybridMultilevel"/>
    <w:tmpl w:val="8610B64A"/>
    <w:lvl w:ilvl="0" w:tplc="BD5C1BCE">
      <w:numFmt w:val="bullet"/>
      <w:lvlText w:val=""/>
      <w:lvlJc w:val="left"/>
      <w:pPr>
        <w:ind w:left="880" w:hanging="360"/>
      </w:pPr>
      <w:rPr>
        <w:rFonts w:hint="default"/>
        <w:w w:val="100"/>
        <w:lang w:val="en-US" w:eastAsia="en-US" w:bidi="ar-SA"/>
      </w:rPr>
    </w:lvl>
    <w:lvl w:ilvl="1" w:tplc="0A4A1284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D6E0E65C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13225ED8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17683652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62061734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7ADCB74C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6818C290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8DBCF0FA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40C32883"/>
    <w:multiLevelType w:val="hybridMultilevel"/>
    <w:tmpl w:val="C0BA3C2E"/>
    <w:lvl w:ilvl="0" w:tplc="36D6FB2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ABE3FF2">
      <w:numFmt w:val="bullet"/>
      <w:lvlText w:val="•"/>
      <w:lvlJc w:val="left"/>
      <w:pPr>
        <w:ind w:left="1294" w:hanging="360"/>
      </w:pPr>
      <w:rPr>
        <w:rFonts w:hint="default"/>
        <w:lang w:val="en-US" w:eastAsia="en-US" w:bidi="ar-SA"/>
      </w:rPr>
    </w:lvl>
    <w:lvl w:ilvl="2" w:tplc="A3544134">
      <w:numFmt w:val="bullet"/>
      <w:lvlText w:val="•"/>
      <w:lvlJc w:val="left"/>
      <w:pPr>
        <w:ind w:left="1729" w:hanging="360"/>
      </w:pPr>
      <w:rPr>
        <w:rFonts w:hint="default"/>
        <w:lang w:val="en-US" w:eastAsia="en-US" w:bidi="ar-SA"/>
      </w:rPr>
    </w:lvl>
    <w:lvl w:ilvl="3" w:tplc="BC42BF22">
      <w:numFmt w:val="bullet"/>
      <w:lvlText w:val="•"/>
      <w:lvlJc w:val="left"/>
      <w:pPr>
        <w:ind w:left="2164" w:hanging="360"/>
      </w:pPr>
      <w:rPr>
        <w:rFonts w:hint="default"/>
        <w:lang w:val="en-US" w:eastAsia="en-US" w:bidi="ar-SA"/>
      </w:rPr>
    </w:lvl>
    <w:lvl w:ilvl="4" w:tplc="FC863AC6">
      <w:numFmt w:val="bullet"/>
      <w:lvlText w:val="•"/>
      <w:lvlJc w:val="left"/>
      <w:pPr>
        <w:ind w:left="2599" w:hanging="360"/>
      </w:pPr>
      <w:rPr>
        <w:rFonts w:hint="default"/>
        <w:lang w:val="en-US" w:eastAsia="en-US" w:bidi="ar-SA"/>
      </w:rPr>
    </w:lvl>
    <w:lvl w:ilvl="5" w:tplc="39085B24">
      <w:numFmt w:val="bullet"/>
      <w:lvlText w:val="•"/>
      <w:lvlJc w:val="left"/>
      <w:pPr>
        <w:ind w:left="3033" w:hanging="360"/>
      </w:pPr>
      <w:rPr>
        <w:rFonts w:hint="default"/>
        <w:lang w:val="en-US" w:eastAsia="en-US" w:bidi="ar-SA"/>
      </w:rPr>
    </w:lvl>
    <w:lvl w:ilvl="6" w:tplc="D04CAD6C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7" w:tplc="B2D89008">
      <w:numFmt w:val="bullet"/>
      <w:lvlText w:val="•"/>
      <w:lvlJc w:val="left"/>
      <w:pPr>
        <w:ind w:left="3903" w:hanging="360"/>
      </w:pPr>
      <w:rPr>
        <w:rFonts w:hint="default"/>
        <w:lang w:val="en-US" w:eastAsia="en-US" w:bidi="ar-SA"/>
      </w:rPr>
    </w:lvl>
    <w:lvl w:ilvl="8" w:tplc="F378FC9A">
      <w:numFmt w:val="bullet"/>
      <w:lvlText w:val="•"/>
      <w:lvlJc w:val="left"/>
      <w:pPr>
        <w:ind w:left="4338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42074B61"/>
    <w:multiLevelType w:val="hybridMultilevel"/>
    <w:tmpl w:val="2362C724"/>
    <w:lvl w:ilvl="0" w:tplc="4112BC3A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A8926774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2FB24654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75164310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156E5D8C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5E0C549E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B5A279C2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ADD44E5E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BFF0F590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39" w15:restartNumberingAfterBreak="0">
    <w:nsid w:val="42ED31FD"/>
    <w:multiLevelType w:val="hybridMultilevel"/>
    <w:tmpl w:val="0D26EEE0"/>
    <w:lvl w:ilvl="0" w:tplc="D160D0F6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5"/>
        <w:w w:val="100"/>
        <w:sz w:val="24"/>
        <w:szCs w:val="24"/>
        <w:lang w:val="en-US" w:eastAsia="en-US" w:bidi="ar-SA"/>
      </w:rPr>
    </w:lvl>
    <w:lvl w:ilvl="1" w:tplc="0BB80E1C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B61C0824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8CFC42BE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EEE68322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437EB0C2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B1688836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F8101892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17BCEDD0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44D15680"/>
    <w:multiLevelType w:val="hybridMultilevel"/>
    <w:tmpl w:val="7B82BD40"/>
    <w:lvl w:ilvl="0" w:tplc="DECAA012">
      <w:numFmt w:val="bullet"/>
      <w:lvlText w:val="□"/>
      <w:lvlJc w:val="left"/>
      <w:pPr>
        <w:ind w:left="1240" w:hanging="360"/>
      </w:pPr>
      <w:rPr>
        <w:rFonts w:ascii="Arial" w:eastAsia="Arial" w:hAnsi="Arial" w:cs="Arial" w:hint="default"/>
        <w:w w:val="100"/>
        <w:sz w:val="40"/>
        <w:szCs w:val="40"/>
        <w:lang w:val="en-US" w:eastAsia="en-US" w:bidi="ar-SA"/>
      </w:rPr>
    </w:lvl>
    <w:lvl w:ilvl="1" w:tplc="619E41DA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A4CCB06C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8FE846E4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E6E45FBC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1AEAEA04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4062737E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1040EB58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33C4438A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44E43411"/>
    <w:multiLevelType w:val="hybridMultilevel"/>
    <w:tmpl w:val="5888F528"/>
    <w:lvl w:ilvl="0" w:tplc="B0F8B304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2"/>
        <w:w w:val="99"/>
        <w:sz w:val="24"/>
        <w:szCs w:val="24"/>
        <w:lang w:val="en-US" w:eastAsia="en-US" w:bidi="ar-SA"/>
      </w:rPr>
    </w:lvl>
    <w:lvl w:ilvl="1" w:tplc="51743D82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2" w:tplc="F4642F48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653E59D4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A58A3C5C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1906396E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B810F68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E68E5162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80C0ECDA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42" w15:restartNumberingAfterBreak="0">
    <w:nsid w:val="45115C6B"/>
    <w:multiLevelType w:val="hybridMultilevel"/>
    <w:tmpl w:val="9F38C8E8"/>
    <w:lvl w:ilvl="0" w:tplc="FDE25C3E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8C8B9EA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EC148340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B9FA58EA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679090F2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F80A4F7C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BFC8FF96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CAEC436C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D0B0763E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4522685F"/>
    <w:multiLevelType w:val="hybridMultilevel"/>
    <w:tmpl w:val="A4E206DC"/>
    <w:lvl w:ilvl="0" w:tplc="7A48BD7E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1AAE04A6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95AC95BE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31E8F31C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31701B7E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048E3234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3CA88AE4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D2909190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E8BC2E52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461025A9"/>
    <w:multiLevelType w:val="hybridMultilevel"/>
    <w:tmpl w:val="04245594"/>
    <w:lvl w:ilvl="0" w:tplc="95EE38D6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C8A4E6E8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0B0C0A30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44A4BE9E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3F9C9C80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4CEA3FB2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E9E827E2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62B64DC6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11D6978A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45" w15:restartNumberingAfterBreak="0">
    <w:nsid w:val="47C520D0"/>
    <w:multiLevelType w:val="hybridMultilevel"/>
    <w:tmpl w:val="068A205E"/>
    <w:lvl w:ilvl="0" w:tplc="1402F824">
      <w:numFmt w:val="bullet"/>
      <w:lvlText w:val=""/>
      <w:lvlJc w:val="left"/>
      <w:pPr>
        <w:ind w:left="453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344E53E">
      <w:numFmt w:val="bullet"/>
      <w:lvlText w:val="o"/>
      <w:lvlJc w:val="left"/>
      <w:pPr>
        <w:ind w:left="813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FA10D9FE">
      <w:numFmt w:val="bullet"/>
      <w:lvlText w:val="•"/>
      <w:lvlJc w:val="left"/>
      <w:pPr>
        <w:ind w:left="1892" w:hanging="360"/>
      </w:pPr>
      <w:rPr>
        <w:rFonts w:hint="default"/>
        <w:lang w:val="en-US" w:eastAsia="en-US" w:bidi="ar-SA"/>
      </w:rPr>
    </w:lvl>
    <w:lvl w:ilvl="3" w:tplc="9842BC4A">
      <w:numFmt w:val="bullet"/>
      <w:lvlText w:val="•"/>
      <w:lvlJc w:val="left"/>
      <w:pPr>
        <w:ind w:left="2965" w:hanging="360"/>
      </w:pPr>
      <w:rPr>
        <w:rFonts w:hint="default"/>
        <w:lang w:val="en-US" w:eastAsia="en-US" w:bidi="ar-SA"/>
      </w:rPr>
    </w:lvl>
    <w:lvl w:ilvl="4" w:tplc="1A88464A">
      <w:numFmt w:val="bullet"/>
      <w:lvlText w:val="•"/>
      <w:lvlJc w:val="left"/>
      <w:pPr>
        <w:ind w:left="4037" w:hanging="360"/>
      </w:pPr>
      <w:rPr>
        <w:rFonts w:hint="default"/>
        <w:lang w:val="en-US" w:eastAsia="en-US" w:bidi="ar-SA"/>
      </w:rPr>
    </w:lvl>
    <w:lvl w:ilvl="5" w:tplc="DAE897DE">
      <w:numFmt w:val="bullet"/>
      <w:lvlText w:val="•"/>
      <w:lvlJc w:val="left"/>
      <w:pPr>
        <w:ind w:left="5110" w:hanging="360"/>
      </w:pPr>
      <w:rPr>
        <w:rFonts w:hint="default"/>
        <w:lang w:val="en-US" w:eastAsia="en-US" w:bidi="ar-SA"/>
      </w:rPr>
    </w:lvl>
    <w:lvl w:ilvl="6" w:tplc="AE347A7A">
      <w:numFmt w:val="bullet"/>
      <w:lvlText w:val="•"/>
      <w:lvlJc w:val="left"/>
      <w:pPr>
        <w:ind w:left="6182" w:hanging="360"/>
      </w:pPr>
      <w:rPr>
        <w:rFonts w:hint="default"/>
        <w:lang w:val="en-US" w:eastAsia="en-US" w:bidi="ar-SA"/>
      </w:rPr>
    </w:lvl>
    <w:lvl w:ilvl="7" w:tplc="39F6FF66">
      <w:numFmt w:val="bullet"/>
      <w:lvlText w:val="•"/>
      <w:lvlJc w:val="left"/>
      <w:pPr>
        <w:ind w:left="7255" w:hanging="360"/>
      </w:pPr>
      <w:rPr>
        <w:rFonts w:hint="default"/>
        <w:lang w:val="en-US" w:eastAsia="en-US" w:bidi="ar-SA"/>
      </w:rPr>
    </w:lvl>
    <w:lvl w:ilvl="8" w:tplc="A13A9684">
      <w:numFmt w:val="bullet"/>
      <w:lvlText w:val="•"/>
      <w:lvlJc w:val="left"/>
      <w:pPr>
        <w:ind w:left="8327" w:hanging="360"/>
      </w:pPr>
      <w:rPr>
        <w:rFonts w:hint="default"/>
        <w:lang w:val="en-US" w:eastAsia="en-US" w:bidi="ar-SA"/>
      </w:rPr>
    </w:lvl>
  </w:abstractNum>
  <w:abstractNum w:abstractNumId="46" w15:restartNumberingAfterBreak="0">
    <w:nsid w:val="48ED73B6"/>
    <w:multiLevelType w:val="hybridMultilevel"/>
    <w:tmpl w:val="9928FEF4"/>
    <w:lvl w:ilvl="0" w:tplc="7902B21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5"/>
        <w:w w:val="100"/>
        <w:sz w:val="24"/>
        <w:szCs w:val="24"/>
        <w:lang w:val="en-US" w:eastAsia="en-US" w:bidi="ar-SA"/>
      </w:rPr>
    </w:lvl>
    <w:lvl w:ilvl="1" w:tplc="0C3E094C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E7982F08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C4268F7C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1810946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17988688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A356B90A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4EC2F8A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948C4F94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47" w15:restartNumberingAfterBreak="0">
    <w:nsid w:val="4AB30861"/>
    <w:multiLevelType w:val="hybridMultilevel"/>
    <w:tmpl w:val="2B74873C"/>
    <w:lvl w:ilvl="0" w:tplc="69C2985A">
      <w:numFmt w:val="bullet"/>
      <w:lvlText w:val=""/>
      <w:lvlJc w:val="left"/>
      <w:pPr>
        <w:ind w:left="880" w:hanging="360"/>
      </w:pPr>
      <w:rPr>
        <w:rFonts w:hint="default"/>
        <w:w w:val="100"/>
        <w:lang w:val="en-US" w:eastAsia="en-US" w:bidi="ar-SA"/>
      </w:rPr>
    </w:lvl>
    <w:lvl w:ilvl="1" w:tplc="519E7E90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DD4C45AA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035E7928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875E9F3C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3776FA04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16AAE828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F034AE7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88ACD01C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48" w15:restartNumberingAfterBreak="0">
    <w:nsid w:val="4DBC5B70"/>
    <w:multiLevelType w:val="hybridMultilevel"/>
    <w:tmpl w:val="3858EBCC"/>
    <w:lvl w:ilvl="0" w:tplc="A9C437B4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5A6092F8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B65EE52C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86BC705E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52642684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EFDA30A2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2124CFB0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4CA26BDE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999CA3AC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49" w15:restartNumberingAfterBreak="0">
    <w:nsid w:val="4E1D6686"/>
    <w:multiLevelType w:val="hybridMultilevel"/>
    <w:tmpl w:val="FB5A3350"/>
    <w:lvl w:ilvl="0" w:tplc="D5D60552">
      <w:numFmt w:val="bullet"/>
      <w:lvlText w:val=""/>
      <w:lvlJc w:val="left"/>
      <w:pPr>
        <w:ind w:left="880" w:hanging="360"/>
      </w:pPr>
      <w:rPr>
        <w:rFonts w:hint="default"/>
        <w:w w:val="100"/>
        <w:lang w:val="en-US" w:eastAsia="en-US" w:bidi="ar-SA"/>
      </w:rPr>
    </w:lvl>
    <w:lvl w:ilvl="1" w:tplc="8ECEF6C2">
      <w:numFmt w:val="bullet"/>
      <w:lvlText w:val=""/>
      <w:lvlJc w:val="left"/>
      <w:pPr>
        <w:ind w:left="1240" w:hanging="360"/>
      </w:pPr>
      <w:rPr>
        <w:rFonts w:hint="default"/>
        <w:w w:val="100"/>
        <w:lang w:val="en-US" w:eastAsia="en-US" w:bidi="ar-SA"/>
      </w:rPr>
    </w:lvl>
    <w:lvl w:ilvl="2" w:tplc="37E6E40A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CFC69B0A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389404AA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42307CDE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B1A6BFEC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5DBC733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8D9C3BFC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50" w15:restartNumberingAfterBreak="0">
    <w:nsid w:val="524727EC"/>
    <w:multiLevelType w:val="hybridMultilevel"/>
    <w:tmpl w:val="78C0DFA0"/>
    <w:lvl w:ilvl="0" w:tplc="77B6FBC4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3D44892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948E8250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B8225F76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927E73D6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4C56E080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479EE95E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623AB69C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218EBC7C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51" w15:restartNumberingAfterBreak="0">
    <w:nsid w:val="545B76F9"/>
    <w:multiLevelType w:val="hybridMultilevel"/>
    <w:tmpl w:val="18F27B4E"/>
    <w:lvl w:ilvl="0" w:tplc="E9EEDDC8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F3908F24">
      <w:numFmt w:val="bullet"/>
      <w:lvlText w:val=""/>
      <w:lvlJc w:val="left"/>
      <w:pPr>
        <w:ind w:left="19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E93C6884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3" w:tplc="1ECA895C">
      <w:numFmt w:val="bullet"/>
      <w:lvlText w:val="•"/>
      <w:lvlJc w:val="left"/>
      <w:pPr>
        <w:ind w:left="4026" w:hanging="360"/>
      </w:pPr>
      <w:rPr>
        <w:rFonts w:hint="default"/>
        <w:lang w:val="en-US" w:eastAsia="en-US" w:bidi="ar-SA"/>
      </w:rPr>
    </w:lvl>
    <w:lvl w:ilvl="4" w:tplc="0694A6B6">
      <w:numFmt w:val="bullet"/>
      <w:lvlText w:val="•"/>
      <w:lvlJc w:val="left"/>
      <w:pPr>
        <w:ind w:left="5060" w:hanging="360"/>
      </w:pPr>
      <w:rPr>
        <w:rFonts w:hint="default"/>
        <w:lang w:val="en-US" w:eastAsia="en-US" w:bidi="ar-SA"/>
      </w:rPr>
    </w:lvl>
    <w:lvl w:ilvl="5" w:tplc="453A593A">
      <w:numFmt w:val="bullet"/>
      <w:lvlText w:val="•"/>
      <w:lvlJc w:val="left"/>
      <w:pPr>
        <w:ind w:left="6093" w:hanging="360"/>
      </w:pPr>
      <w:rPr>
        <w:rFonts w:hint="default"/>
        <w:lang w:val="en-US" w:eastAsia="en-US" w:bidi="ar-SA"/>
      </w:rPr>
    </w:lvl>
    <w:lvl w:ilvl="6" w:tplc="9A00851A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7" w:tplc="A1A22D62">
      <w:numFmt w:val="bullet"/>
      <w:lvlText w:val="•"/>
      <w:lvlJc w:val="left"/>
      <w:pPr>
        <w:ind w:left="8160" w:hanging="360"/>
      </w:pPr>
      <w:rPr>
        <w:rFonts w:hint="default"/>
        <w:lang w:val="en-US" w:eastAsia="en-US" w:bidi="ar-SA"/>
      </w:rPr>
    </w:lvl>
    <w:lvl w:ilvl="8" w:tplc="60AAD2BA">
      <w:numFmt w:val="bullet"/>
      <w:lvlText w:val="•"/>
      <w:lvlJc w:val="left"/>
      <w:pPr>
        <w:ind w:left="9193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56AC55AB"/>
    <w:multiLevelType w:val="hybridMultilevel"/>
    <w:tmpl w:val="B7B65960"/>
    <w:lvl w:ilvl="0" w:tplc="3AEE20B6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575A83BE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ACFA6FFE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E8D2821A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BB1495EA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B69E4328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A72A810A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D02241AC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E8E0876E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56D45962"/>
    <w:multiLevelType w:val="hybridMultilevel"/>
    <w:tmpl w:val="BE02D75A"/>
    <w:lvl w:ilvl="0" w:tplc="564C161A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3F74C500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179AC60A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1DB4DE24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BFE8CBE4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9D1CEB7A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6C8E0FF0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A6FEDF12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442232DA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54" w15:restartNumberingAfterBreak="0">
    <w:nsid w:val="579A760B"/>
    <w:multiLevelType w:val="hybridMultilevel"/>
    <w:tmpl w:val="97727580"/>
    <w:lvl w:ilvl="0" w:tplc="328453C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6F1866A4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00DE98F0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BA8C1EF2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6D8E552A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8D2086C4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94262356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E9668E50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FF74D03C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55" w15:restartNumberingAfterBreak="0">
    <w:nsid w:val="588365FD"/>
    <w:multiLevelType w:val="hybridMultilevel"/>
    <w:tmpl w:val="B05AEBA4"/>
    <w:lvl w:ilvl="0" w:tplc="9A4E2544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BAA8040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96C22F5A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03787126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171AC466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EE36361A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E8CEE362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ACB29B06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CE5A1186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56" w15:restartNumberingAfterBreak="0">
    <w:nsid w:val="58993B6E"/>
    <w:multiLevelType w:val="hybridMultilevel"/>
    <w:tmpl w:val="63ECADAA"/>
    <w:lvl w:ilvl="0" w:tplc="C4C664E2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9349B40">
      <w:numFmt w:val="bullet"/>
      <w:lvlText w:val="o"/>
      <w:lvlJc w:val="left"/>
      <w:pPr>
        <w:ind w:left="1960" w:hanging="360"/>
      </w:pPr>
      <w:rPr>
        <w:rFonts w:hint="default"/>
        <w:w w:val="99"/>
        <w:lang w:val="en-US" w:eastAsia="en-US" w:bidi="ar-SA"/>
      </w:rPr>
    </w:lvl>
    <w:lvl w:ilvl="2" w:tplc="5CD4C9DA">
      <w:numFmt w:val="bullet"/>
      <w:lvlText w:val="•"/>
      <w:lvlJc w:val="left"/>
      <w:pPr>
        <w:ind w:left="2993" w:hanging="360"/>
      </w:pPr>
      <w:rPr>
        <w:rFonts w:hint="default"/>
        <w:lang w:val="en-US" w:eastAsia="en-US" w:bidi="ar-SA"/>
      </w:rPr>
    </w:lvl>
    <w:lvl w:ilvl="3" w:tplc="3CC84A6C">
      <w:numFmt w:val="bullet"/>
      <w:lvlText w:val="•"/>
      <w:lvlJc w:val="left"/>
      <w:pPr>
        <w:ind w:left="4026" w:hanging="360"/>
      </w:pPr>
      <w:rPr>
        <w:rFonts w:hint="default"/>
        <w:lang w:val="en-US" w:eastAsia="en-US" w:bidi="ar-SA"/>
      </w:rPr>
    </w:lvl>
    <w:lvl w:ilvl="4" w:tplc="A1ACBB48">
      <w:numFmt w:val="bullet"/>
      <w:lvlText w:val="•"/>
      <w:lvlJc w:val="left"/>
      <w:pPr>
        <w:ind w:left="5060" w:hanging="360"/>
      </w:pPr>
      <w:rPr>
        <w:rFonts w:hint="default"/>
        <w:lang w:val="en-US" w:eastAsia="en-US" w:bidi="ar-SA"/>
      </w:rPr>
    </w:lvl>
    <w:lvl w:ilvl="5" w:tplc="54FEEB54">
      <w:numFmt w:val="bullet"/>
      <w:lvlText w:val="•"/>
      <w:lvlJc w:val="left"/>
      <w:pPr>
        <w:ind w:left="6093" w:hanging="360"/>
      </w:pPr>
      <w:rPr>
        <w:rFonts w:hint="default"/>
        <w:lang w:val="en-US" w:eastAsia="en-US" w:bidi="ar-SA"/>
      </w:rPr>
    </w:lvl>
    <w:lvl w:ilvl="6" w:tplc="A53EDB60">
      <w:numFmt w:val="bullet"/>
      <w:lvlText w:val="•"/>
      <w:lvlJc w:val="left"/>
      <w:pPr>
        <w:ind w:left="7126" w:hanging="360"/>
      </w:pPr>
      <w:rPr>
        <w:rFonts w:hint="default"/>
        <w:lang w:val="en-US" w:eastAsia="en-US" w:bidi="ar-SA"/>
      </w:rPr>
    </w:lvl>
    <w:lvl w:ilvl="7" w:tplc="8CC4AC98">
      <w:numFmt w:val="bullet"/>
      <w:lvlText w:val="•"/>
      <w:lvlJc w:val="left"/>
      <w:pPr>
        <w:ind w:left="8160" w:hanging="360"/>
      </w:pPr>
      <w:rPr>
        <w:rFonts w:hint="default"/>
        <w:lang w:val="en-US" w:eastAsia="en-US" w:bidi="ar-SA"/>
      </w:rPr>
    </w:lvl>
    <w:lvl w:ilvl="8" w:tplc="E00A99F6">
      <w:numFmt w:val="bullet"/>
      <w:lvlText w:val="•"/>
      <w:lvlJc w:val="left"/>
      <w:pPr>
        <w:ind w:left="9193" w:hanging="360"/>
      </w:pPr>
      <w:rPr>
        <w:rFonts w:hint="default"/>
        <w:lang w:val="en-US" w:eastAsia="en-US" w:bidi="ar-SA"/>
      </w:rPr>
    </w:lvl>
  </w:abstractNum>
  <w:abstractNum w:abstractNumId="57" w15:restartNumberingAfterBreak="0">
    <w:nsid w:val="59112144"/>
    <w:multiLevelType w:val="hybridMultilevel"/>
    <w:tmpl w:val="A99AED0C"/>
    <w:lvl w:ilvl="0" w:tplc="68109EA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351E1698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387C7A2C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7D20C390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E37A4894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B9F44EC4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193EBFFC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ADC4D34A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5A26D174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58" w15:restartNumberingAfterBreak="0">
    <w:nsid w:val="595677CC"/>
    <w:multiLevelType w:val="hybridMultilevel"/>
    <w:tmpl w:val="4CB08968"/>
    <w:lvl w:ilvl="0" w:tplc="D6262C14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1" w:tplc="818AFFD4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2" w:tplc="2780A0B2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57389434">
      <w:numFmt w:val="bullet"/>
      <w:lvlText w:val="•"/>
      <w:lvlJc w:val="left"/>
      <w:pPr>
        <w:ind w:left="4498" w:hanging="360"/>
      </w:pPr>
      <w:rPr>
        <w:rFonts w:hint="default"/>
        <w:lang w:val="en-US" w:eastAsia="en-US" w:bidi="ar-SA"/>
      </w:rPr>
    </w:lvl>
    <w:lvl w:ilvl="4" w:tplc="1922A668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ar-SA"/>
      </w:rPr>
    </w:lvl>
    <w:lvl w:ilvl="5" w:tplc="8DE284B4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6" w:tplc="695EB02C">
      <w:numFmt w:val="bullet"/>
      <w:lvlText w:val="•"/>
      <w:lvlJc w:val="left"/>
      <w:pPr>
        <w:ind w:left="7396" w:hanging="360"/>
      </w:pPr>
      <w:rPr>
        <w:rFonts w:hint="default"/>
        <w:lang w:val="en-US" w:eastAsia="en-US" w:bidi="ar-SA"/>
      </w:rPr>
    </w:lvl>
    <w:lvl w:ilvl="7" w:tplc="F92C98CE">
      <w:numFmt w:val="bullet"/>
      <w:lvlText w:val="•"/>
      <w:lvlJc w:val="left"/>
      <w:pPr>
        <w:ind w:left="8362" w:hanging="360"/>
      </w:pPr>
      <w:rPr>
        <w:rFonts w:hint="default"/>
        <w:lang w:val="en-US" w:eastAsia="en-US" w:bidi="ar-SA"/>
      </w:rPr>
    </w:lvl>
    <w:lvl w:ilvl="8" w:tplc="7B8048EC">
      <w:numFmt w:val="bullet"/>
      <w:lvlText w:val="•"/>
      <w:lvlJc w:val="left"/>
      <w:pPr>
        <w:ind w:left="9328" w:hanging="360"/>
      </w:pPr>
      <w:rPr>
        <w:rFonts w:hint="default"/>
        <w:lang w:val="en-US" w:eastAsia="en-US" w:bidi="ar-SA"/>
      </w:rPr>
    </w:lvl>
  </w:abstractNum>
  <w:abstractNum w:abstractNumId="59" w15:restartNumberingAfterBreak="0">
    <w:nsid w:val="5B2B4DFB"/>
    <w:multiLevelType w:val="hybridMultilevel"/>
    <w:tmpl w:val="96A0EF1C"/>
    <w:lvl w:ilvl="0" w:tplc="B0EA766C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20C7606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6A4EC40A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2D46236C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688AF796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D9A297F6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3CAE4BC2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AA04DE66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9426DA04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60" w15:restartNumberingAfterBreak="0">
    <w:nsid w:val="605B5276"/>
    <w:multiLevelType w:val="hybridMultilevel"/>
    <w:tmpl w:val="99A27C7C"/>
    <w:lvl w:ilvl="0" w:tplc="069AB170">
      <w:start w:val="1"/>
      <w:numFmt w:val="decimal"/>
      <w:lvlText w:val="%1."/>
      <w:lvlJc w:val="left"/>
      <w:pPr>
        <w:ind w:left="880" w:hanging="360"/>
        <w:jc w:val="left"/>
      </w:pPr>
      <w:rPr>
        <w:rFonts w:hint="default"/>
        <w:spacing w:val="-2"/>
        <w:w w:val="100"/>
        <w:lang w:val="en-US" w:eastAsia="en-US" w:bidi="ar-SA"/>
      </w:rPr>
    </w:lvl>
    <w:lvl w:ilvl="1" w:tplc="C88AEDA6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A7B2FEA0">
      <w:numFmt w:val="bullet"/>
      <w:lvlText w:val="•"/>
      <w:lvlJc w:val="left"/>
      <w:pPr>
        <w:ind w:left="1600" w:hanging="360"/>
      </w:pPr>
      <w:rPr>
        <w:rFonts w:hint="default"/>
        <w:lang w:val="en-US" w:eastAsia="en-US" w:bidi="ar-SA"/>
      </w:rPr>
    </w:lvl>
    <w:lvl w:ilvl="3" w:tplc="ED1AB7C0">
      <w:numFmt w:val="bullet"/>
      <w:lvlText w:val="•"/>
      <w:lvlJc w:val="left"/>
      <w:pPr>
        <w:ind w:left="2807" w:hanging="360"/>
      </w:pPr>
      <w:rPr>
        <w:rFonts w:hint="default"/>
        <w:lang w:val="en-US" w:eastAsia="en-US" w:bidi="ar-SA"/>
      </w:rPr>
    </w:lvl>
    <w:lvl w:ilvl="4" w:tplc="C6CC2566">
      <w:numFmt w:val="bullet"/>
      <w:lvlText w:val="•"/>
      <w:lvlJc w:val="left"/>
      <w:pPr>
        <w:ind w:left="4015" w:hanging="360"/>
      </w:pPr>
      <w:rPr>
        <w:rFonts w:hint="default"/>
        <w:lang w:val="en-US" w:eastAsia="en-US" w:bidi="ar-SA"/>
      </w:rPr>
    </w:lvl>
    <w:lvl w:ilvl="5" w:tplc="16A2A1D6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6" w:tplc="34F04608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7" w:tplc="17E04F4C">
      <w:numFmt w:val="bullet"/>
      <w:lvlText w:val="•"/>
      <w:lvlJc w:val="left"/>
      <w:pPr>
        <w:ind w:left="7637" w:hanging="360"/>
      </w:pPr>
      <w:rPr>
        <w:rFonts w:hint="default"/>
        <w:lang w:val="en-US" w:eastAsia="en-US" w:bidi="ar-SA"/>
      </w:rPr>
    </w:lvl>
    <w:lvl w:ilvl="8" w:tplc="6C94FEAA">
      <w:numFmt w:val="bullet"/>
      <w:lvlText w:val="•"/>
      <w:lvlJc w:val="left"/>
      <w:pPr>
        <w:ind w:left="8845" w:hanging="360"/>
      </w:pPr>
      <w:rPr>
        <w:rFonts w:hint="default"/>
        <w:lang w:val="en-US" w:eastAsia="en-US" w:bidi="ar-SA"/>
      </w:rPr>
    </w:lvl>
  </w:abstractNum>
  <w:abstractNum w:abstractNumId="61" w15:restartNumberingAfterBreak="0">
    <w:nsid w:val="622B4E2A"/>
    <w:multiLevelType w:val="hybridMultilevel"/>
    <w:tmpl w:val="C6621122"/>
    <w:lvl w:ilvl="0" w:tplc="CBE45D78">
      <w:start w:val="1"/>
      <w:numFmt w:val="decimal"/>
      <w:lvlText w:val="%1."/>
      <w:lvlJc w:val="left"/>
      <w:pPr>
        <w:ind w:left="812" w:hanging="293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217E2DCE">
      <w:start w:val="1"/>
      <w:numFmt w:val="decimal"/>
      <w:lvlText w:val="%2."/>
      <w:lvlJc w:val="left"/>
      <w:pPr>
        <w:ind w:left="2497" w:hanging="317"/>
        <w:jc w:val="left"/>
      </w:pPr>
      <w:rPr>
        <w:rFonts w:ascii="Carlito" w:eastAsia="Carlito" w:hAnsi="Carlito" w:cs="Carlito" w:hint="default"/>
        <w:spacing w:val="-2"/>
        <w:w w:val="100"/>
        <w:sz w:val="24"/>
        <w:szCs w:val="24"/>
        <w:lang w:val="en-US" w:eastAsia="en-US" w:bidi="ar-SA"/>
      </w:rPr>
    </w:lvl>
    <w:lvl w:ilvl="2" w:tplc="9E98A5D8">
      <w:numFmt w:val="bullet"/>
      <w:lvlText w:val="•"/>
      <w:lvlJc w:val="left"/>
      <w:pPr>
        <w:ind w:left="3473" w:hanging="317"/>
      </w:pPr>
      <w:rPr>
        <w:rFonts w:hint="default"/>
        <w:lang w:val="en-US" w:eastAsia="en-US" w:bidi="ar-SA"/>
      </w:rPr>
    </w:lvl>
    <w:lvl w:ilvl="3" w:tplc="E4E25132">
      <w:numFmt w:val="bullet"/>
      <w:lvlText w:val="•"/>
      <w:lvlJc w:val="left"/>
      <w:pPr>
        <w:ind w:left="4446" w:hanging="317"/>
      </w:pPr>
      <w:rPr>
        <w:rFonts w:hint="default"/>
        <w:lang w:val="en-US" w:eastAsia="en-US" w:bidi="ar-SA"/>
      </w:rPr>
    </w:lvl>
    <w:lvl w:ilvl="4" w:tplc="46546AD0">
      <w:numFmt w:val="bullet"/>
      <w:lvlText w:val="•"/>
      <w:lvlJc w:val="left"/>
      <w:pPr>
        <w:ind w:left="5420" w:hanging="317"/>
      </w:pPr>
      <w:rPr>
        <w:rFonts w:hint="default"/>
        <w:lang w:val="en-US" w:eastAsia="en-US" w:bidi="ar-SA"/>
      </w:rPr>
    </w:lvl>
    <w:lvl w:ilvl="5" w:tplc="4F96BB6C">
      <w:numFmt w:val="bullet"/>
      <w:lvlText w:val="•"/>
      <w:lvlJc w:val="left"/>
      <w:pPr>
        <w:ind w:left="6393" w:hanging="317"/>
      </w:pPr>
      <w:rPr>
        <w:rFonts w:hint="default"/>
        <w:lang w:val="en-US" w:eastAsia="en-US" w:bidi="ar-SA"/>
      </w:rPr>
    </w:lvl>
    <w:lvl w:ilvl="6" w:tplc="C6785B9C">
      <w:numFmt w:val="bullet"/>
      <w:lvlText w:val="•"/>
      <w:lvlJc w:val="left"/>
      <w:pPr>
        <w:ind w:left="7366" w:hanging="317"/>
      </w:pPr>
      <w:rPr>
        <w:rFonts w:hint="default"/>
        <w:lang w:val="en-US" w:eastAsia="en-US" w:bidi="ar-SA"/>
      </w:rPr>
    </w:lvl>
    <w:lvl w:ilvl="7" w:tplc="DB6E8402">
      <w:numFmt w:val="bullet"/>
      <w:lvlText w:val="•"/>
      <w:lvlJc w:val="left"/>
      <w:pPr>
        <w:ind w:left="8340" w:hanging="317"/>
      </w:pPr>
      <w:rPr>
        <w:rFonts w:hint="default"/>
        <w:lang w:val="en-US" w:eastAsia="en-US" w:bidi="ar-SA"/>
      </w:rPr>
    </w:lvl>
    <w:lvl w:ilvl="8" w:tplc="D47E81AA">
      <w:numFmt w:val="bullet"/>
      <w:lvlText w:val="•"/>
      <w:lvlJc w:val="left"/>
      <w:pPr>
        <w:ind w:left="9313" w:hanging="317"/>
      </w:pPr>
      <w:rPr>
        <w:rFonts w:hint="default"/>
        <w:lang w:val="en-US" w:eastAsia="en-US" w:bidi="ar-SA"/>
      </w:rPr>
    </w:lvl>
  </w:abstractNum>
  <w:abstractNum w:abstractNumId="62" w15:restartNumberingAfterBreak="0">
    <w:nsid w:val="6395066C"/>
    <w:multiLevelType w:val="hybridMultilevel"/>
    <w:tmpl w:val="1E40F42A"/>
    <w:lvl w:ilvl="0" w:tplc="72DAB5BA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4F38809A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152CB0B6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D30E6490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697A081A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45846D32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8BD6FD70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48B23EC0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9AA2D156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63" w15:restartNumberingAfterBreak="0">
    <w:nsid w:val="66924774"/>
    <w:multiLevelType w:val="hybridMultilevel"/>
    <w:tmpl w:val="CCC2AEEE"/>
    <w:lvl w:ilvl="0" w:tplc="5F52408C">
      <w:numFmt w:val="bullet"/>
      <w:lvlText w:val=""/>
      <w:lvlJc w:val="left"/>
      <w:pPr>
        <w:ind w:left="1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68C4DFA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013E1A3C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E6585538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DA56A4A4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CA38695A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43F6B1CE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A35ECC54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6F7C7D8E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64" w15:restartNumberingAfterBreak="0">
    <w:nsid w:val="66935290"/>
    <w:multiLevelType w:val="hybridMultilevel"/>
    <w:tmpl w:val="5426A7C0"/>
    <w:lvl w:ilvl="0" w:tplc="18640BC6"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888376E">
      <w:numFmt w:val="bullet"/>
      <w:lvlText w:val="•"/>
      <w:lvlJc w:val="left"/>
      <w:pPr>
        <w:ind w:left="790" w:hanging="360"/>
      </w:pPr>
      <w:rPr>
        <w:rFonts w:hint="default"/>
        <w:lang w:val="en-US" w:eastAsia="en-US" w:bidi="ar-SA"/>
      </w:rPr>
    </w:lvl>
    <w:lvl w:ilvl="2" w:tplc="D7987C70">
      <w:numFmt w:val="bullet"/>
      <w:lvlText w:val="•"/>
      <w:lvlJc w:val="left"/>
      <w:pPr>
        <w:ind w:left="1120" w:hanging="360"/>
      </w:pPr>
      <w:rPr>
        <w:rFonts w:hint="default"/>
        <w:lang w:val="en-US" w:eastAsia="en-US" w:bidi="ar-SA"/>
      </w:rPr>
    </w:lvl>
    <w:lvl w:ilvl="3" w:tplc="3460D6F4">
      <w:numFmt w:val="bullet"/>
      <w:lvlText w:val="•"/>
      <w:lvlJc w:val="left"/>
      <w:pPr>
        <w:ind w:left="1450" w:hanging="360"/>
      </w:pPr>
      <w:rPr>
        <w:rFonts w:hint="default"/>
        <w:lang w:val="en-US" w:eastAsia="en-US" w:bidi="ar-SA"/>
      </w:rPr>
    </w:lvl>
    <w:lvl w:ilvl="4" w:tplc="DA544D36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5" w:tplc="5EFEAA10">
      <w:numFmt w:val="bullet"/>
      <w:lvlText w:val="•"/>
      <w:lvlJc w:val="left"/>
      <w:pPr>
        <w:ind w:left="2110" w:hanging="360"/>
      </w:pPr>
      <w:rPr>
        <w:rFonts w:hint="default"/>
        <w:lang w:val="en-US" w:eastAsia="en-US" w:bidi="ar-SA"/>
      </w:rPr>
    </w:lvl>
    <w:lvl w:ilvl="6" w:tplc="C23AC2C4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7" w:tplc="66925656">
      <w:numFmt w:val="bullet"/>
      <w:lvlText w:val="•"/>
      <w:lvlJc w:val="left"/>
      <w:pPr>
        <w:ind w:left="2770" w:hanging="360"/>
      </w:pPr>
      <w:rPr>
        <w:rFonts w:hint="default"/>
        <w:lang w:val="en-US" w:eastAsia="en-US" w:bidi="ar-SA"/>
      </w:rPr>
    </w:lvl>
    <w:lvl w:ilvl="8" w:tplc="75247A28">
      <w:numFmt w:val="bullet"/>
      <w:lvlText w:val="•"/>
      <w:lvlJc w:val="left"/>
      <w:pPr>
        <w:ind w:left="3100" w:hanging="360"/>
      </w:pPr>
      <w:rPr>
        <w:rFonts w:hint="default"/>
        <w:lang w:val="en-US" w:eastAsia="en-US" w:bidi="ar-SA"/>
      </w:rPr>
    </w:lvl>
  </w:abstractNum>
  <w:abstractNum w:abstractNumId="65" w15:restartNumberingAfterBreak="0">
    <w:nsid w:val="71F5023D"/>
    <w:multiLevelType w:val="hybridMultilevel"/>
    <w:tmpl w:val="1B9CA100"/>
    <w:lvl w:ilvl="0" w:tplc="F3046C6E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22DE10F4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AA64564E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86D8B602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E4423436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4290058A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FA6A7384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F2A8D054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AB6490DE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66" w15:restartNumberingAfterBreak="0">
    <w:nsid w:val="736E0309"/>
    <w:multiLevelType w:val="hybridMultilevel"/>
    <w:tmpl w:val="210C2768"/>
    <w:lvl w:ilvl="0" w:tplc="2BB2D81C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45509B96">
      <w:start w:val="1"/>
      <w:numFmt w:val="decimal"/>
      <w:lvlText w:val="%2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2" w:tplc="70B2ED5C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629A34F6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0CF448CC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0E7C2304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C1F2033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546C0994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DDB2B4D4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67" w15:restartNumberingAfterBreak="0">
    <w:nsid w:val="74C44FB0"/>
    <w:multiLevelType w:val="hybridMultilevel"/>
    <w:tmpl w:val="916C6410"/>
    <w:lvl w:ilvl="0" w:tplc="4F12BEF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color w:val="383838"/>
        <w:spacing w:val="-4"/>
        <w:w w:val="100"/>
        <w:sz w:val="24"/>
        <w:szCs w:val="24"/>
        <w:lang w:val="en-US" w:eastAsia="en-US" w:bidi="ar-SA"/>
      </w:rPr>
    </w:lvl>
    <w:lvl w:ilvl="1" w:tplc="C88E9F22">
      <w:start w:val="1"/>
      <w:numFmt w:val="decimal"/>
      <w:lvlText w:val="%2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2" w:tplc="85A0A9AC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CD2E0DC4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71BEEE46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7F72B2E2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FBEE5F48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EB3E29DE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6EB6C04A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68" w15:restartNumberingAfterBreak="0">
    <w:nsid w:val="75DE159A"/>
    <w:multiLevelType w:val="hybridMultilevel"/>
    <w:tmpl w:val="D2DA8684"/>
    <w:lvl w:ilvl="0" w:tplc="1230025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23C215BE">
      <w:start w:val="1"/>
      <w:numFmt w:val="decimal"/>
      <w:lvlText w:val="%2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2" w:tplc="9892C28A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CB88C308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82E8724A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E8A45B3E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AED4792C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059205DC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49C0D6D0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abstractNum w:abstractNumId="69" w15:restartNumberingAfterBreak="0">
    <w:nsid w:val="771706A0"/>
    <w:multiLevelType w:val="hybridMultilevel"/>
    <w:tmpl w:val="A00086A4"/>
    <w:lvl w:ilvl="0" w:tplc="B7385E4A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1" w:tplc="BC30F966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2" w:tplc="77BCD16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7DD03D08">
      <w:numFmt w:val="bullet"/>
      <w:lvlText w:val="•"/>
      <w:lvlJc w:val="left"/>
      <w:pPr>
        <w:ind w:left="4498" w:hanging="360"/>
      </w:pPr>
      <w:rPr>
        <w:rFonts w:hint="default"/>
        <w:lang w:val="en-US" w:eastAsia="en-US" w:bidi="ar-SA"/>
      </w:rPr>
    </w:lvl>
    <w:lvl w:ilvl="4" w:tplc="B1E411AC">
      <w:numFmt w:val="bullet"/>
      <w:lvlText w:val="•"/>
      <w:lvlJc w:val="left"/>
      <w:pPr>
        <w:ind w:left="5464" w:hanging="360"/>
      </w:pPr>
      <w:rPr>
        <w:rFonts w:hint="default"/>
        <w:lang w:val="en-US" w:eastAsia="en-US" w:bidi="ar-SA"/>
      </w:rPr>
    </w:lvl>
    <w:lvl w:ilvl="5" w:tplc="4CA84F0C">
      <w:numFmt w:val="bullet"/>
      <w:lvlText w:val="•"/>
      <w:lvlJc w:val="left"/>
      <w:pPr>
        <w:ind w:left="6430" w:hanging="360"/>
      </w:pPr>
      <w:rPr>
        <w:rFonts w:hint="default"/>
        <w:lang w:val="en-US" w:eastAsia="en-US" w:bidi="ar-SA"/>
      </w:rPr>
    </w:lvl>
    <w:lvl w:ilvl="6" w:tplc="D7C2CDD6">
      <w:numFmt w:val="bullet"/>
      <w:lvlText w:val="•"/>
      <w:lvlJc w:val="left"/>
      <w:pPr>
        <w:ind w:left="7396" w:hanging="360"/>
      </w:pPr>
      <w:rPr>
        <w:rFonts w:hint="default"/>
        <w:lang w:val="en-US" w:eastAsia="en-US" w:bidi="ar-SA"/>
      </w:rPr>
    </w:lvl>
    <w:lvl w:ilvl="7" w:tplc="323C74EA">
      <w:numFmt w:val="bullet"/>
      <w:lvlText w:val="•"/>
      <w:lvlJc w:val="left"/>
      <w:pPr>
        <w:ind w:left="8362" w:hanging="360"/>
      </w:pPr>
      <w:rPr>
        <w:rFonts w:hint="default"/>
        <w:lang w:val="en-US" w:eastAsia="en-US" w:bidi="ar-SA"/>
      </w:rPr>
    </w:lvl>
    <w:lvl w:ilvl="8" w:tplc="B7C0AEF8">
      <w:numFmt w:val="bullet"/>
      <w:lvlText w:val="•"/>
      <w:lvlJc w:val="left"/>
      <w:pPr>
        <w:ind w:left="9328" w:hanging="360"/>
      </w:pPr>
      <w:rPr>
        <w:rFonts w:hint="default"/>
        <w:lang w:val="en-US" w:eastAsia="en-US" w:bidi="ar-SA"/>
      </w:rPr>
    </w:lvl>
  </w:abstractNum>
  <w:abstractNum w:abstractNumId="70" w15:restartNumberingAfterBreak="0">
    <w:nsid w:val="7885488F"/>
    <w:multiLevelType w:val="hybridMultilevel"/>
    <w:tmpl w:val="B7B8927C"/>
    <w:lvl w:ilvl="0" w:tplc="1FFA32F0">
      <w:start w:val="1"/>
      <w:numFmt w:val="decimal"/>
      <w:lvlText w:val="%1."/>
      <w:lvlJc w:val="left"/>
      <w:pPr>
        <w:ind w:left="124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A5B23E1C">
      <w:numFmt w:val="bullet"/>
      <w:lvlText w:val="•"/>
      <w:lvlJc w:val="left"/>
      <w:pPr>
        <w:ind w:left="2242" w:hanging="360"/>
      </w:pPr>
      <w:rPr>
        <w:rFonts w:hint="default"/>
        <w:lang w:val="en-US" w:eastAsia="en-US" w:bidi="ar-SA"/>
      </w:rPr>
    </w:lvl>
    <w:lvl w:ilvl="2" w:tplc="0B8C5C88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67ACC234">
      <w:numFmt w:val="bullet"/>
      <w:lvlText w:val="•"/>
      <w:lvlJc w:val="left"/>
      <w:pPr>
        <w:ind w:left="4246" w:hanging="360"/>
      </w:pPr>
      <w:rPr>
        <w:rFonts w:hint="default"/>
        <w:lang w:val="en-US" w:eastAsia="en-US" w:bidi="ar-SA"/>
      </w:rPr>
    </w:lvl>
    <w:lvl w:ilvl="4" w:tplc="E1A8AEB6">
      <w:numFmt w:val="bullet"/>
      <w:lvlText w:val="•"/>
      <w:lvlJc w:val="left"/>
      <w:pPr>
        <w:ind w:left="5248" w:hanging="360"/>
      </w:pPr>
      <w:rPr>
        <w:rFonts w:hint="default"/>
        <w:lang w:val="en-US" w:eastAsia="en-US" w:bidi="ar-SA"/>
      </w:rPr>
    </w:lvl>
    <w:lvl w:ilvl="5" w:tplc="2D0A39C6">
      <w:numFmt w:val="bullet"/>
      <w:lvlText w:val="•"/>
      <w:lvlJc w:val="left"/>
      <w:pPr>
        <w:ind w:left="6250" w:hanging="360"/>
      </w:pPr>
      <w:rPr>
        <w:rFonts w:hint="default"/>
        <w:lang w:val="en-US" w:eastAsia="en-US" w:bidi="ar-SA"/>
      </w:rPr>
    </w:lvl>
    <w:lvl w:ilvl="6" w:tplc="ABEAC6C0">
      <w:numFmt w:val="bullet"/>
      <w:lvlText w:val="•"/>
      <w:lvlJc w:val="left"/>
      <w:pPr>
        <w:ind w:left="7252" w:hanging="360"/>
      </w:pPr>
      <w:rPr>
        <w:rFonts w:hint="default"/>
        <w:lang w:val="en-US" w:eastAsia="en-US" w:bidi="ar-SA"/>
      </w:rPr>
    </w:lvl>
    <w:lvl w:ilvl="7" w:tplc="64DA67D6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F850CE72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71" w15:restartNumberingAfterBreak="0">
    <w:nsid w:val="79F745F3"/>
    <w:multiLevelType w:val="hybridMultilevel"/>
    <w:tmpl w:val="631230B0"/>
    <w:lvl w:ilvl="0" w:tplc="3E36205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17EE63C2"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2" w:tplc="92AEA96C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3" w:tplc="18189F3C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ar-SA"/>
      </w:rPr>
    </w:lvl>
    <w:lvl w:ilvl="4" w:tplc="2F1234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5" w:tplc="982A16A2">
      <w:numFmt w:val="bullet"/>
      <w:lvlText w:val="•"/>
      <w:lvlJc w:val="left"/>
      <w:pPr>
        <w:ind w:left="5893" w:hanging="360"/>
      </w:pPr>
      <w:rPr>
        <w:rFonts w:hint="default"/>
        <w:lang w:val="en-US" w:eastAsia="en-US" w:bidi="ar-SA"/>
      </w:rPr>
    </w:lvl>
    <w:lvl w:ilvl="6" w:tplc="BE74EFA6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7" w:tplc="7D9E8888">
      <w:numFmt w:val="bullet"/>
      <w:lvlText w:val="•"/>
      <w:lvlJc w:val="left"/>
      <w:pPr>
        <w:ind w:left="8040" w:hanging="360"/>
      </w:pPr>
      <w:rPr>
        <w:rFonts w:hint="default"/>
        <w:lang w:val="en-US" w:eastAsia="en-US" w:bidi="ar-SA"/>
      </w:rPr>
    </w:lvl>
    <w:lvl w:ilvl="8" w:tplc="44FA8770">
      <w:numFmt w:val="bullet"/>
      <w:lvlText w:val="•"/>
      <w:lvlJc w:val="left"/>
      <w:pPr>
        <w:ind w:left="9113" w:hanging="360"/>
      </w:pPr>
      <w:rPr>
        <w:rFonts w:hint="default"/>
        <w:lang w:val="en-US" w:eastAsia="en-US" w:bidi="ar-SA"/>
      </w:rPr>
    </w:lvl>
  </w:abstractNum>
  <w:abstractNum w:abstractNumId="72" w15:restartNumberingAfterBreak="0">
    <w:nsid w:val="7ACA7AE4"/>
    <w:multiLevelType w:val="hybridMultilevel"/>
    <w:tmpl w:val="BE927FF4"/>
    <w:lvl w:ilvl="0" w:tplc="1F209338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3AAEA80C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86BC3DC2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895AD3CA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7FAA1994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AEA0D4FE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91201708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FFAC2662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02AA9144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73" w15:restartNumberingAfterBreak="0">
    <w:nsid w:val="7B6E030D"/>
    <w:multiLevelType w:val="hybridMultilevel"/>
    <w:tmpl w:val="5F06E0AC"/>
    <w:lvl w:ilvl="0" w:tplc="C680BB4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color w:val="041622"/>
        <w:spacing w:val="-4"/>
        <w:w w:val="100"/>
        <w:sz w:val="24"/>
        <w:szCs w:val="24"/>
        <w:lang w:val="en-US" w:eastAsia="en-US" w:bidi="ar-SA"/>
      </w:rPr>
    </w:lvl>
    <w:lvl w:ilvl="1" w:tplc="6DF4CBEE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FFA60F30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041AA2B0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DA72FC86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26840A78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09767110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E94000E6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E41832E2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74" w15:restartNumberingAfterBreak="0">
    <w:nsid w:val="7CC03779"/>
    <w:multiLevelType w:val="hybridMultilevel"/>
    <w:tmpl w:val="92CE5E8E"/>
    <w:lvl w:ilvl="0" w:tplc="094E38A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251C2458">
      <w:numFmt w:val="bullet"/>
      <w:lvlText w:val="•"/>
      <w:lvlJc w:val="left"/>
      <w:pPr>
        <w:ind w:left="1918" w:hanging="360"/>
      </w:pPr>
      <w:rPr>
        <w:rFonts w:hint="default"/>
        <w:lang w:val="en-US" w:eastAsia="en-US" w:bidi="ar-SA"/>
      </w:rPr>
    </w:lvl>
    <w:lvl w:ilvl="2" w:tplc="B0B23FB4">
      <w:numFmt w:val="bullet"/>
      <w:lvlText w:val="•"/>
      <w:lvlJc w:val="left"/>
      <w:pPr>
        <w:ind w:left="2956" w:hanging="360"/>
      </w:pPr>
      <w:rPr>
        <w:rFonts w:hint="default"/>
        <w:lang w:val="en-US" w:eastAsia="en-US" w:bidi="ar-SA"/>
      </w:rPr>
    </w:lvl>
    <w:lvl w:ilvl="3" w:tplc="25E659EC">
      <w:numFmt w:val="bullet"/>
      <w:lvlText w:val="•"/>
      <w:lvlJc w:val="left"/>
      <w:pPr>
        <w:ind w:left="3994" w:hanging="360"/>
      </w:pPr>
      <w:rPr>
        <w:rFonts w:hint="default"/>
        <w:lang w:val="en-US" w:eastAsia="en-US" w:bidi="ar-SA"/>
      </w:rPr>
    </w:lvl>
    <w:lvl w:ilvl="4" w:tplc="2E70C9A0">
      <w:numFmt w:val="bullet"/>
      <w:lvlText w:val="•"/>
      <w:lvlJc w:val="left"/>
      <w:pPr>
        <w:ind w:left="5032" w:hanging="360"/>
      </w:pPr>
      <w:rPr>
        <w:rFonts w:hint="default"/>
        <w:lang w:val="en-US" w:eastAsia="en-US" w:bidi="ar-SA"/>
      </w:rPr>
    </w:lvl>
    <w:lvl w:ilvl="5" w:tplc="8214BE56">
      <w:numFmt w:val="bullet"/>
      <w:lvlText w:val="•"/>
      <w:lvlJc w:val="left"/>
      <w:pPr>
        <w:ind w:left="6070" w:hanging="360"/>
      </w:pPr>
      <w:rPr>
        <w:rFonts w:hint="default"/>
        <w:lang w:val="en-US" w:eastAsia="en-US" w:bidi="ar-SA"/>
      </w:rPr>
    </w:lvl>
    <w:lvl w:ilvl="6" w:tplc="A35222EE">
      <w:numFmt w:val="bullet"/>
      <w:lvlText w:val="•"/>
      <w:lvlJc w:val="left"/>
      <w:pPr>
        <w:ind w:left="7108" w:hanging="360"/>
      </w:pPr>
      <w:rPr>
        <w:rFonts w:hint="default"/>
        <w:lang w:val="en-US" w:eastAsia="en-US" w:bidi="ar-SA"/>
      </w:rPr>
    </w:lvl>
    <w:lvl w:ilvl="7" w:tplc="496AB992">
      <w:numFmt w:val="bullet"/>
      <w:lvlText w:val="•"/>
      <w:lvlJc w:val="left"/>
      <w:pPr>
        <w:ind w:left="8146" w:hanging="360"/>
      </w:pPr>
      <w:rPr>
        <w:rFonts w:hint="default"/>
        <w:lang w:val="en-US" w:eastAsia="en-US" w:bidi="ar-SA"/>
      </w:rPr>
    </w:lvl>
    <w:lvl w:ilvl="8" w:tplc="8EA03202">
      <w:numFmt w:val="bullet"/>
      <w:lvlText w:val="•"/>
      <w:lvlJc w:val="left"/>
      <w:pPr>
        <w:ind w:left="9184" w:hanging="360"/>
      </w:pPr>
      <w:rPr>
        <w:rFonts w:hint="default"/>
        <w:lang w:val="en-US" w:eastAsia="en-US" w:bidi="ar-SA"/>
      </w:rPr>
    </w:lvl>
  </w:abstractNum>
  <w:abstractNum w:abstractNumId="75" w15:restartNumberingAfterBreak="0">
    <w:nsid w:val="7CCA1B49"/>
    <w:multiLevelType w:val="hybridMultilevel"/>
    <w:tmpl w:val="EDA8E5EE"/>
    <w:lvl w:ilvl="0" w:tplc="A1FE14C2">
      <w:start w:val="1"/>
      <w:numFmt w:val="decimal"/>
      <w:lvlText w:val="%1."/>
      <w:lvlJc w:val="left"/>
      <w:pPr>
        <w:ind w:left="880" w:hanging="360"/>
        <w:jc w:val="left"/>
      </w:pPr>
      <w:rPr>
        <w:rFonts w:ascii="Carlito" w:eastAsia="Carlito" w:hAnsi="Carlito" w:cs="Carlito" w:hint="default"/>
        <w:spacing w:val="-4"/>
        <w:w w:val="100"/>
        <w:sz w:val="24"/>
        <w:szCs w:val="24"/>
        <w:lang w:val="en-US" w:eastAsia="en-US" w:bidi="ar-SA"/>
      </w:rPr>
    </w:lvl>
    <w:lvl w:ilvl="1" w:tplc="A420D9FE">
      <w:numFmt w:val="bullet"/>
      <w:lvlText w:val=""/>
      <w:lvlJc w:val="left"/>
      <w:pPr>
        <w:ind w:left="124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2" w:tplc="6C186E8A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3AF8B20E">
      <w:numFmt w:val="bullet"/>
      <w:lvlText w:val="•"/>
      <w:lvlJc w:val="left"/>
      <w:pPr>
        <w:ind w:left="3466" w:hanging="360"/>
      </w:pPr>
      <w:rPr>
        <w:rFonts w:hint="default"/>
        <w:lang w:val="en-US" w:eastAsia="en-US" w:bidi="ar-SA"/>
      </w:rPr>
    </w:lvl>
    <w:lvl w:ilvl="4" w:tplc="6E5ACAA8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ar-SA"/>
      </w:rPr>
    </w:lvl>
    <w:lvl w:ilvl="5" w:tplc="363C26A8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ar-SA"/>
      </w:rPr>
    </w:lvl>
    <w:lvl w:ilvl="6" w:tplc="5EEE2DA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7" w:tplc="61E871D4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76D0757E">
      <w:numFmt w:val="bullet"/>
      <w:lvlText w:val="•"/>
      <w:lvlJc w:val="left"/>
      <w:pPr>
        <w:ind w:left="9033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0"/>
  </w:num>
  <w:num w:numId="3">
    <w:abstractNumId w:val="40"/>
  </w:num>
  <w:num w:numId="4">
    <w:abstractNumId w:val="32"/>
  </w:num>
  <w:num w:numId="5">
    <w:abstractNumId w:val="21"/>
  </w:num>
  <w:num w:numId="6">
    <w:abstractNumId w:val="37"/>
  </w:num>
  <w:num w:numId="7">
    <w:abstractNumId w:val="18"/>
  </w:num>
  <w:num w:numId="8">
    <w:abstractNumId w:val="61"/>
  </w:num>
  <w:num w:numId="9">
    <w:abstractNumId w:val="72"/>
  </w:num>
  <w:num w:numId="10">
    <w:abstractNumId w:val="12"/>
  </w:num>
  <w:num w:numId="11">
    <w:abstractNumId w:val="52"/>
  </w:num>
  <w:num w:numId="12">
    <w:abstractNumId w:val="74"/>
  </w:num>
  <w:num w:numId="13">
    <w:abstractNumId w:val="65"/>
  </w:num>
  <w:num w:numId="14">
    <w:abstractNumId w:val="10"/>
  </w:num>
  <w:num w:numId="15">
    <w:abstractNumId w:val="53"/>
  </w:num>
  <w:num w:numId="16">
    <w:abstractNumId w:val="22"/>
  </w:num>
  <w:num w:numId="17">
    <w:abstractNumId w:val="45"/>
  </w:num>
  <w:num w:numId="18">
    <w:abstractNumId w:val="54"/>
  </w:num>
  <w:num w:numId="19">
    <w:abstractNumId w:val="0"/>
  </w:num>
  <w:num w:numId="20">
    <w:abstractNumId w:val="13"/>
  </w:num>
  <w:num w:numId="21">
    <w:abstractNumId w:val="75"/>
  </w:num>
  <w:num w:numId="22">
    <w:abstractNumId w:val="70"/>
  </w:num>
  <w:num w:numId="23">
    <w:abstractNumId w:val="41"/>
  </w:num>
  <w:num w:numId="24">
    <w:abstractNumId w:val="69"/>
  </w:num>
  <w:num w:numId="25">
    <w:abstractNumId w:val="67"/>
  </w:num>
  <w:num w:numId="26">
    <w:abstractNumId w:val="39"/>
  </w:num>
  <w:num w:numId="27">
    <w:abstractNumId w:val="64"/>
  </w:num>
  <w:num w:numId="28">
    <w:abstractNumId w:val="55"/>
  </w:num>
  <w:num w:numId="29">
    <w:abstractNumId w:val="59"/>
  </w:num>
  <w:num w:numId="30">
    <w:abstractNumId w:val="14"/>
  </w:num>
  <w:num w:numId="31">
    <w:abstractNumId w:val="5"/>
  </w:num>
  <w:num w:numId="32">
    <w:abstractNumId w:val="50"/>
  </w:num>
  <w:num w:numId="33">
    <w:abstractNumId w:val="42"/>
  </w:num>
  <w:num w:numId="34">
    <w:abstractNumId w:val="51"/>
  </w:num>
  <w:num w:numId="35">
    <w:abstractNumId w:val="58"/>
  </w:num>
  <w:num w:numId="36">
    <w:abstractNumId w:val="71"/>
  </w:num>
  <w:num w:numId="37">
    <w:abstractNumId w:val="17"/>
  </w:num>
  <w:num w:numId="38">
    <w:abstractNumId w:val="29"/>
  </w:num>
  <w:num w:numId="39">
    <w:abstractNumId w:val="46"/>
  </w:num>
  <w:num w:numId="40">
    <w:abstractNumId w:val="35"/>
  </w:num>
  <w:num w:numId="41">
    <w:abstractNumId w:val="3"/>
  </w:num>
  <w:num w:numId="42">
    <w:abstractNumId w:val="2"/>
  </w:num>
  <w:num w:numId="43">
    <w:abstractNumId w:val="60"/>
  </w:num>
  <w:num w:numId="44">
    <w:abstractNumId w:val="34"/>
  </w:num>
  <w:num w:numId="45">
    <w:abstractNumId w:val="38"/>
  </w:num>
  <w:num w:numId="46">
    <w:abstractNumId w:val="24"/>
  </w:num>
  <w:num w:numId="47">
    <w:abstractNumId w:val="62"/>
  </w:num>
  <w:num w:numId="48">
    <w:abstractNumId w:val="25"/>
  </w:num>
  <w:num w:numId="49">
    <w:abstractNumId w:val="9"/>
  </w:num>
  <w:num w:numId="50">
    <w:abstractNumId w:val="56"/>
  </w:num>
  <w:num w:numId="51">
    <w:abstractNumId w:val="68"/>
  </w:num>
  <w:num w:numId="52">
    <w:abstractNumId w:val="49"/>
  </w:num>
  <w:num w:numId="53">
    <w:abstractNumId w:val="44"/>
  </w:num>
  <w:num w:numId="54">
    <w:abstractNumId w:val="73"/>
  </w:num>
  <w:num w:numId="55">
    <w:abstractNumId w:val="47"/>
  </w:num>
  <w:num w:numId="56">
    <w:abstractNumId w:val="26"/>
  </w:num>
  <w:num w:numId="57">
    <w:abstractNumId w:val="8"/>
  </w:num>
  <w:num w:numId="58">
    <w:abstractNumId w:val="6"/>
  </w:num>
  <w:num w:numId="59">
    <w:abstractNumId w:val="30"/>
  </w:num>
  <w:num w:numId="60">
    <w:abstractNumId w:val="16"/>
  </w:num>
  <w:num w:numId="61">
    <w:abstractNumId w:val="23"/>
  </w:num>
  <w:num w:numId="62">
    <w:abstractNumId w:val="27"/>
  </w:num>
  <w:num w:numId="63">
    <w:abstractNumId w:val="33"/>
  </w:num>
  <w:num w:numId="64">
    <w:abstractNumId w:val="15"/>
  </w:num>
  <w:num w:numId="65">
    <w:abstractNumId w:val="1"/>
  </w:num>
  <w:num w:numId="66">
    <w:abstractNumId w:val="7"/>
  </w:num>
  <w:num w:numId="67">
    <w:abstractNumId w:val="63"/>
  </w:num>
  <w:num w:numId="68">
    <w:abstractNumId w:val="19"/>
  </w:num>
  <w:num w:numId="69">
    <w:abstractNumId w:val="11"/>
  </w:num>
  <w:num w:numId="70">
    <w:abstractNumId w:val="57"/>
  </w:num>
  <w:num w:numId="71">
    <w:abstractNumId w:val="66"/>
  </w:num>
  <w:num w:numId="72">
    <w:abstractNumId w:val="48"/>
  </w:num>
  <w:num w:numId="73">
    <w:abstractNumId w:val="43"/>
  </w:num>
  <w:num w:numId="74">
    <w:abstractNumId w:val="28"/>
  </w:num>
  <w:num w:numId="75">
    <w:abstractNumId w:val="36"/>
  </w:num>
  <w:num w:numId="76">
    <w:abstractNumId w:val="31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IAQjNDAwtTEyUdpeDU4uLM/DyQAqNaAE93pQwsAAAA"/>
  </w:docVars>
  <w:rsids>
    <w:rsidRoot w:val="00333BF8"/>
    <w:rsid w:val="00033C19"/>
    <w:rsid w:val="000D1223"/>
    <w:rsid w:val="000E0390"/>
    <w:rsid w:val="0013612D"/>
    <w:rsid w:val="00185970"/>
    <w:rsid w:val="00215547"/>
    <w:rsid w:val="0023573E"/>
    <w:rsid w:val="002F247D"/>
    <w:rsid w:val="002F68BB"/>
    <w:rsid w:val="0033323E"/>
    <w:rsid w:val="00333BF8"/>
    <w:rsid w:val="00392D74"/>
    <w:rsid w:val="003B3506"/>
    <w:rsid w:val="004225DF"/>
    <w:rsid w:val="00466CAE"/>
    <w:rsid w:val="00496289"/>
    <w:rsid w:val="0056212B"/>
    <w:rsid w:val="00567556"/>
    <w:rsid w:val="005D1F49"/>
    <w:rsid w:val="005E724B"/>
    <w:rsid w:val="00631E78"/>
    <w:rsid w:val="006A6CA7"/>
    <w:rsid w:val="006C3989"/>
    <w:rsid w:val="006D22E7"/>
    <w:rsid w:val="007436AA"/>
    <w:rsid w:val="007477DA"/>
    <w:rsid w:val="00785545"/>
    <w:rsid w:val="007A706E"/>
    <w:rsid w:val="007D4BB8"/>
    <w:rsid w:val="00855A5A"/>
    <w:rsid w:val="008854F0"/>
    <w:rsid w:val="009118B7"/>
    <w:rsid w:val="00997F58"/>
    <w:rsid w:val="009B4C45"/>
    <w:rsid w:val="009C12D0"/>
    <w:rsid w:val="009D22E4"/>
    <w:rsid w:val="009D5A5E"/>
    <w:rsid w:val="00A21103"/>
    <w:rsid w:val="00A25519"/>
    <w:rsid w:val="00A27A70"/>
    <w:rsid w:val="00AF17B5"/>
    <w:rsid w:val="00B6625C"/>
    <w:rsid w:val="00BC31B1"/>
    <w:rsid w:val="00C37A61"/>
    <w:rsid w:val="00C7544C"/>
    <w:rsid w:val="00CA47E7"/>
    <w:rsid w:val="00CD6A10"/>
    <w:rsid w:val="00CF432F"/>
    <w:rsid w:val="00D132C4"/>
    <w:rsid w:val="00D22732"/>
    <w:rsid w:val="00D72A93"/>
    <w:rsid w:val="00E20AB7"/>
    <w:rsid w:val="00E337CC"/>
    <w:rsid w:val="00E44F5C"/>
    <w:rsid w:val="00F24D0E"/>
    <w:rsid w:val="00F35FD2"/>
    <w:rsid w:val="00F543D5"/>
    <w:rsid w:val="00F75F60"/>
    <w:rsid w:val="00F779D7"/>
    <w:rsid w:val="00FA2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0136069"/>
  <w15:docId w15:val="{DFE2060A-2BFF-4681-AEAC-F4014440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before="278"/>
      <w:ind w:left="160"/>
      <w:outlineLvl w:val="0"/>
    </w:pPr>
    <w:rPr>
      <w:rFonts w:ascii="Caladea" w:eastAsia="Caladea" w:hAnsi="Caladea" w:cs="Caladea"/>
      <w:b/>
      <w:bCs/>
      <w:sz w:val="44"/>
      <w:szCs w:val="44"/>
    </w:rPr>
  </w:style>
  <w:style w:type="paragraph" w:styleId="Heading2">
    <w:name w:val="heading 2"/>
    <w:basedOn w:val="Normal"/>
    <w:uiPriority w:val="9"/>
    <w:unhideWhenUsed/>
    <w:qFormat/>
    <w:pPr>
      <w:spacing w:before="78"/>
      <w:ind w:left="499"/>
      <w:outlineLvl w:val="1"/>
    </w:pPr>
    <w:rPr>
      <w:rFonts w:ascii="Caladea" w:eastAsia="Caladea" w:hAnsi="Caladea" w:cs="Caladea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6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44"/>
      <w:ind w:left="160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144"/>
      <w:ind w:left="520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before="144"/>
      <w:ind w:left="820"/>
    </w:pPr>
    <w:rPr>
      <w:sz w:val="24"/>
      <w:szCs w:val="24"/>
    </w:rPr>
  </w:style>
  <w:style w:type="paragraph" w:styleId="TOC4">
    <w:name w:val="toc 4"/>
    <w:basedOn w:val="Normal"/>
    <w:uiPriority w:val="1"/>
    <w:qFormat/>
    <w:pPr>
      <w:spacing w:before="144"/>
      <w:ind w:left="1748" w:hanging="569"/>
    </w:pPr>
    <w:rPr>
      <w:sz w:val="24"/>
      <w:szCs w:val="24"/>
    </w:rPr>
  </w:style>
  <w:style w:type="paragraph" w:styleId="TOC5">
    <w:name w:val="toc 5"/>
    <w:basedOn w:val="Normal"/>
    <w:uiPriority w:val="1"/>
    <w:qFormat/>
    <w:pPr>
      <w:spacing w:before="144"/>
      <w:ind w:left="118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7"/>
      <w:ind w:left="499" w:right="284"/>
      <w:jc w:val="center"/>
    </w:pPr>
    <w:rPr>
      <w:rFonts w:ascii="Caladea" w:eastAsia="Caladea" w:hAnsi="Caladea" w:cs="Caladea"/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88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855A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5A5A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855A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A5A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77FC94-DF24-4FED-BB59-9F01612A6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4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ndium of Teaching Strategies: English Language Arts</dc:title>
  <dc:subject>ELA Teaching Strategies</dc:subject>
  <dc:creator>Darrin Hardman</dc:creator>
  <cp:keywords>EOC, End of Course, Nevada, high school, ELA, English, English Language Arts, strategies, reading, writing</cp:keywords>
  <cp:lastModifiedBy>Matthew Lynch</cp:lastModifiedBy>
  <cp:revision>56</cp:revision>
  <dcterms:created xsi:type="dcterms:W3CDTF">2020-03-02T17:15:00Z</dcterms:created>
  <dcterms:modified xsi:type="dcterms:W3CDTF">2020-03-0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3-02T00:00:00Z</vt:filetime>
  </property>
</Properties>
</file>